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9646C" w14:textId="77777777" w:rsidR="005253C8" w:rsidRPr="00370043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МИНИСТЕРСТВО НАУКИ И ВЫСШЕГО ОБРАЗОВАНИЯ РОССИЙСКОЙ</w:t>
      </w:r>
    </w:p>
    <w:p w14:paraId="6B9E44DF" w14:textId="77777777" w:rsidR="005253C8" w:rsidRPr="00370043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 xml:space="preserve"> ФЕДЕРАЦИИ</w:t>
      </w:r>
    </w:p>
    <w:p w14:paraId="31C4FD59" w14:textId="77777777" w:rsidR="005253C8" w:rsidRPr="00BE5198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 xml:space="preserve">ФГБОУ </w:t>
      </w:r>
      <w:r>
        <w:rPr>
          <w:rFonts w:ascii="Times New Roman" w:eastAsia="Times New Roman" w:hAnsi="Times New Roman" w:cs="Times New Roman"/>
          <w:sz w:val="28"/>
          <w:szCs w:val="28"/>
        </w:rPr>
        <w:t>«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ДонНТУ</w:t>
      </w:r>
      <w:r>
        <w:rPr>
          <w:rFonts w:ascii="Times New Roman" w:eastAsia="Times New Roman" w:hAnsi="Times New Roman" w:cs="Times New Roman"/>
          <w:sz w:val="28"/>
          <w:szCs w:val="28"/>
        </w:rPr>
        <w:t>»</w:t>
      </w:r>
    </w:p>
    <w:p w14:paraId="6D380D2E" w14:textId="77777777" w:rsidR="005253C8" w:rsidRPr="00370043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A5E935A" w14:textId="77777777" w:rsidR="005253C8" w:rsidRPr="00370043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9479E11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Институт КНТ</w:t>
      </w:r>
    </w:p>
    <w:p w14:paraId="0B87B8C3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Кафедра ПИ</w:t>
      </w:r>
    </w:p>
    <w:p w14:paraId="70C7C85C" w14:textId="77777777" w:rsidR="005253C8" w:rsidRPr="00370043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B5E621D" w14:textId="77777777" w:rsidR="005253C8" w:rsidRPr="00370043" w:rsidRDefault="005253C8" w:rsidP="005253C8">
      <w:pPr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EE6D392" w14:textId="435366E5" w:rsidR="005253C8" w:rsidRPr="0007471A" w:rsidRDefault="005253C8" w:rsidP="005253C8">
      <w:pPr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Лабораторная работа №</w:t>
      </w:r>
      <w:r>
        <w:rPr>
          <w:rFonts w:ascii="Times New Roman" w:eastAsia="Times New Roman" w:hAnsi="Times New Roman" w:cs="Times New Roman"/>
          <w:sz w:val="28"/>
          <w:szCs w:val="28"/>
        </w:rPr>
        <w:t>4</w:t>
      </w:r>
    </w:p>
    <w:p w14:paraId="684F4421" w14:textId="77777777" w:rsidR="005253C8" w:rsidRPr="0064421F" w:rsidRDefault="005253C8" w:rsidP="005253C8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D55">
        <w:rPr>
          <w:rFonts w:ascii="Times New Roman" w:hAnsi="Times New Roman" w:cs="Times New Roman"/>
          <w:sz w:val="28"/>
          <w:szCs w:val="28"/>
        </w:rPr>
        <w:t>по курсу: «</w:t>
      </w:r>
      <w:r w:rsidRPr="0064421F">
        <w:rPr>
          <w:rFonts w:ascii="Times New Roman" w:hAnsi="Times New Roman" w:cs="Times New Roman"/>
          <w:color w:val="000000" w:themeColor="text1"/>
          <w:sz w:val="28"/>
          <w:szCs w:val="28"/>
        </w:rPr>
        <w:t>Профессиональная практика программной инженерии»</w:t>
      </w:r>
    </w:p>
    <w:p w14:paraId="43F599C1" w14:textId="50251317" w:rsidR="005253C8" w:rsidRPr="005253C8" w:rsidRDefault="005253C8" w:rsidP="005253C8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253C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по теме: «</w:t>
      </w:r>
      <w:r w:rsidRPr="005253C8">
        <w:rPr>
          <w:rFonts w:ascii="Times New Roman" w:hAnsi="Times New Roman" w:cs="Times New Roman"/>
          <w:sz w:val="28"/>
          <w:szCs w:val="28"/>
        </w:rPr>
        <w:t>Создание самодокументирующегося кода</w:t>
      </w:r>
      <w:r w:rsidRPr="005253C8">
        <w:rPr>
          <w:rFonts w:ascii="Times New Roman" w:hAnsi="Times New Roman" w:cs="Times New Roman"/>
          <w:color w:val="000000" w:themeColor="text1"/>
          <w:sz w:val="28"/>
          <w:szCs w:val="28"/>
        </w:rPr>
        <w:t>»</w:t>
      </w:r>
    </w:p>
    <w:p w14:paraId="40184CF1" w14:textId="77777777" w:rsidR="005253C8" w:rsidRPr="00370043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F4C8C7E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36B6C0E6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Выполнил:</w:t>
      </w:r>
    </w:p>
    <w:p w14:paraId="1C130C9A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ст. гр. ПИ-21а</w:t>
      </w:r>
    </w:p>
    <w:p w14:paraId="21D729A4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Тимощук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 xml:space="preserve"> Д.</w:t>
      </w:r>
      <w:r>
        <w:rPr>
          <w:rFonts w:ascii="Times New Roman" w:eastAsia="Times New Roman" w:hAnsi="Times New Roman" w:cs="Times New Roman"/>
          <w:sz w:val="28"/>
          <w:szCs w:val="28"/>
        </w:rPr>
        <w:t>И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6654D2C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074E6D99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Проверил:</w:t>
      </w:r>
    </w:p>
    <w:p w14:paraId="66CF4D89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сс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 каф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ПИ</w:t>
      </w:r>
    </w:p>
    <w:p w14:paraId="39DE817F" w14:textId="77777777" w:rsidR="005253C8" w:rsidRPr="00370043" w:rsidRDefault="005253C8" w:rsidP="005253C8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илипишин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>А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81AC13A" w14:textId="77777777" w:rsidR="005253C8" w:rsidRDefault="005253C8" w:rsidP="005253C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5738A9D" w14:textId="77777777" w:rsidR="005253C8" w:rsidRDefault="005253C8" w:rsidP="005253C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C9979E2" w14:textId="77777777" w:rsidR="005253C8" w:rsidRDefault="005253C8" w:rsidP="005253C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6E5AC92" w14:textId="77777777" w:rsidR="005253C8" w:rsidRDefault="005253C8" w:rsidP="005253C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41A0BDF" w14:textId="77777777" w:rsidR="005253C8" w:rsidRDefault="005253C8" w:rsidP="005253C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64631A4" w14:textId="77777777" w:rsidR="005253C8" w:rsidRPr="00370043" w:rsidRDefault="005253C8" w:rsidP="005253C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DEB534B" w14:textId="77777777" w:rsidR="005253C8" w:rsidRDefault="005253C8" w:rsidP="005253C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Донецк 2024</w:t>
      </w:r>
    </w:p>
    <w:p w14:paraId="0753F05A" w14:textId="62B79823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lastRenderedPageBreak/>
        <w:t>Цель работы: научиться добавлять в программный код специальным образом оформление докблок-комментарии, для последующей автоматической генерации API reference, а также познакомиться с форматом оформления документации DocBook.</w:t>
      </w:r>
    </w:p>
    <w:p w14:paraId="38546B3B" w14:textId="77777777" w:rsidR="00B17E04" w:rsidRPr="005253C8" w:rsidRDefault="00B17E04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F7AED69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 Задание к лабораторной работе:</w:t>
      </w:r>
    </w:p>
    <w:p w14:paraId="107ADA60" w14:textId="3A385E00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6"/>
          <w:szCs w:val="36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 Внедрить в ранее разработанный программный код докблоки, соответствующие выбранному языку программирования. Разработать DocBook и проверить корректность созданного DocBook файла с помощью средств редактора или одного из онлайн валидаторов. Автоматически сформировать справочное руководство для программистов и выслать вместе с отчётом. В руководстве должны присутствовать все модули, описанные в лабораторной работе №1.</w:t>
      </w:r>
    </w:p>
    <w:p w14:paraId="752A4383" w14:textId="2FF2CBA2" w:rsidR="005253C8" w:rsidRPr="005253C8" w:rsidRDefault="005253C8" w:rsidP="005253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Задание по лабораторной работе</w:t>
      </w:r>
    </w:p>
    <w:p w14:paraId="7D660BEB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 1. Во всех файлах с исходным кодом добавить докблоки ко всем классам, методам, свойствам и функциям.</w:t>
      </w:r>
    </w:p>
    <w:p w14:paraId="50BFEAE0" w14:textId="552F0AC3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2. Закоммитить изменения в репозиторий.</w:t>
      </w:r>
    </w:p>
    <w:p w14:paraId="14CA50BA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3. Установить один из XML-редакторов (по желанию).</w:t>
      </w:r>
    </w:p>
    <w:p w14:paraId="0B2ECB89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4. Оформить краткое описание разработанного продукта (не менее пяти абзацев).</w:t>
      </w:r>
    </w:p>
    <w:p w14:paraId="592F4578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5. Рассмотреть с примерами кода не менее трех сценариев использования вашего приложения.</w:t>
      </w:r>
    </w:p>
    <w:p w14:paraId="3DAD4CED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6. Проверить корректность созданного DocBook файла с помощью средств редактора или одного из онлайн валидаторов, например, mashuosoft.com/docbook/validator</w:t>
      </w:r>
    </w:p>
    <w:p w14:paraId="3ACBC8B9" w14:textId="77777777" w:rsidR="005253C8" w:rsidRPr="005253C8" w:rsidRDefault="005253C8" w:rsidP="005253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Содержание отчёта</w:t>
      </w:r>
    </w:p>
    <w:p w14:paraId="3C2212C8" w14:textId="77777777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1. Титульный лист.</w:t>
      </w:r>
    </w:p>
    <w:p w14:paraId="36DD008E" w14:textId="08799A53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2.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53C8">
        <w:rPr>
          <w:rFonts w:ascii="Times New Roman" w:hAnsi="Times New Roman" w:cs="Times New Roman"/>
          <w:sz w:val="28"/>
          <w:szCs w:val="28"/>
        </w:rPr>
        <w:t>Тема выбранного проекта.</w:t>
      </w:r>
    </w:p>
    <w:p w14:paraId="40EBC6EE" w14:textId="35EBFE00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lastRenderedPageBreak/>
        <w:t>3.</w:t>
      </w:r>
      <w:r>
        <w:rPr>
          <w:rFonts w:ascii="Times New Roman" w:hAnsi="Times New Roman" w:cs="Times New Roman"/>
          <w:sz w:val="28"/>
          <w:szCs w:val="28"/>
        </w:rPr>
        <w:t xml:space="preserve"> Н</w:t>
      </w:r>
      <w:r w:rsidRPr="005253C8">
        <w:rPr>
          <w:rFonts w:ascii="Times New Roman" w:hAnsi="Times New Roman" w:cs="Times New Roman"/>
          <w:sz w:val="28"/>
          <w:szCs w:val="28"/>
        </w:rPr>
        <w:t xml:space="preserve">есколько примеров докблоков из программного кода разрабатываемого проекта подходящих к выбранному языку программирования, а также XML. </w:t>
      </w:r>
    </w:p>
    <w:p w14:paraId="72551463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4. Скриншот полученного справочного руководства.</w:t>
      </w:r>
    </w:p>
    <w:p w14:paraId="2884EC7E" w14:textId="77777777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5. Ссылка на аккаунт.</w:t>
      </w:r>
    </w:p>
    <w:p w14:paraId="121DE811" w14:textId="0E7169C1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6. Ссылка на репозиторий.</w:t>
      </w:r>
    </w:p>
    <w:p w14:paraId="12EC5D21" w14:textId="0CAFA38A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7. Руководство высылать вместе с отчётом.</w:t>
      </w:r>
    </w:p>
    <w:p w14:paraId="4921989C" w14:textId="28E86A58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BA316A6" w14:textId="77777777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сылка на репозиторий:</w:t>
      </w:r>
    </w:p>
    <w:p w14:paraId="5AA8AA0E" w14:textId="77777777" w:rsidR="005253C8" w:rsidRDefault="000447AB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hyperlink r:id="rId5" w:history="1">
        <w:r w:rsidR="005253C8" w:rsidRPr="00115494">
          <w:rPr>
            <w:rStyle w:val="a4"/>
            <w:rFonts w:ascii="Times New Roman" w:hAnsi="Times New Roman" w:cs="Times New Roman"/>
            <w:sz w:val="28"/>
            <w:szCs w:val="28"/>
          </w:rPr>
          <w:t>https://github.com/maliiinka/PPII-Unity-/tree/main</w:t>
        </w:r>
      </w:hyperlink>
    </w:p>
    <w:p w14:paraId="1390CD6E" w14:textId="77777777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525AF7B" w14:textId="77777777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сылка на аккаунт:</w:t>
      </w:r>
    </w:p>
    <w:p w14:paraId="01C9D635" w14:textId="77777777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6251E">
        <w:rPr>
          <w:rFonts w:ascii="Times New Roman" w:hAnsi="Times New Roman" w:cs="Times New Roman"/>
          <w:sz w:val="28"/>
          <w:szCs w:val="28"/>
        </w:rPr>
        <w:t>https://github.com/maliiinka</w:t>
      </w:r>
    </w:p>
    <w:p w14:paraId="372B5E89" w14:textId="77777777" w:rsid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5D678DA" w14:textId="77777777" w:rsidR="005253C8" w:rsidRPr="00497296" w:rsidRDefault="005253C8" w:rsidP="005253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97296">
        <w:rPr>
          <w:rFonts w:ascii="Times New Roman" w:hAnsi="Times New Roman" w:cs="Times New Roman"/>
          <w:sz w:val="28"/>
          <w:szCs w:val="28"/>
        </w:rPr>
        <w:t>Вариант 31</w:t>
      </w:r>
    </w:p>
    <w:p w14:paraId="5FE70DD3" w14:textId="77777777" w:rsidR="005253C8" w:rsidRDefault="005253C8" w:rsidP="005253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97296">
        <w:rPr>
          <w:rFonts w:ascii="Times New Roman" w:hAnsi="Times New Roman" w:cs="Times New Roman"/>
          <w:sz w:val="28"/>
          <w:szCs w:val="28"/>
        </w:rPr>
        <w:t>Конструктор видео игр (на прим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497296">
        <w:rPr>
          <w:rFonts w:ascii="Times New Roman" w:hAnsi="Times New Roman" w:cs="Times New Roman"/>
          <w:sz w:val="28"/>
          <w:szCs w:val="28"/>
        </w:rPr>
        <w:t>ре Unity)</w:t>
      </w:r>
    </w:p>
    <w:p w14:paraId="77448B5B" w14:textId="77777777" w:rsidR="005253C8" w:rsidRPr="005253C8" w:rsidRDefault="005253C8" w:rsidP="005253C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612412AB" w14:textId="77777777" w:rsidR="005253C8" w:rsidRDefault="005253C8" w:rsidP="005253C8">
      <w:pPr>
        <w:jc w:val="center"/>
      </w:pPr>
    </w:p>
    <w:p w14:paraId="14395393" w14:textId="3E0A2E32" w:rsidR="000421A6" w:rsidRPr="005253C8" w:rsidRDefault="005253C8" w:rsidP="005253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FB7F182" wp14:editId="2856AC5D">
            <wp:extent cx="2979420" cy="339363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2997" cy="339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0623" w14:textId="2D0FFDDF" w:rsidR="005253C8" w:rsidRDefault="005253C8" w:rsidP="005253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Рисунок 1- Структура проекта</w:t>
      </w:r>
    </w:p>
    <w:p w14:paraId="43A3AFFE" w14:textId="69298F08" w:rsidR="008C3FBD" w:rsidRPr="000447AB" w:rsidRDefault="008C3FBD" w:rsidP="003845B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845B9">
        <w:rPr>
          <w:rFonts w:ascii="Times New Roman" w:hAnsi="Times New Roman" w:cs="Times New Roman"/>
          <w:b/>
          <w:bCs/>
          <w:sz w:val="28"/>
          <w:szCs w:val="28"/>
        </w:rPr>
        <w:lastRenderedPageBreak/>
        <w:t>//</w:t>
      </w:r>
      <w:r w:rsidRPr="003845B9">
        <w:rPr>
          <w:rFonts w:ascii="Times New Roman" w:hAnsi="Times New Roman" w:cs="Times New Roman"/>
          <w:b/>
          <w:bCs/>
          <w:sz w:val="28"/>
          <w:szCs w:val="28"/>
          <w:lang w:val="en-US"/>
        </w:rPr>
        <w:t>Sounds</w:t>
      </w:r>
      <w:r w:rsidR="00B17E04" w:rsidRPr="000447AB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3845B9">
        <w:rPr>
          <w:rFonts w:ascii="Times New Roman" w:hAnsi="Times New Roman" w:cs="Times New Roman"/>
          <w:b/>
          <w:bCs/>
          <w:sz w:val="28"/>
          <w:szCs w:val="28"/>
          <w:lang w:val="en-US"/>
        </w:rPr>
        <w:t>cs</w:t>
      </w:r>
    </w:p>
    <w:p w14:paraId="3AF6B573" w14:textId="77777777" w:rsidR="008C3FBD" w:rsidRPr="000447AB" w:rsidRDefault="008C3FBD" w:rsidP="005253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  <w:sectPr w:rsidR="008C3FBD" w:rsidRPr="000447AB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2CFFDEDD" w14:textId="7D30248A" w:rsidR="008C3FBD" w:rsidRPr="000447AB" w:rsidRDefault="008C3FBD" w:rsidP="003845B9">
      <w:pPr>
        <w:spacing w:after="0" w:line="240" w:lineRule="auto"/>
        <w:rPr>
          <w:rFonts w:ascii="Times New Roman" w:hAnsi="Times New Roman" w:cs="Times New Roman"/>
        </w:rPr>
      </w:pPr>
    </w:p>
    <w:p w14:paraId="4AC332F7" w14:textId="77777777" w:rsidR="008C3FBD" w:rsidRPr="000447AB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  <w:lang w:val="en-US"/>
        </w:rPr>
        <w:t>using</w:t>
      </w:r>
      <w:r w:rsidRPr="000447AB">
        <w:rPr>
          <w:rFonts w:ascii="Times New Roman" w:hAnsi="Times New Roman" w:cs="Times New Roman"/>
        </w:rPr>
        <w:t xml:space="preserve"> </w:t>
      </w:r>
      <w:r w:rsidRPr="008C3FBD">
        <w:rPr>
          <w:rFonts w:ascii="Times New Roman" w:hAnsi="Times New Roman" w:cs="Times New Roman"/>
          <w:lang w:val="en-US"/>
        </w:rPr>
        <w:t>System</w:t>
      </w:r>
      <w:r w:rsidRPr="000447AB">
        <w:rPr>
          <w:rFonts w:ascii="Times New Roman" w:hAnsi="Times New Roman" w:cs="Times New Roman"/>
        </w:rPr>
        <w:t>;</w:t>
      </w:r>
    </w:p>
    <w:p w14:paraId="3D870E2A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using </w:t>
      </w:r>
      <w:proofErr w:type="gramStart"/>
      <w:r w:rsidRPr="008C3FBD">
        <w:rPr>
          <w:rFonts w:ascii="Times New Roman" w:hAnsi="Times New Roman" w:cs="Times New Roman"/>
          <w:lang w:val="en-US"/>
        </w:rPr>
        <w:t>System.Collections.Generic</w:t>
      </w:r>
      <w:proofErr w:type="gramEnd"/>
      <w:r w:rsidRPr="008C3FBD">
        <w:rPr>
          <w:rFonts w:ascii="Times New Roman" w:hAnsi="Times New Roman" w:cs="Times New Roman"/>
          <w:lang w:val="en-US"/>
        </w:rPr>
        <w:t>;</w:t>
      </w:r>
    </w:p>
    <w:p w14:paraId="01373256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>using NAudio.Wave;</w:t>
      </w:r>
    </w:p>
    <w:p w14:paraId="3D92AEE3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F4C034C" w14:textId="77777777" w:rsidR="008C3FBD" w:rsidRPr="000447AB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  <w:lang w:val="en-US"/>
        </w:rPr>
        <w:t>namespace</w:t>
      </w:r>
      <w:r w:rsidRPr="000447AB">
        <w:rPr>
          <w:rFonts w:ascii="Times New Roman" w:hAnsi="Times New Roman" w:cs="Times New Roman"/>
        </w:rPr>
        <w:t xml:space="preserve"> </w:t>
      </w:r>
      <w:r w:rsidRPr="008C3FBD">
        <w:rPr>
          <w:rFonts w:ascii="Times New Roman" w:hAnsi="Times New Roman" w:cs="Times New Roman"/>
          <w:lang w:val="en-US"/>
        </w:rPr>
        <w:t>GameExample</w:t>
      </w:r>
      <w:r w:rsidRPr="000447AB">
        <w:rPr>
          <w:rFonts w:ascii="Times New Roman" w:hAnsi="Times New Roman" w:cs="Times New Roman"/>
        </w:rPr>
        <w:t>.</w:t>
      </w:r>
      <w:r w:rsidRPr="008C3FBD">
        <w:rPr>
          <w:rFonts w:ascii="Times New Roman" w:hAnsi="Times New Roman" w:cs="Times New Roman"/>
          <w:lang w:val="en-US"/>
        </w:rPr>
        <w:t>Audio</w:t>
      </w:r>
    </w:p>
    <w:p w14:paraId="62274ED4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{</w:t>
      </w:r>
    </w:p>
    <w:p w14:paraId="1907FB27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/// &lt;</w:t>
      </w:r>
      <w:r w:rsidRPr="008C3FBD">
        <w:rPr>
          <w:rFonts w:ascii="Times New Roman" w:hAnsi="Times New Roman" w:cs="Times New Roman"/>
          <w:lang w:val="en-US"/>
        </w:rPr>
        <w:t>summary</w:t>
      </w:r>
      <w:r w:rsidRPr="008C3FBD">
        <w:rPr>
          <w:rFonts w:ascii="Times New Roman" w:hAnsi="Times New Roman" w:cs="Times New Roman"/>
        </w:rPr>
        <w:t>&gt;</w:t>
      </w:r>
    </w:p>
    <w:p w14:paraId="623ABC5E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/// Класс для управления воспроизведением звуков в игре.</w:t>
      </w:r>
    </w:p>
    <w:p w14:paraId="02593AA5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    </w:t>
      </w:r>
      <w:r w:rsidRPr="008C3FBD">
        <w:rPr>
          <w:rFonts w:ascii="Times New Roman" w:hAnsi="Times New Roman" w:cs="Times New Roman"/>
          <w:lang w:val="en-US"/>
        </w:rPr>
        <w:t>/// &lt;/summary&gt;</w:t>
      </w:r>
    </w:p>
    <w:p w14:paraId="342B6CE9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public static class SoundManager</w:t>
      </w:r>
    </w:p>
    <w:p w14:paraId="00FDFD7E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{</w:t>
      </w:r>
    </w:p>
    <w:p w14:paraId="2AF282E5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  <w:lang w:val="en-US"/>
        </w:rPr>
        <w:t xml:space="preserve">        </w:t>
      </w:r>
      <w:r w:rsidRPr="008C3FBD">
        <w:rPr>
          <w:rFonts w:ascii="Times New Roman" w:hAnsi="Times New Roman" w:cs="Times New Roman"/>
        </w:rPr>
        <w:t>/// &lt;</w:t>
      </w:r>
      <w:r w:rsidRPr="008C3FBD">
        <w:rPr>
          <w:rFonts w:ascii="Times New Roman" w:hAnsi="Times New Roman" w:cs="Times New Roman"/>
          <w:lang w:val="en-US"/>
        </w:rPr>
        <w:t>summary</w:t>
      </w:r>
      <w:r w:rsidRPr="008C3FBD">
        <w:rPr>
          <w:rFonts w:ascii="Times New Roman" w:hAnsi="Times New Roman" w:cs="Times New Roman"/>
        </w:rPr>
        <w:t>&gt;</w:t>
      </w:r>
    </w:p>
    <w:p w14:paraId="349466E8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/// Словарь для хранения загруженных звуков.</w:t>
      </w:r>
    </w:p>
    <w:p w14:paraId="3C3C9DD9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        </w:t>
      </w:r>
      <w:r w:rsidRPr="008C3FBD">
        <w:rPr>
          <w:rFonts w:ascii="Times New Roman" w:hAnsi="Times New Roman" w:cs="Times New Roman"/>
          <w:lang w:val="en-US"/>
        </w:rPr>
        <w:t>/// &lt;/summary&gt;</w:t>
      </w:r>
    </w:p>
    <w:p w14:paraId="7C805B91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private static readonly Dictionary&lt;string, AudioFileReader&gt; LoadedSounds = new Dictionary&lt;string, AudioFileReader</w:t>
      </w:r>
      <w:proofErr w:type="gramStart"/>
      <w:r w:rsidRPr="008C3FBD">
        <w:rPr>
          <w:rFonts w:ascii="Times New Roman" w:hAnsi="Times New Roman" w:cs="Times New Roman"/>
          <w:lang w:val="en-US"/>
        </w:rPr>
        <w:t>&gt;(</w:t>
      </w:r>
      <w:proofErr w:type="gramEnd"/>
      <w:r w:rsidRPr="008C3FBD">
        <w:rPr>
          <w:rFonts w:ascii="Times New Roman" w:hAnsi="Times New Roman" w:cs="Times New Roman"/>
          <w:lang w:val="en-US"/>
        </w:rPr>
        <w:t>);</w:t>
      </w:r>
    </w:p>
    <w:p w14:paraId="6345C801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716B1CC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  <w:lang w:val="en-US"/>
        </w:rPr>
        <w:t xml:space="preserve">        </w:t>
      </w:r>
      <w:r w:rsidRPr="008C3FBD">
        <w:rPr>
          <w:rFonts w:ascii="Times New Roman" w:hAnsi="Times New Roman" w:cs="Times New Roman"/>
        </w:rPr>
        <w:t>/// &lt;</w:t>
      </w:r>
      <w:r w:rsidRPr="008C3FBD">
        <w:rPr>
          <w:rFonts w:ascii="Times New Roman" w:hAnsi="Times New Roman" w:cs="Times New Roman"/>
          <w:lang w:val="en-US"/>
        </w:rPr>
        <w:t>summary</w:t>
      </w:r>
      <w:r w:rsidRPr="008C3FBD">
        <w:rPr>
          <w:rFonts w:ascii="Times New Roman" w:hAnsi="Times New Roman" w:cs="Times New Roman"/>
        </w:rPr>
        <w:t>&gt;</w:t>
      </w:r>
    </w:p>
    <w:p w14:paraId="0CAF9403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/// Воспроизводит звук из указанного файла.</w:t>
      </w:r>
    </w:p>
    <w:p w14:paraId="46CDF3B5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        </w:t>
      </w:r>
      <w:r w:rsidRPr="008C3FBD">
        <w:rPr>
          <w:rFonts w:ascii="Times New Roman" w:hAnsi="Times New Roman" w:cs="Times New Roman"/>
          <w:lang w:val="en-US"/>
        </w:rPr>
        <w:t>/// &lt;/summary&gt;</w:t>
      </w:r>
    </w:p>
    <w:p w14:paraId="660B3E91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/// &lt;param name="soundFilePath"&gt;Путь к файлу </w:t>
      </w:r>
      <w:proofErr w:type="gramStart"/>
      <w:r w:rsidRPr="008C3FBD">
        <w:rPr>
          <w:rFonts w:ascii="Times New Roman" w:hAnsi="Times New Roman" w:cs="Times New Roman"/>
          <w:lang w:val="en-US"/>
        </w:rPr>
        <w:t>звука.&lt;</w:t>
      </w:r>
      <w:proofErr w:type="gramEnd"/>
      <w:r w:rsidRPr="008C3FBD">
        <w:rPr>
          <w:rFonts w:ascii="Times New Roman" w:hAnsi="Times New Roman" w:cs="Times New Roman"/>
          <w:lang w:val="en-US"/>
        </w:rPr>
        <w:t>/param&gt;</w:t>
      </w:r>
    </w:p>
    <w:p w14:paraId="586C3C62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public static void </w:t>
      </w:r>
      <w:proofErr w:type="gramStart"/>
      <w:r w:rsidRPr="008C3FBD">
        <w:rPr>
          <w:rFonts w:ascii="Times New Roman" w:hAnsi="Times New Roman" w:cs="Times New Roman"/>
          <w:lang w:val="en-US"/>
        </w:rPr>
        <w:t>PlaySound(</w:t>
      </w:r>
      <w:proofErr w:type="gramEnd"/>
      <w:r w:rsidRPr="008C3FBD">
        <w:rPr>
          <w:rFonts w:ascii="Times New Roman" w:hAnsi="Times New Roman" w:cs="Times New Roman"/>
          <w:lang w:val="en-US"/>
        </w:rPr>
        <w:t>string soundFilePath)</w:t>
      </w:r>
    </w:p>
    <w:p w14:paraId="4B55512B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{</w:t>
      </w:r>
    </w:p>
    <w:p w14:paraId="2317C919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if </w:t>
      </w:r>
      <w:proofErr w:type="gramStart"/>
      <w:r w:rsidRPr="008C3FBD">
        <w:rPr>
          <w:rFonts w:ascii="Times New Roman" w:hAnsi="Times New Roman" w:cs="Times New Roman"/>
          <w:lang w:val="en-US"/>
        </w:rPr>
        <w:t>(!LoadedSounds.TryGetValue</w:t>
      </w:r>
      <w:proofErr w:type="gramEnd"/>
      <w:r w:rsidRPr="008C3FBD">
        <w:rPr>
          <w:rFonts w:ascii="Times New Roman" w:hAnsi="Times New Roman" w:cs="Times New Roman"/>
          <w:lang w:val="en-US"/>
        </w:rPr>
        <w:t>(soundFilePath, out var audioFileReader))</w:t>
      </w:r>
    </w:p>
    <w:p w14:paraId="628A7BD4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{</w:t>
      </w:r>
    </w:p>
    <w:p w14:paraId="75BD533F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try</w:t>
      </w:r>
    </w:p>
    <w:p w14:paraId="7B2F92EA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{</w:t>
      </w:r>
    </w:p>
    <w:p w14:paraId="6B242519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    audioFileReader = new AudioFileReader(soundFilePath);</w:t>
      </w:r>
    </w:p>
    <w:p w14:paraId="64B0274B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    LoadedSounds[soundFilePath] = audioFileReader;</w:t>
      </w:r>
    </w:p>
    <w:p w14:paraId="54E041C9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}</w:t>
      </w:r>
    </w:p>
    <w:p w14:paraId="3A48982F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catch (Exception ex)</w:t>
      </w:r>
    </w:p>
    <w:p w14:paraId="0E030697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{</w:t>
      </w:r>
    </w:p>
    <w:p w14:paraId="25207539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    Console.WriteLine($"Ошибка загрузки файла: {</w:t>
      </w:r>
      <w:proofErr w:type="gramStart"/>
      <w:r w:rsidRPr="008C3FBD">
        <w:rPr>
          <w:rFonts w:ascii="Times New Roman" w:hAnsi="Times New Roman" w:cs="Times New Roman"/>
          <w:lang w:val="en-US"/>
        </w:rPr>
        <w:t>ex.Message</w:t>
      </w:r>
      <w:proofErr w:type="gramEnd"/>
      <w:r w:rsidRPr="008C3FBD">
        <w:rPr>
          <w:rFonts w:ascii="Times New Roman" w:hAnsi="Times New Roman" w:cs="Times New Roman"/>
          <w:lang w:val="en-US"/>
        </w:rPr>
        <w:t>}");</w:t>
      </w:r>
    </w:p>
    <w:p w14:paraId="693DBF2E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    return;</w:t>
      </w:r>
    </w:p>
    <w:p w14:paraId="00DC3FC0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}</w:t>
      </w:r>
    </w:p>
    <w:p w14:paraId="1C865BC7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}</w:t>
      </w:r>
    </w:p>
    <w:p w14:paraId="697BAF84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9095892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using (var outputDevice = new </w:t>
      </w:r>
      <w:proofErr w:type="gramStart"/>
      <w:r w:rsidRPr="008C3FBD">
        <w:rPr>
          <w:rFonts w:ascii="Times New Roman" w:hAnsi="Times New Roman" w:cs="Times New Roman"/>
          <w:lang w:val="en-US"/>
        </w:rPr>
        <w:t>WaveOutEvent(</w:t>
      </w:r>
      <w:proofErr w:type="gramEnd"/>
      <w:r w:rsidRPr="008C3FBD">
        <w:rPr>
          <w:rFonts w:ascii="Times New Roman" w:hAnsi="Times New Roman" w:cs="Times New Roman"/>
          <w:lang w:val="en-US"/>
        </w:rPr>
        <w:t>))</w:t>
      </w:r>
    </w:p>
    <w:p w14:paraId="0697B3B5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{</w:t>
      </w:r>
    </w:p>
    <w:p w14:paraId="04D5D1FE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outputDevice.Init(audioFileReader);</w:t>
      </w:r>
    </w:p>
    <w:p w14:paraId="19E5A955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outputDevice.Play();</w:t>
      </w:r>
    </w:p>
    <w:p w14:paraId="1A9DF43A" w14:textId="77777777" w:rsidR="008C3FBD" w:rsidRPr="008C3FBD" w:rsidRDefault="008C3FBD" w:rsidP="003845B9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  <w:lang w:val="en-US"/>
        </w:rPr>
        <w:t xml:space="preserve">            </w:t>
      </w:r>
      <w:r w:rsidRPr="008C3FBD">
        <w:rPr>
          <w:rFonts w:ascii="Times New Roman" w:hAnsi="Times New Roman" w:cs="Times New Roman"/>
        </w:rPr>
        <w:t>}</w:t>
      </w:r>
    </w:p>
    <w:p w14:paraId="38AF2073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}</w:t>
      </w:r>
    </w:p>
    <w:p w14:paraId="317CAB47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16C391EC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/// &lt;</w:t>
      </w:r>
      <w:r w:rsidRPr="008C3FBD">
        <w:rPr>
          <w:rFonts w:ascii="Times New Roman" w:hAnsi="Times New Roman" w:cs="Times New Roman"/>
          <w:lang w:val="en-US"/>
        </w:rPr>
        <w:t>summary</w:t>
      </w:r>
      <w:r w:rsidRPr="008C3FBD">
        <w:rPr>
          <w:rFonts w:ascii="Times New Roman" w:hAnsi="Times New Roman" w:cs="Times New Roman"/>
        </w:rPr>
        <w:t>&gt;</w:t>
      </w:r>
    </w:p>
    <w:p w14:paraId="67C1B704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/// Останавливает воспроизведение указанного звука.</w:t>
      </w:r>
    </w:p>
    <w:p w14:paraId="0D96FBB5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        </w:t>
      </w:r>
      <w:r w:rsidRPr="008C3FBD">
        <w:rPr>
          <w:rFonts w:ascii="Times New Roman" w:hAnsi="Times New Roman" w:cs="Times New Roman"/>
          <w:lang w:val="en-US"/>
        </w:rPr>
        <w:t>/// &lt;/summary&gt;</w:t>
      </w:r>
    </w:p>
    <w:p w14:paraId="74430DC4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/// &lt;param name="soundFilePath"&gt;Путь к файлу </w:t>
      </w:r>
      <w:proofErr w:type="gramStart"/>
      <w:r w:rsidRPr="008C3FBD">
        <w:rPr>
          <w:rFonts w:ascii="Times New Roman" w:hAnsi="Times New Roman" w:cs="Times New Roman"/>
          <w:lang w:val="en-US"/>
        </w:rPr>
        <w:t>звука.&lt;</w:t>
      </w:r>
      <w:proofErr w:type="gramEnd"/>
      <w:r w:rsidRPr="008C3FBD">
        <w:rPr>
          <w:rFonts w:ascii="Times New Roman" w:hAnsi="Times New Roman" w:cs="Times New Roman"/>
          <w:lang w:val="en-US"/>
        </w:rPr>
        <w:t>/param&gt;</w:t>
      </w:r>
    </w:p>
    <w:p w14:paraId="4B740F30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public static void </w:t>
      </w:r>
      <w:proofErr w:type="gramStart"/>
      <w:r w:rsidRPr="008C3FBD">
        <w:rPr>
          <w:rFonts w:ascii="Times New Roman" w:hAnsi="Times New Roman" w:cs="Times New Roman"/>
          <w:lang w:val="en-US"/>
        </w:rPr>
        <w:t>StopSound(</w:t>
      </w:r>
      <w:proofErr w:type="gramEnd"/>
      <w:r w:rsidRPr="008C3FBD">
        <w:rPr>
          <w:rFonts w:ascii="Times New Roman" w:hAnsi="Times New Roman" w:cs="Times New Roman"/>
          <w:lang w:val="en-US"/>
        </w:rPr>
        <w:t>string soundFilePath)</w:t>
      </w:r>
    </w:p>
    <w:p w14:paraId="3E778F5C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{</w:t>
      </w:r>
    </w:p>
    <w:p w14:paraId="0BC39DFB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if (LoadedSounds.TryGetValue(soundFilePath, out var audioFileReader))</w:t>
      </w:r>
    </w:p>
    <w:p w14:paraId="6A906CB0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  <w:lang w:val="en-US"/>
        </w:rPr>
        <w:t xml:space="preserve">            </w:t>
      </w:r>
      <w:r w:rsidRPr="008C3FBD">
        <w:rPr>
          <w:rFonts w:ascii="Times New Roman" w:hAnsi="Times New Roman" w:cs="Times New Roman"/>
        </w:rPr>
        <w:t>{</w:t>
      </w:r>
    </w:p>
    <w:p w14:paraId="41A69938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        </w:t>
      </w:r>
      <w:r w:rsidRPr="008C3FBD">
        <w:rPr>
          <w:rFonts w:ascii="Times New Roman" w:hAnsi="Times New Roman" w:cs="Times New Roman"/>
          <w:lang w:val="en-US"/>
        </w:rPr>
        <w:t>audioFileReader</w:t>
      </w:r>
      <w:r w:rsidRPr="008C3FBD">
        <w:rPr>
          <w:rFonts w:ascii="Times New Roman" w:hAnsi="Times New Roman" w:cs="Times New Roman"/>
        </w:rPr>
        <w:t>.</w:t>
      </w:r>
      <w:r w:rsidRPr="008C3FBD">
        <w:rPr>
          <w:rFonts w:ascii="Times New Roman" w:hAnsi="Times New Roman" w:cs="Times New Roman"/>
          <w:lang w:val="en-US"/>
        </w:rPr>
        <w:t>Stop</w:t>
      </w:r>
      <w:r w:rsidRPr="008C3FBD">
        <w:rPr>
          <w:rFonts w:ascii="Times New Roman" w:hAnsi="Times New Roman" w:cs="Times New Roman"/>
        </w:rPr>
        <w:t>();</w:t>
      </w:r>
    </w:p>
    <w:p w14:paraId="2F50C7CC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    }</w:t>
      </w:r>
    </w:p>
    <w:p w14:paraId="490D9767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}</w:t>
      </w:r>
    </w:p>
    <w:p w14:paraId="29763066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</w:p>
    <w:p w14:paraId="362B74B3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/// &lt;</w:t>
      </w:r>
      <w:r w:rsidRPr="008C3FBD">
        <w:rPr>
          <w:rFonts w:ascii="Times New Roman" w:hAnsi="Times New Roman" w:cs="Times New Roman"/>
          <w:lang w:val="en-US"/>
        </w:rPr>
        <w:t>summary</w:t>
      </w:r>
      <w:r w:rsidRPr="008C3FBD">
        <w:rPr>
          <w:rFonts w:ascii="Times New Roman" w:hAnsi="Times New Roman" w:cs="Times New Roman"/>
        </w:rPr>
        <w:t>&gt;</w:t>
      </w:r>
    </w:p>
    <w:p w14:paraId="3C28C0FB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 xml:space="preserve">        /// Освобождает ресурсы, закрывая все загруженные звуковые файлы.</w:t>
      </w:r>
    </w:p>
    <w:p w14:paraId="028041BE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        </w:t>
      </w:r>
      <w:r w:rsidRPr="008C3FBD">
        <w:rPr>
          <w:rFonts w:ascii="Times New Roman" w:hAnsi="Times New Roman" w:cs="Times New Roman"/>
          <w:lang w:val="en-US"/>
        </w:rPr>
        <w:t>/// &lt;/summary&gt;</w:t>
      </w:r>
    </w:p>
    <w:p w14:paraId="0D66C05D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public static void </w:t>
      </w:r>
      <w:proofErr w:type="gramStart"/>
      <w:r w:rsidRPr="008C3FBD">
        <w:rPr>
          <w:rFonts w:ascii="Times New Roman" w:hAnsi="Times New Roman" w:cs="Times New Roman"/>
          <w:lang w:val="en-US"/>
        </w:rPr>
        <w:t>DisposeAll(</w:t>
      </w:r>
      <w:proofErr w:type="gramEnd"/>
      <w:r w:rsidRPr="008C3FBD">
        <w:rPr>
          <w:rFonts w:ascii="Times New Roman" w:hAnsi="Times New Roman" w:cs="Times New Roman"/>
          <w:lang w:val="en-US"/>
        </w:rPr>
        <w:t>)</w:t>
      </w:r>
    </w:p>
    <w:p w14:paraId="39EE54F4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{</w:t>
      </w:r>
    </w:p>
    <w:p w14:paraId="073DE2B8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foreach (var reader in LoadedSounds.Values)</w:t>
      </w:r>
    </w:p>
    <w:p w14:paraId="6C2F6AA8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{</w:t>
      </w:r>
    </w:p>
    <w:p w14:paraId="721BA99C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    </w:t>
      </w:r>
      <w:proofErr w:type="gramStart"/>
      <w:r w:rsidRPr="008C3FBD">
        <w:rPr>
          <w:rFonts w:ascii="Times New Roman" w:hAnsi="Times New Roman" w:cs="Times New Roman"/>
          <w:lang w:val="en-US"/>
        </w:rPr>
        <w:t>reader.Dispose</w:t>
      </w:r>
      <w:proofErr w:type="gramEnd"/>
      <w:r w:rsidRPr="008C3FBD">
        <w:rPr>
          <w:rFonts w:ascii="Times New Roman" w:hAnsi="Times New Roman" w:cs="Times New Roman"/>
          <w:lang w:val="en-US"/>
        </w:rPr>
        <w:t>();</w:t>
      </w:r>
    </w:p>
    <w:p w14:paraId="2A46CC2B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}</w:t>
      </w:r>
    </w:p>
    <w:p w14:paraId="79136941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    LoadedSounds.Clear();</w:t>
      </w:r>
    </w:p>
    <w:p w14:paraId="78B9E86F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    }</w:t>
      </w:r>
    </w:p>
    <w:p w14:paraId="0F16D40D" w14:textId="77777777" w:rsidR="008C3FBD" w:rsidRP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 xml:space="preserve">    }</w:t>
      </w:r>
    </w:p>
    <w:p w14:paraId="2B0CA70D" w14:textId="196CABF1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  <w:lang w:val="en-US"/>
        </w:rPr>
        <w:t>}</w:t>
      </w:r>
    </w:p>
    <w:p w14:paraId="790D0E25" w14:textId="04E49A3B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50FD756A" w14:textId="268E5540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3D6947C0" w14:textId="0AF25FE1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F54E706" w14:textId="472F9211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7037B8F" w14:textId="2BA7C736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5E92272D" w14:textId="27F5CAE8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1B75ECCB" w14:textId="1609D84D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12BBD06D" w14:textId="4A379FE4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52FDD3CE" w14:textId="6EB367D7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73A3936C" w14:textId="655B7ADC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1854808" w14:textId="712902EA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4D61CB10" w14:textId="3BB7F42A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1B1EB073" w14:textId="0363E04E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29A0D07A" w14:textId="196A9E62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2A4AC2B6" w14:textId="543D3A6E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4BF772AA" w14:textId="6EF6C264" w:rsidR="003845B9" w:rsidRDefault="003845B9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B8C5FFB" w14:textId="234AD828" w:rsidR="003845B9" w:rsidRDefault="003845B9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953444F" w14:textId="5A705301" w:rsidR="003845B9" w:rsidRDefault="003845B9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222D3212" w14:textId="77777777" w:rsidR="003845B9" w:rsidRDefault="003845B9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0D8B08E0" w14:textId="29E027C2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176201AA" w14:textId="25E6957A" w:rsidR="008C3FBD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</w:p>
    <w:p w14:paraId="5DD7CD2F" w14:textId="238F4805" w:rsidR="008C3FBD" w:rsidRPr="003845B9" w:rsidRDefault="008C3FBD" w:rsidP="008C3FBD">
      <w:pPr>
        <w:spacing w:after="0" w:line="240" w:lineRule="auto"/>
        <w:jc w:val="center"/>
        <w:rPr>
          <w:rFonts w:ascii="Times New Roman" w:hAnsi="Times New Roman" w:cs="Times New Roman"/>
          <w:b/>
          <w:bCs/>
          <w:lang w:val="en-US"/>
        </w:rPr>
      </w:pPr>
      <w:r w:rsidRPr="000447AB">
        <w:rPr>
          <w:rFonts w:ascii="Times New Roman" w:hAnsi="Times New Roman" w:cs="Times New Roman"/>
          <w:b/>
          <w:bCs/>
          <w:lang w:val="en-US"/>
        </w:rPr>
        <w:lastRenderedPageBreak/>
        <w:t>//</w:t>
      </w:r>
      <w:r w:rsidRPr="003845B9">
        <w:rPr>
          <w:rFonts w:ascii="Times New Roman" w:hAnsi="Times New Roman" w:cs="Times New Roman"/>
          <w:b/>
          <w:bCs/>
          <w:lang w:val="en-US"/>
        </w:rPr>
        <w:t>UI.cs</w:t>
      </w:r>
    </w:p>
    <w:p w14:paraId="1F992A47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using System.Windows;</w:t>
      </w:r>
    </w:p>
    <w:p w14:paraId="51F7B2E5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using </w:t>
      </w:r>
      <w:proofErr w:type="gramStart"/>
      <w:r w:rsidRPr="000447AB">
        <w:rPr>
          <w:rFonts w:ascii="Times New Roman" w:hAnsi="Times New Roman" w:cs="Times New Roman"/>
          <w:lang w:val="en-US"/>
        </w:rPr>
        <w:t>System.Windows.Controls</w:t>
      </w:r>
      <w:proofErr w:type="gramEnd"/>
      <w:r w:rsidRPr="000447AB">
        <w:rPr>
          <w:rFonts w:ascii="Times New Roman" w:hAnsi="Times New Roman" w:cs="Times New Roman"/>
          <w:lang w:val="en-US"/>
        </w:rPr>
        <w:t>;</w:t>
      </w:r>
    </w:p>
    <w:p w14:paraId="2696D183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793474B" w14:textId="464ED025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namespace Game.UI{</w:t>
      </w:r>
    </w:p>
    <w:p w14:paraId="4822EB3B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/// &lt;summary&gt;</w:t>
      </w:r>
    </w:p>
    <w:p w14:paraId="7EA6FEE3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/// </w:t>
      </w:r>
      <w:r w:rsidRPr="008C3FBD">
        <w:rPr>
          <w:rFonts w:ascii="Times New Roman" w:hAnsi="Times New Roman" w:cs="Times New Roman"/>
        </w:rPr>
        <w:t>Главное</w:t>
      </w:r>
      <w:r w:rsidRPr="000447AB">
        <w:rPr>
          <w:rFonts w:ascii="Times New Roman" w:hAnsi="Times New Roman" w:cs="Times New Roman"/>
          <w:lang w:val="en-US"/>
        </w:rPr>
        <w:t xml:space="preserve"> </w:t>
      </w:r>
      <w:r w:rsidRPr="008C3FBD">
        <w:rPr>
          <w:rFonts w:ascii="Times New Roman" w:hAnsi="Times New Roman" w:cs="Times New Roman"/>
        </w:rPr>
        <w:t>окно</w:t>
      </w:r>
      <w:r w:rsidRPr="000447AB">
        <w:rPr>
          <w:rFonts w:ascii="Times New Roman" w:hAnsi="Times New Roman" w:cs="Times New Roman"/>
          <w:lang w:val="en-US"/>
        </w:rPr>
        <w:t xml:space="preserve"> </w:t>
      </w:r>
      <w:r w:rsidRPr="008C3FBD">
        <w:rPr>
          <w:rFonts w:ascii="Times New Roman" w:hAnsi="Times New Roman" w:cs="Times New Roman"/>
        </w:rPr>
        <w:t>приложения</w:t>
      </w:r>
      <w:r w:rsidRPr="000447AB">
        <w:rPr>
          <w:rFonts w:ascii="Times New Roman" w:hAnsi="Times New Roman" w:cs="Times New Roman"/>
          <w:lang w:val="en-US"/>
        </w:rPr>
        <w:t>.</w:t>
      </w:r>
    </w:p>
    <w:p w14:paraId="678D3D1A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/// &lt;/summary&gt;</w:t>
      </w:r>
    </w:p>
    <w:p w14:paraId="08B64DAC" w14:textId="5893FD5F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    public partial class </w:t>
      </w:r>
      <w:proofErr w:type="gramStart"/>
      <w:r w:rsidRPr="00146ADC">
        <w:rPr>
          <w:rFonts w:ascii="Times New Roman" w:hAnsi="Times New Roman" w:cs="Times New Roman"/>
          <w:lang w:val="en-US"/>
        </w:rPr>
        <w:t>MainWindow :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 Window    {</w:t>
      </w:r>
    </w:p>
    <w:p w14:paraId="54CE6805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        </w:t>
      </w:r>
      <w:r w:rsidRPr="008C3FBD">
        <w:rPr>
          <w:rFonts w:ascii="Times New Roman" w:hAnsi="Times New Roman" w:cs="Times New Roman"/>
        </w:rPr>
        <w:t>/// &lt;summary&gt;</w:t>
      </w:r>
    </w:p>
    <w:p w14:paraId="0D796BED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Конструктор главного окна. Инициализирует компоненты и загружает настройки.</w:t>
      </w:r>
    </w:p>
    <w:p w14:paraId="062E09FD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0F264FAA" w14:textId="0C82F69A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    public </w:t>
      </w:r>
      <w:proofErr w:type="gramStart"/>
      <w:r w:rsidRPr="000447AB">
        <w:rPr>
          <w:rFonts w:ascii="Times New Roman" w:hAnsi="Times New Roman" w:cs="Times New Roman"/>
          <w:lang w:val="en-US"/>
        </w:rPr>
        <w:t>MainWindow(</w:t>
      </w:r>
      <w:proofErr w:type="gramEnd"/>
      <w:r w:rsidRPr="000447AB">
        <w:rPr>
          <w:rFonts w:ascii="Times New Roman" w:hAnsi="Times New Roman" w:cs="Times New Roman"/>
          <w:lang w:val="en-US"/>
        </w:rPr>
        <w:t>)        {</w:t>
      </w:r>
    </w:p>
    <w:p w14:paraId="4BCAE268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        </w:t>
      </w:r>
      <w:proofErr w:type="gramStart"/>
      <w:r w:rsidRPr="000447AB">
        <w:rPr>
          <w:rFonts w:ascii="Times New Roman" w:hAnsi="Times New Roman" w:cs="Times New Roman"/>
          <w:lang w:val="en-US"/>
        </w:rPr>
        <w:t>InitializeComponent(</w:t>
      </w:r>
      <w:proofErr w:type="gramEnd"/>
      <w:r w:rsidRPr="000447AB">
        <w:rPr>
          <w:rFonts w:ascii="Times New Roman" w:hAnsi="Times New Roman" w:cs="Times New Roman"/>
          <w:lang w:val="en-US"/>
        </w:rPr>
        <w:t>);</w:t>
      </w:r>
    </w:p>
    <w:p w14:paraId="415C8BB8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        </w:t>
      </w:r>
      <w:proofErr w:type="gramStart"/>
      <w:r w:rsidRPr="000447AB">
        <w:rPr>
          <w:rFonts w:ascii="Times New Roman" w:hAnsi="Times New Roman" w:cs="Times New Roman"/>
          <w:lang w:val="en-US"/>
        </w:rPr>
        <w:t>LoadSettings(</w:t>
      </w:r>
      <w:proofErr w:type="gramEnd"/>
      <w:r w:rsidRPr="000447AB">
        <w:rPr>
          <w:rFonts w:ascii="Times New Roman" w:hAnsi="Times New Roman" w:cs="Times New Roman"/>
          <w:lang w:val="en-US"/>
        </w:rPr>
        <w:t>);</w:t>
      </w:r>
    </w:p>
    <w:p w14:paraId="1668E6D1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    </w:t>
      </w:r>
      <w:r w:rsidRPr="008C3FBD">
        <w:rPr>
          <w:rFonts w:ascii="Times New Roman" w:hAnsi="Times New Roman" w:cs="Times New Roman"/>
        </w:rPr>
        <w:t>}</w:t>
      </w:r>
    </w:p>
    <w:p w14:paraId="516B92A7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</w:p>
    <w:p w14:paraId="26E5E963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&lt;summary&gt;</w:t>
      </w:r>
    </w:p>
    <w:p w14:paraId="5D3730D6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Загружает начальные настройки окна.</w:t>
      </w:r>
    </w:p>
    <w:p w14:paraId="29597296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4136724C" w14:textId="173B1BE8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    private void </w:t>
      </w:r>
      <w:proofErr w:type="gramStart"/>
      <w:r w:rsidRPr="000447AB">
        <w:rPr>
          <w:rFonts w:ascii="Times New Roman" w:hAnsi="Times New Roman" w:cs="Times New Roman"/>
          <w:lang w:val="en-US"/>
        </w:rPr>
        <w:t>LoadSettings(</w:t>
      </w:r>
      <w:proofErr w:type="gramEnd"/>
      <w:r w:rsidRPr="000447AB">
        <w:rPr>
          <w:rFonts w:ascii="Times New Roman" w:hAnsi="Times New Roman" w:cs="Times New Roman"/>
          <w:lang w:val="en-US"/>
        </w:rPr>
        <w:t>)        {</w:t>
      </w:r>
    </w:p>
    <w:p w14:paraId="60CB9BC2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Width = 800;</w:t>
      </w:r>
    </w:p>
    <w:p w14:paraId="7E234C9F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        </w:t>
      </w:r>
      <w:r w:rsidRPr="008C3FBD">
        <w:rPr>
          <w:rFonts w:ascii="Times New Roman" w:hAnsi="Times New Roman" w:cs="Times New Roman"/>
        </w:rPr>
        <w:t>Height = 600;</w:t>
      </w:r>
    </w:p>
    <w:p w14:paraId="2B3F663A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    Title = "Игра";</w:t>
      </w:r>
    </w:p>
    <w:p w14:paraId="7CD6EAE3" w14:textId="51AA6254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}</w:t>
      </w:r>
    </w:p>
    <w:p w14:paraId="5BFE12F4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&lt;summary&gt;</w:t>
      </w:r>
    </w:p>
    <w:p w14:paraId="3D2A0AA9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Обработчик события нажатия на кнопку старта игры.</w:t>
      </w:r>
    </w:p>
    <w:p w14:paraId="10E7BE14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649CD605" w14:textId="108B228F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        private void Button_Start_</w:t>
      </w:r>
      <w:proofErr w:type="gramStart"/>
      <w:r w:rsidRPr="00146ADC">
        <w:rPr>
          <w:rFonts w:ascii="Times New Roman" w:hAnsi="Times New Roman" w:cs="Times New Roman"/>
          <w:lang w:val="en-US"/>
        </w:rPr>
        <w:t>Click(</w:t>
      </w:r>
      <w:proofErr w:type="gramEnd"/>
      <w:r w:rsidRPr="00146ADC">
        <w:rPr>
          <w:rFonts w:ascii="Times New Roman" w:hAnsi="Times New Roman" w:cs="Times New Roman"/>
          <w:lang w:val="en-US"/>
        </w:rPr>
        <w:t>object sender, RoutedEventArgs e)        {</w:t>
      </w:r>
    </w:p>
    <w:p w14:paraId="6FCB6956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            </w:t>
      </w:r>
      <w:r w:rsidRPr="000447AB">
        <w:rPr>
          <w:rFonts w:ascii="Times New Roman" w:hAnsi="Times New Roman" w:cs="Times New Roman"/>
          <w:lang w:val="en-US"/>
        </w:rPr>
        <w:t>MessageBox.Show("</w:t>
      </w:r>
      <w:r w:rsidRPr="008C3FBD">
        <w:rPr>
          <w:rFonts w:ascii="Times New Roman" w:hAnsi="Times New Roman" w:cs="Times New Roman"/>
        </w:rPr>
        <w:t>Игра</w:t>
      </w:r>
      <w:r w:rsidRPr="000447AB">
        <w:rPr>
          <w:rFonts w:ascii="Times New Roman" w:hAnsi="Times New Roman" w:cs="Times New Roman"/>
          <w:lang w:val="en-US"/>
        </w:rPr>
        <w:t xml:space="preserve"> </w:t>
      </w:r>
      <w:r w:rsidRPr="008C3FBD">
        <w:rPr>
          <w:rFonts w:ascii="Times New Roman" w:hAnsi="Times New Roman" w:cs="Times New Roman"/>
        </w:rPr>
        <w:t>началась</w:t>
      </w:r>
      <w:r w:rsidRPr="000447AB">
        <w:rPr>
          <w:rFonts w:ascii="Times New Roman" w:hAnsi="Times New Roman" w:cs="Times New Roman"/>
          <w:lang w:val="en-US"/>
        </w:rPr>
        <w:t>!");</w:t>
      </w:r>
    </w:p>
    <w:p w14:paraId="6994FB2E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}</w:t>
      </w:r>
    </w:p>
    <w:p w14:paraId="13750621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B78E17B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/// &lt;summary&gt;</w:t>
      </w:r>
    </w:p>
    <w:p w14:paraId="376ED5B8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    </w:t>
      </w:r>
      <w:r w:rsidRPr="008C3FBD">
        <w:rPr>
          <w:rFonts w:ascii="Times New Roman" w:hAnsi="Times New Roman" w:cs="Times New Roman"/>
        </w:rPr>
        <w:t>/// Обработчик события открытия окна настроек.</w:t>
      </w:r>
    </w:p>
    <w:p w14:paraId="3209C9DD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3C91EAD8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private void Button_Options_Click(object sender, RoutedEventArgs e)</w:t>
      </w:r>
    </w:p>
    <w:p w14:paraId="44EB25DA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{</w:t>
      </w:r>
    </w:p>
    <w:p w14:paraId="0F6BBBC1" w14:textId="44B98CF5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OptionsWindow optionsWindow = new OptionsWindow            {</w:t>
      </w:r>
    </w:p>
    <w:p w14:paraId="330E8FCA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    Owner = this</w:t>
      </w:r>
    </w:p>
    <w:p w14:paraId="50AF0675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        </w:t>
      </w:r>
      <w:r w:rsidRPr="008C3FBD">
        <w:rPr>
          <w:rFonts w:ascii="Times New Roman" w:hAnsi="Times New Roman" w:cs="Times New Roman"/>
        </w:rPr>
        <w:t>};</w:t>
      </w:r>
    </w:p>
    <w:p w14:paraId="65979AAE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    optionsWindow.ShowDialog();</w:t>
      </w:r>
    </w:p>
    <w:p w14:paraId="5B02EEE1" w14:textId="1D617802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}</w:t>
      </w:r>
    </w:p>
    <w:p w14:paraId="1A93094E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&lt;summary&gt;</w:t>
      </w:r>
    </w:p>
    <w:p w14:paraId="15D8A777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Обработчик события выхода из приложения.</w:t>
      </w:r>
    </w:p>
    <w:p w14:paraId="339D4790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2F5D6404" w14:textId="406C0EDC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        private void Button_Quit_</w:t>
      </w:r>
      <w:proofErr w:type="gramStart"/>
      <w:r w:rsidRPr="00146ADC">
        <w:rPr>
          <w:rFonts w:ascii="Times New Roman" w:hAnsi="Times New Roman" w:cs="Times New Roman"/>
          <w:lang w:val="en-US"/>
        </w:rPr>
        <w:t>Click(</w:t>
      </w:r>
      <w:proofErr w:type="gramEnd"/>
      <w:r w:rsidRPr="00146ADC">
        <w:rPr>
          <w:rFonts w:ascii="Times New Roman" w:hAnsi="Times New Roman" w:cs="Times New Roman"/>
          <w:lang w:val="en-US"/>
        </w:rPr>
        <w:t>object sender, RoutedEventArgs e)        {</w:t>
      </w:r>
    </w:p>
    <w:p w14:paraId="2CD2ABDF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            </w:t>
      </w:r>
      <w:proofErr w:type="gramStart"/>
      <w:r w:rsidRPr="008C3FBD">
        <w:rPr>
          <w:rFonts w:ascii="Times New Roman" w:hAnsi="Times New Roman" w:cs="Times New Roman"/>
        </w:rPr>
        <w:t>Close(</w:t>
      </w:r>
      <w:proofErr w:type="gramEnd"/>
      <w:r w:rsidRPr="008C3FBD">
        <w:rPr>
          <w:rFonts w:ascii="Times New Roman" w:hAnsi="Times New Roman" w:cs="Times New Roman"/>
        </w:rPr>
        <w:t>);</w:t>
      </w:r>
    </w:p>
    <w:p w14:paraId="29184941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}</w:t>
      </w:r>
    </w:p>
    <w:p w14:paraId="23BF01C8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}</w:t>
      </w:r>
    </w:p>
    <w:p w14:paraId="71B40DDA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</w:p>
    <w:p w14:paraId="238446E1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/// &lt;summary&gt;</w:t>
      </w:r>
    </w:p>
    <w:p w14:paraId="249FE1C2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/// Окно настроек приложения.</w:t>
      </w:r>
    </w:p>
    <w:p w14:paraId="24A495E9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5917DB98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public partial class OptionsWindow : Window</w:t>
      </w:r>
    </w:p>
    <w:p w14:paraId="035028CB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</w:t>
      </w:r>
      <w:r w:rsidRPr="008C3FBD">
        <w:rPr>
          <w:rFonts w:ascii="Times New Roman" w:hAnsi="Times New Roman" w:cs="Times New Roman"/>
        </w:rPr>
        <w:t>{</w:t>
      </w:r>
    </w:p>
    <w:p w14:paraId="3539ADAB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&lt;summary&gt;</w:t>
      </w:r>
    </w:p>
    <w:p w14:paraId="00C83C43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Конструктор окна настроек. Инициализирует компоненты и загружает текущие настройки.</w:t>
      </w:r>
    </w:p>
    <w:p w14:paraId="1CBC973B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1AC724E7" w14:textId="478FCA08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public OptionsWindow()        {</w:t>
      </w:r>
    </w:p>
    <w:p w14:paraId="64DF8520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InitializeComponent();</w:t>
      </w:r>
    </w:p>
    <w:p w14:paraId="6E02FE97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LoadCurrentOptions();</w:t>
      </w:r>
    </w:p>
    <w:p w14:paraId="03EDE6D6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    </w:t>
      </w:r>
      <w:r w:rsidRPr="008C3FBD">
        <w:rPr>
          <w:rFonts w:ascii="Times New Roman" w:hAnsi="Times New Roman" w:cs="Times New Roman"/>
        </w:rPr>
        <w:t>}</w:t>
      </w:r>
    </w:p>
    <w:p w14:paraId="58BD5C82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</w:p>
    <w:p w14:paraId="7392CCFA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&lt;summary&gt;</w:t>
      </w:r>
    </w:p>
    <w:p w14:paraId="61CE8648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Загружает текущие настройки пользователя.</w:t>
      </w:r>
    </w:p>
    <w:p w14:paraId="4B0274E9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559DF223" w14:textId="70D21C2C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private void LoadCurrentOptions()        {</w:t>
      </w:r>
    </w:p>
    <w:p w14:paraId="275F0C12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CheckBox_Fullscreen.IsChecked = Properties.Settings.Default.Fullscreen;</w:t>
      </w:r>
    </w:p>
    <w:p w14:paraId="045EE2D6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        Slider_Volume.Value = </w:t>
      </w:r>
      <w:proofErr w:type="gramStart"/>
      <w:r w:rsidRPr="000447AB">
        <w:rPr>
          <w:rFonts w:ascii="Times New Roman" w:hAnsi="Times New Roman" w:cs="Times New Roman"/>
          <w:lang w:val="en-US"/>
        </w:rPr>
        <w:t>Properties.Settings.Default.Volume</w:t>
      </w:r>
      <w:proofErr w:type="gramEnd"/>
      <w:r w:rsidRPr="000447AB">
        <w:rPr>
          <w:rFonts w:ascii="Times New Roman" w:hAnsi="Times New Roman" w:cs="Times New Roman"/>
          <w:lang w:val="en-US"/>
        </w:rPr>
        <w:t>;</w:t>
      </w:r>
    </w:p>
    <w:p w14:paraId="4730EC7B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    </w:t>
      </w:r>
      <w:r w:rsidRPr="008C3FBD">
        <w:rPr>
          <w:rFonts w:ascii="Times New Roman" w:hAnsi="Times New Roman" w:cs="Times New Roman"/>
        </w:rPr>
        <w:t>}</w:t>
      </w:r>
    </w:p>
    <w:p w14:paraId="3AED0220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</w:p>
    <w:p w14:paraId="31775E7E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&lt;summary&gt;</w:t>
      </w:r>
    </w:p>
    <w:p w14:paraId="4B70CB95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Сохраняет настройки и закрывает окно.</w:t>
      </w:r>
    </w:p>
    <w:p w14:paraId="413EFBBB" w14:textId="77777777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0667300F" w14:textId="3F45B8DF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        private void Button_Save_</w:t>
      </w:r>
      <w:proofErr w:type="gramStart"/>
      <w:r w:rsidRPr="00146ADC">
        <w:rPr>
          <w:rFonts w:ascii="Times New Roman" w:hAnsi="Times New Roman" w:cs="Times New Roman"/>
          <w:lang w:val="en-US"/>
        </w:rPr>
        <w:t>Click(</w:t>
      </w:r>
      <w:proofErr w:type="gramEnd"/>
      <w:r w:rsidRPr="00146ADC">
        <w:rPr>
          <w:rFonts w:ascii="Times New Roman" w:hAnsi="Times New Roman" w:cs="Times New Roman"/>
          <w:lang w:val="en-US"/>
        </w:rPr>
        <w:t>object sender, RoutedEventArgs e)        {</w:t>
      </w:r>
    </w:p>
    <w:p w14:paraId="3FAB5464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            </w:t>
      </w:r>
      <w:r w:rsidRPr="000447AB">
        <w:rPr>
          <w:rFonts w:ascii="Times New Roman" w:hAnsi="Times New Roman" w:cs="Times New Roman"/>
          <w:lang w:val="en-US"/>
        </w:rPr>
        <w:t>Properties.Settings.Default.Fullscreen = (bool)CheckBox_Fullscreen.IsChecked;</w:t>
      </w:r>
    </w:p>
    <w:p w14:paraId="2AD148DC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        </w:t>
      </w:r>
      <w:proofErr w:type="gramStart"/>
      <w:r w:rsidRPr="000447AB">
        <w:rPr>
          <w:rFonts w:ascii="Times New Roman" w:hAnsi="Times New Roman" w:cs="Times New Roman"/>
          <w:lang w:val="en-US"/>
        </w:rPr>
        <w:t>Properties.Settings.Default.Volume</w:t>
      </w:r>
      <w:proofErr w:type="gramEnd"/>
      <w:r w:rsidRPr="000447AB">
        <w:rPr>
          <w:rFonts w:ascii="Times New Roman" w:hAnsi="Times New Roman" w:cs="Times New Roman"/>
          <w:lang w:val="en-US"/>
        </w:rPr>
        <w:t xml:space="preserve"> = (double)Slider_Volume.Value;</w:t>
      </w:r>
    </w:p>
    <w:p w14:paraId="39E4F32B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Properties.Settings.Default.Save();</w:t>
      </w:r>
    </w:p>
    <w:p w14:paraId="1F518AE5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64A379B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    MessageBox.Show("</w:t>
      </w:r>
      <w:r w:rsidRPr="008C3FBD">
        <w:rPr>
          <w:rFonts w:ascii="Times New Roman" w:hAnsi="Times New Roman" w:cs="Times New Roman"/>
        </w:rPr>
        <w:t>Настройки</w:t>
      </w:r>
      <w:r w:rsidRPr="000447AB">
        <w:rPr>
          <w:rFonts w:ascii="Times New Roman" w:hAnsi="Times New Roman" w:cs="Times New Roman"/>
          <w:lang w:val="en-US"/>
        </w:rPr>
        <w:t xml:space="preserve"> </w:t>
      </w:r>
      <w:r w:rsidRPr="008C3FBD">
        <w:rPr>
          <w:rFonts w:ascii="Times New Roman" w:hAnsi="Times New Roman" w:cs="Times New Roman"/>
        </w:rPr>
        <w:t>сохранены</w:t>
      </w:r>
      <w:r w:rsidRPr="000447AB">
        <w:rPr>
          <w:rFonts w:ascii="Times New Roman" w:hAnsi="Times New Roman" w:cs="Times New Roman"/>
          <w:lang w:val="en-US"/>
        </w:rPr>
        <w:t>!");</w:t>
      </w:r>
    </w:p>
    <w:p w14:paraId="3843E291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            </w:t>
      </w:r>
      <w:r w:rsidRPr="008C3FBD">
        <w:rPr>
          <w:rFonts w:ascii="Times New Roman" w:hAnsi="Times New Roman" w:cs="Times New Roman"/>
        </w:rPr>
        <w:t>DialogResult = true;</w:t>
      </w:r>
    </w:p>
    <w:p w14:paraId="1F57A36E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}</w:t>
      </w:r>
    </w:p>
    <w:p w14:paraId="002562C5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</w:p>
    <w:p w14:paraId="354ACEB3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&lt;summary&gt;</w:t>
      </w:r>
    </w:p>
    <w:p w14:paraId="11E8662C" w14:textId="77777777" w:rsidR="008C3FBD" w:rsidRPr="008C3FBD" w:rsidRDefault="008C3FBD" w:rsidP="008C3FBD">
      <w:pPr>
        <w:spacing w:after="0" w:line="240" w:lineRule="auto"/>
        <w:rPr>
          <w:rFonts w:ascii="Times New Roman" w:hAnsi="Times New Roman" w:cs="Times New Roman"/>
        </w:rPr>
      </w:pPr>
      <w:r w:rsidRPr="008C3FBD">
        <w:rPr>
          <w:rFonts w:ascii="Times New Roman" w:hAnsi="Times New Roman" w:cs="Times New Roman"/>
        </w:rPr>
        <w:t>        /// Отменяет изменения и закрывает окно.</w:t>
      </w:r>
    </w:p>
    <w:p w14:paraId="1BA4703E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8C3FBD">
        <w:rPr>
          <w:rFonts w:ascii="Times New Roman" w:hAnsi="Times New Roman" w:cs="Times New Roman"/>
        </w:rPr>
        <w:t xml:space="preserve">        </w:t>
      </w:r>
      <w:r w:rsidRPr="000447AB">
        <w:rPr>
          <w:rFonts w:ascii="Times New Roman" w:hAnsi="Times New Roman" w:cs="Times New Roman"/>
          <w:lang w:val="en-US"/>
        </w:rPr>
        <w:t>/// &lt;/summary&gt;</w:t>
      </w:r>
    </w:p>
    <w:p w14:paraId="0E72AE3A" w14:textId="77777777" w:rsidR="008C3FBD" w:rsidRPr="000447AB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>        private void Button_Cancel_Click(object sender, RoutedEventArgs e)</w:t>
      </w:r>
    </w:p>
    <w:p w14:paraId="6092A748" w14:textId="77777777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        </w:t>
      </w:r>
      <w:r w:rsidRPr="00146ADC">
        <w:rPr>
          <w:rFonts w:ascii="Times New Roman" w:hAnsi="Times New Roman" w:cs="Times New Roman"/>
          <w:lang w:val="en-US"/>
        </w:rPr>
        <w:t>{</w:t>
      </w:r>
    </w:p>
    <w:p w14:paraId="7528688B" w14:textId="77777777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            DialogResult = false;</w:t>
      </w:r>
    </w:p>
    <w:p w14:paraId="2A3F9236" w14:textId="77777777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        }</w:t>
      </w:r>
    </w:p>
    <w:p w14:paraId="63D8E2E1" w14:textId="77777777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    }</w:t>
      </w:r>
    </w:p>
    <w:p w14:paraId="1284B399" w14:textId="77777777" w:rsidR="008C3FBD" w:rsidRPr="00146ADC" w:rsidRDefault="008C3FBD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}</w:t>
      </w:r>
    </w:p>
    <w:p w14:paraId="4ACAB5F7" w14:textId="6CAA613F" w:rsidR="008C3FBD" w:rsidRPr="003845B9" w:rsidRDefault="00146ADC" w:rsidP="008C3FBD">
      <w:pPr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  <w:r w:rsidRPr="000447AB">
        <w:rPr>
          <w:rFonts w:ascii="Times New Roman" w:hAnsi="Times New Roman" w:cs="Times New Roman"/>
          <w:b/>
          <w:bCs/>
          <w:lang w:val="en-US"/>
        </w:rPr>
        <w:lastRenderedPageBreak/>
        <w:t>//</w:t>
      </w:r>
      <w:r w:rsidRPr="003845B9">
        <w:rPr>
          <w:rFonts w:ascii="Times New Roman" w:hAnsi="Times New Roman" w:cs="Times New Roman"/>
          <w:b/>
          <w:bCs/>
          <w:lang w:val="en-US"/>
        </w:rPr>
        <w:t>Interaction of oblects.cs</w:t>
      </w:r>
    </w:p>
    <w:p w14:paraId="58578A4F" w14:textId="3161DCE1" w:rsidR="00146ADC" w:rsidRDefault="00146ADC" w:rsidP="008C3FBD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EDA78C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Jitter.Dynamics;</w:t>
      </w:r>
    </w:p>
    <w:p w14:paraId="2E578C5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Jitter.Collision;</w:t>
      </w:r>
    </w:p>
    <w:p w14:paraId="6FAF7B4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Jitter.LinearMath;</w:t>
      </w:r>
    </w:p>
    <w:p w14:paraId="3A187FC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8EA9EE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namespace GameExample.Physics</w:t>
      </w:r>
    </w:p>
    <w:p w14:paraId="3BDDF04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>{</w:t>
      </w:r>
    </w:p>
    <w:p w14:paraId="4C58E6F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09A214B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/// Физический движок для обработки симуляции физических объектов.</w:t>
      </w:r>
    </w:p>
    <w:p w14:paraId="2A004DD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68B65FB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public class PhysicsEngine</w:t>
      </w:r>
    </w:p>
    <w:p w14:paraId="37837F1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{</w:t>
      </w:r>
    </w:p>
    <w:p w14:paraId="4AAFA6B7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4F9BA30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Объект физического мира.</w:t>
      </w:r>
    </w:p>
    <w:p w14:paraId="20C9461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64939DD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World _world;</w:t>
      </w:r>
    </w:p>
    <w:p w14:paraId="0E1A98F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D6A47F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6157B69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Размер шага симуляции.</w:t>
      </w:r>
    </w:p>
    <w:p w14:paraId="7D04428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27790B1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const float TimeStep = 1f / 60f;</w:t>
      </w:r>
    </w:p>
    <w:p w14:paraId="69AA2C5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074FDE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633D1BA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Конструктор физического движка. Инициализирует физический мир.</w:t>
      </w:r>
    </w:p>
    <w:p w14:paraId="3A5B7B6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6299600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</w:t>
      </w:r>
      <w:proofErr w:type="gramStart"/>
      <w:r w:rsidRPr="00146ADC">
        <w:rPr>
          <w:rFonts w:ascii="Times New Roman" w:hAnsi="Times New Roman" w:cs="Times New Roman"/>
          <w:lang w:val="en-US"/>
        </w:rPr>
        <w:t>PhysicsEngine(</w:t>
      </w:r>
      <w:proofErr w:type="gramEnd"/>
      <w:r w:rsidRPr="00146ADC">
        <w:rPr>
          <w:rFonts w:ascii="Times New Roman" w:hAnsi="Times New Roman" w:cs="Times New Roman"/>
          <w:lang w:val="en-US"/>
        </w:rPr>
        <w:t>)</w:t>
      </w:r>
    </w:p>
    <w:p w14:paraId="3104D47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{</w:t>
      </w:r>
    </w:p>
    <w:p w14:paraId="2156B0D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_world = new </w:t>
      </w:r>
      <w:proofErr w:type="gramStart"/>
      <w:r w:rsidRPr="00146ADC">
        <w:rPr>
          <w:rFonts w:ascii="Times New Roman" w:hAnsi="Times New Roman" w:cs="Times New Roman"/>
          <w:lang w:val="en-US"/>
        </w:rPr>
        <w:t>World(</w:t>
      </w:r>
      <w:proofErr w:type="gramEnd"/>
      <w:r w:rsidRPr="00146ADC">
        <w:rPr>
          <w:rFonts w:ascii="Times New Roman" w:hAnsi="Times New Roman" w:cs="Times New Roman"/>
          <w:lang w:val="en-US"/>
        </w:rPr>
        <w:t>);</w:t>
      </w:r>
    </w:p>
    <w:p w14:paraId="15CC08D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_</w:t>
      </w:r>
      <w:proofErr w:type="gramStart"/>
      <w:r w:rsidRPr="00146ADC">
        <w:rPr>
          <w:rFonts w:ascii="Times New Roman" w:hAnsi="Times New Roman" w:cs="Times New Roman"/>
          <w:lang w:val="en-US"/>
        </w:rPr>
        <w:t>world.Gravity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 = new JVector(0, -9.81f, 0);</w:t>
      </w:r>
    </w:p>
    <w:p w14:paraId="4F7D0CC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}</w:t>
      </w:r>
    </w:p>
    <w:p w14:paraId="0B60303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</w:p>
    <w:p w14:paraId="0426ACD7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5AC15513" w14:textId="7BA478BF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Добавляет жесткое тело в физический мир.</w:t>
      </w:r>
    </w:p>
    <w:p w14:paraId="45E990B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2C62B6D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shape"&gt;Форма </w:t>
      </w:r>
      <w:proofErr w:type="gramStart"/>
      <w:r w:rsidRPr="00146ADC">
        <w:rPr>
          <w:rFonts w:ascii="Times New Roman" w:hAnsi="Times New Roman" w:cs="Times New Roman"/>
          <w:lang w:val="en-US"/>
        </w:rPr>
        <w:t>тела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620E476D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mass"&gt;Масса </w:t>
      </w:r>
      <w:proofErr w:type="gramStart"/>
      <w:r w:rsidRPr="00146ADC">
        <w:rPr>
          <w:rFonts w:ascii="Times New Roman" w:hAnsi="Times New Roman" w:cs="Times New Roman"/>
          <w:lang w:val="en-US"/>
        </w:rPr>
        <w:t>тела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58D7063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position"&gt;Начальная позиция </w:t>
      </w:r>
      <w:proofErr w:type="gramStart"/>
      <w:r w:rsidRPr="00146ADC">
        <w:rPr>
          <w:rFonts w:ascii="Times New Roman" w:hAnsi="Times New Roman" w:cs="Times New Roman"/>
          <w:lang w:val="en-US"/>
        </w:rPr>
        <w:t>тела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4C15B80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returns&gt;Созданное жесткое </w:t>
      </w:r>
      <w:proofErr w:type="gramStart"/>
      <w:r w:rsidRPr="00146ADC">
        <w:rPr>
          <w:rFonts w:ascii="Times New Roman" w:hAnsi="Times New Roman" w:cs="Times New Roman"/>
          <w:lang w:val="en-US"/>
        </w:rPr>
        <w:t>тело.&lt;</w:t>
      </w:r>
      <w:proofErr w:type="gramEnd"/>
      <w:r w:rsidRPr="00146ADC">
        <w:rPr>
          <w:rFonts w:ascii="Times New Roman" w:hAnsi="Times New Roman" w:cs="Times New Roman"/>
          <w:lang w:val="en-US"/>
        </w:rPr>
        <w:t>/returns&gt;</w:t>
      </w:r>
    </w:p>
    <w:p w14:paraId="7842CFA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RigidBody </w:t>
      </w:r>
      <w:proofErr w:type="gramStart"/>
      <w:r w:rsidRPr="00146ADC">
        <w:rPr>
          <w:rFonts w:ascii="Times New Roman" w:hAnsi="Times New Roman" w:cs="Times New Roman"/>
          <w:lang w:val="en-US"/>
        </w:rPr>
        <w:t>AddRigidBody(</w:t>
      </w:r>
      <w:proofErr w:type="gramEnd"/>
      <w:r w:rsidRPr="00146ADC">
        <w:rPr>
          <w:rFonts w:ascii="Times New Roman" w:hAnsi="Times New Roman" w:cs="Times New Roman"/>
          <w:lang w:val="en-US"/>
        </w:rPr>
        <w:t>JShape shape, float mass, JVector position)</w:t>
      </w:r>
    </w:p>
    <w:p w14:paraId="3624CF9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{</w:t>
      </w:r>
    </w:p>
    <w:p w14:paraId="3D3DE92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var body = new </w:t>
      </w:r>
      <w:proofErr w:type="gramStart"/>
      <w:r w:rsidRPr="00146ADC">
        <w:rPr>
          <w:rFonts w:ascii="Times New Roman" w:hAnsi="Times New Roman" w:cs="Times New Roman"/>
          <w:lang w:val="en-US"/>
        </w:rPr>
        <w:t>RigidBody(</w:t>
      </w:r>
      <w:proofErr w:type="gramEnd"/>
      <w:r w:rsidRPr="00146ADC">
        <w:rPr>
          <w:rFonts w:ascii="Times New Roman" w:hAnsi="Times New Roman" w:cs="Times New Roman"/>
          <w:lang w:val="en-US"/>
        </w:rPr>
        <w:t>shape, mass);</w:t>
      </w:r>
    </w:p>
    <w:p w14:paraId="0B25F6E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body.Position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 = position;</w:t>
      </w:r>
    </w:p>
    <w:p w14:paraId="4A7CBF5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_</w:t>
      </w:r>
      <w:proofErr w:type="gramStart"/>
      <w:r w:rsidRPr="00146ADC">
        <w:rPr>
          <w:rFonts w:ascii="Times New Roman" w:hAnsi="Times New Roman" w:cs="Times New Roman"/>
          <w:lang w:val="en-US"/>
        </w:rPr>
        <w:t>world.AddBody</w:t>
      </w:r>
      <w:proofErr w:type="gramEnd"/>
      <w:r w:rsidRPr="00146ADC">
        <w:rPr>
          <w:rFonts w:ascii="Times New Roman" w:hAnsi="Times New Roman" w:cs="Times New Roman"/>
          <w:lang w:val="en-US"/>
        </w:rPr>
        <w:t>(body);</w:t>
      </w:r>
    </w:p>
    <w:p w14:paraId="2EC4A5B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    return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body</w:t>
      </w:r>
      <w:r w:rsidRPr="00146ADC">
        <w:rPr>
          <w:rFonts w:ascii="Times New Roman" w:hAnsi="Times New Roman" w:cs="Times New Roman"/>
        </w:rPr>
        <w:t>;</w:t>
      </w:r>
    </w:p>
    <w:p w14:paraId="49168A7D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}</w:t>
      </w:r>
    </w:p>
    <w:p w14:paraId="00CBC6E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</w:p>
    <w:p w14:paraId="249AA8E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5C4E214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Обновляет состояние физического мира.</w:t>
      </w:r>
    </w:p>
    <w:p w14:paraId="3C5F55B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3068BA4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UpdatePhysics(</w:t>
      </w:r>
      <w:proofErr w:type="gramEnd"/>
      <w:r w:rsidRPr="00146ADC">
        <w:rPr>
          <w:rFonts w:ascii="Times New Roman" w:hAnsi="Times New Roman" w:cs="Times New Roman"/>
          <w:lang w:val="en-US"/>
        </w:rPr>
        <w:t>)</w:t>
      </w:r>
    </w:p>
    <w:p w14:paraId="3CBE28D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{</w:t>
      </w:r>
    </w:p>
    <w:p w14:paraId="663219D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_</w:t>
      </w:r>
      <w:proofErr w:type="gramStart"/>
      <w:r w:rsidRPr="00146ADC">
        <w:rPr>
          <w:rFonts w:ascii="Times New Roman" w:hAnsi="Times New Roman" w:cs="Times New Roman"/>
          <w:lang w:val="en-US"/>
        </w:rPr>
        <w:t>world.Step</w:t>
      </w:r>
      <w:proofErr w:type="gramEnd"/>
      <w:r w:rsidRPr="00146ADC">
        <w:rPr>
          <w:rFonts w:ascii="Times New Roman" w:hAnsi="Times New Roman" w:cs="Times New Roman"/>
          <w:lang w:val="en-US"/>
        </w:rPr>
        <w:t>(TimeStep);</w:t>
      </w:r>
    </w:p>
    <w:p w14:paraId="2B166DD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}</w:t>
      </w:r>
    </w:p>
    <w:p w14:paraId="1680293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</w:p>
    <w:p w14:paraId="4DBB177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1D7F6E2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Удаляет жесткое тело из физического мира.</w:t>
      </w:r>
    </w:p>
    <w:p w14:paraId="3CB15357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79D6F88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body"&gt;Тело для </w:t>
      </w:r>
      <w:proofErr w:type="gramStart"/>
      <w:r w:rsidRPr="00146ADC">
        <w:rPr>
          <w:rFonts w:ascii="Times New Roman" w:hAnsi="Times New Roman" w:cs="Times New Roman"/>
          <w:lang w:val="en-US"/>
        </w:rPr>
        <w:t>удаления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470987F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RemoveRigidBody(</w:t>
      </w:r>
      <w:proofErr w:type="gramEnd"/>
      <w:r w:rsidRPr="00146ADC">
        <w:rPr>
          <w:rFonts w:ascii="Times New Roman" w:hAnsi="Times New Roman" w:cs="Times New Roman"/>
          <w:lang w:val="en-US"/>
        </w:rPr>
        <w:t>RigidBody body)</w:t>
      </w:r>
    </w:p>
    <w:p w14:paraId="53B30E9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{</w:t>
      </w:r>
    </w:p>
    <w:p w14:paraId="17437F3D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_</w:t>
      </w:r>
      <w:proofErr w:type="gramStart"/>
      <w:r w:rsidRPr="00146ADC">
        <w:rPr>
          <w:rFonts w:ascii="Times New Roman" w:hAnsi="Times New Roman" w:cs="Times New Roman"/>
          <w:lang w:val="en-US"/>
        </w:rPr>
        <w:t>world.RemoveBody</w:t>
      </w:r>
      <w:proofErr w:type="gramEnd"/>
      <w:r w:rsidRPr="00146ADC">
        <w:rPr>
          <w:rFonts w:ascii="Times New Roman" w:hAnsi="Times New Roman" w:cs="Times New Roman"/>
          <w:lang w:val="en-US"/>
        </w:rPr>
        <w:t>(body);</w:t>
      </w:r>
    </w:p>
    <w:p w14:paraId="13750C7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}</w:t>
      </w:r>
    </w:p>
    <w:p w14:paraId="0C6C321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DCB1FD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6491090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Очищает физический мир и освобождает ресурсы.</w:t>
      </w:r>
    </w:p>
    <w:p w14:paraId="2B14BC9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5593E5A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Dispose(</w:t>
      </w:r>
      <w:proofErr w:type="gramEnd"/>
      <w:r w:rsidRPr="00146ADC">
        <w:rPr>
          <w:rFonts w:ascii="Times New Roman" w:hAnsi="Times New Roman" w:cs="Times New Roman"/>
          <w:lang w:val="en-US"/>
        </w:rPr>
        <w:t>)</w:t>
      </w:r>
    </w:p>
    <w:p w14:paraId="25DD96ED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{</w:t>
      </w:r>
    </w:p>
    <w:p w14:paraId="40F3CD7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_</w:t>
      </w:r>
      <w:proofErr w:type="gramStart"/>
      <w:r w:rsidRPr="00146ADC">
        <w:rPr>
          <w:rFonts w:ascii="Times New Roman" w:hAnsi="Times New Roman" w:cs="Times New Roman"/>
          <w:lang w:val="en-US"/>
        </w:rPr>
        <w:t>world.Clear</w:t>
      </w:r>
      <w:proofErr w:type="gramEnd"/>
      <w:r w:rsidRPr="00146ADC">
        <w:rPr>
          <w:rFonts w:ascii="Times New Roman" w:hAnsi="Times New Roman" w:cs="Times New Roman"/>
          <w:lang w:val="en-US"/>
        </w:rPr>
        <w:t>();</w:t>
      </w:r>
    </w:p>
    <w:p w14:paraId="641E90D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}</w:t>
      </w:r>
    </w:p>
    <w:p w14:paraId="03A6976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}</w:t>
      </w:r>
    </w:p>
    <w:p w14:paraId="126377F6" w14:textId="6FB93FD4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}</w:t>
      </w:r>
    </w:p>
    <w:p w14:paraId="30D29F61" w14:textId="1B390D5B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6C2099D" w14:textId="0CF7B6A9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6273728" w14:textId="797BB120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947104A" w14:textId="56489D81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ACF47AA" w14:textId="3CFD0A84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28947EA" w14:textId="7798AD4D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73D663F" w14:textId="498861B8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01999BA" w14:textId="412B2BCB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03BDF91" w14:textId="03FC88D5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A1A0DFA" w14:textId="2496E4F2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BD9E970" w14:textId="01DD3925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EE5F08C" w14:textId="7649F5DD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E6A0950" w14:textId="14F3F671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E41FF40" w14:textId="74EA2EE9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71699CD" w14:textId="191742BD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C680A67" w14:textId="2E63DEAC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8622A60" w14:textId="7900800F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33DC1D4" w14:textId="13419798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66150D3" w14:textId="6E6687BD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E725CBC" w14:textId="345C9AE6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FAF341B" w14:textId="5F6EE5BE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C70A67B" w14:textId="48AF8B35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17C57E2" w14:textId="6A443498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5A28D99" w14:textId="581F1360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B374030" w14:textId="51A64402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28BE102" w14:textId="7B43F339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8D6C851" w14:textId="62CFB9F1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0F177C8" w14:textId="3D5E6BF9" w:rsidR="00146ADC" w:rsidRPr="003845B9" w:rsidRDefault="00146ADC" w:rsidP="00146ADC">
      <w:pPr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  <w:r w:rsidRPr="000447AB">
        <w:rPr>
          <w:rFonts w:ascii="Times New Roman" w:hAnsi="Times New Roman" w:cs="Times New Roman"/>
          <w:b/>
          <w:bCs/>
          <w:lang w:val="en-US"/>
        </w:rPr>
        <w:lastRenderedPageBreak/>
        <w:t>//</w:t>
      </w:r>
      <w:r w:rsidRPr="003845B9">
        <w:rPr>
          <w:rFonts w:ascii="Times New Roman" w:hAnsi="Times New Roman" w:cs="Times New Roman"/>
          <w:b/>
          <w:bCs/>
          <w:lang w:val="en-US"/>
        </w:rPr>
        <w:t>Physical.cs</w:t>
      </w:r>
    </w:p>
    <w:p w14:paraId="6A6113C9" w14:textId="2940E82D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4E8816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Jitter.Dynamics;</w:t>
      </w:r>
    </w:p>
    <w:p w14:paraId="06B8B21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Jitter.Collision;</w:t>
      </w:r>
    </w:p>
    <w:p w14:paraId="755B2E2A" w14:textId="533BA5E0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Jitter.LinearMath;</w:t>
      </w:r>
    </w:p>
    <w:p w14:paraId="134BFA96" w14:textId="60171202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>namespace</w:t>
      </w:r>
      <w:r w:rsidRPr="000447AB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GameExample</w:t>
      </w:r>
      <w:r w:rsidRPr="000447AB">
        <w:rPr>
          <w:rFonts w:ascii="Times New Roman" w:hAnsi="Times New Roman" w:cs="Times New Roman"/>
        </w:rPr>
        <w:t>.</w:t>
      </w:r>
      <w:r w:rsidRPr="00146ADC">
        <w:rPr>
          <w:rFonts w:ascii="Times New Roman" w:hAnsi="Times New Roman" w:cs="Times New Roman"/>
          <w:lang w:val="en-US"/>
        </w:rPr>
        <w:t>Physics</w:t>
      </w:r>
      <w:r w:rsidRPr="00146ADC">
        <w:rPr>
          <w:rFonts w:ascii="Times New Roman" w:hAnsi="Times New Roman" w:cs="Times New Roman"/>
        </w:rPr>
        <w:t>{</w:t>
      </w:r>
    </w:p>
    <w:p w14:paraId="64D908E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7536AF5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/// Представляет физический объект в игровом мире.</w:t>
      </w:r>
    </w:p>
    <w:p w14:paraId="4DF2D79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143E2D14" w14:textId="32577458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public class PhysicalObject </w:t>
      </w:r>
      <w:proofErr w:type="gramStart"/>
      <w:r w:rsidRPr="00146ADC">
        <w:rPr>
          <w:rFonts w:ascii="Times New Roman" w:hAnsi="Times New Roman" w:cs="Times New Roman"/>
          <w:lang w:val="en-US"/>
        </w:rPr>
        <w:t xml:space="preserve">   {</w:t>
      </w:r>
      <w:proofErr w:type="gramEnd"/>
    </w:p>
    <w:p w14:paraId="3054279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2780999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Жесткое тело Jitter Physics.</w:t>
      </w:r>
    </w:p>
    <w:p w14:paraId="0B90EA6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2E244C15" w14:textId="33E1D8D9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RigidBody Body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private set; }</w:t>
      </w:r>
    </w:p>
    <w:p w14:paraId="4187951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096FC74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Форма коллизии (например, сфера, ящик).</w:t>
      </w:r>
    </w:p>
    <w:p w14:paraId="203C0D6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6730014D" w14:textId="30D3B606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CollisionShape Shape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private set; }</w:t>
      </w:r>
    </w:p>
    <w:p w14:paraId="37AECC0D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47D6E9D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Вектор силы, приложенной к объекту.</w:t>
      </w:r>
    </w:p>
    <w:p w14:paraId="1AD58BC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49D199DC" w14:textId="34261434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JVector Force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set; }</w:t>
      </w:r>
    </w:p>
    <w:p w14:paraId="0908698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22C573B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Вектор скорости объекта.</w:t>
      </w:r>
    </w:p>
    <w:p w14:paraId="0BF580F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/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58A7C98C" w14:textId="763A42EA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 xml:space="preserve">public JVector Velocity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set; }</w:t>
      </w:r>
    </w:p>
    <w:p w14:paraId="37EBF71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7272470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Масштаб объекта.</w:t>
      </w:r>
    </w:p>
    <w:p w14:paraId="251AC68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2AA4B75A" w14:textId="7AF0780B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float Scale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set; }</w:t>
      </w:r>
    </w:p>
    <w:p w14:paraId="0C1AD0F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7BCE477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Создает новый физический объект.</w:t>
      </w:r>
    </w:p>
    <w:p w14:paraId="3398E75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0BEED9B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shape"&gt;Форма коллизии </w:t>
      </w:r>
      <w:proofErr w:type="gramStart"/>
      <w:r w:rsidRPr="00146ADC">
        <w:rPr>
          <w:rFonts w:ascii="Times New Roman" w:hAnsi="Times New Roman" w:cs="Times New Roman"/>
          <w:lang w:val="en-US"/>
        </w:rPr>
        <w:t>объекта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6523A37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mass"&gt;Масса </w:t>
      </w:r>
      <w:proofErr w:type="gramStart"/>
      <w:r w:rsidRPr="00146ADC">
        <w:rPr>
          <w:rFonts w:ascii="Times New Roman" w:hAnsi="Times New Roman" w:cs="Times New Roman"/>
          <w:lang w:val="en-US"/>
        </w:rPr>
        <w:t>объекта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2342DF7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name</w:t>
      </w:r>
      <w:r w:rsidRPr="00146ADC">
        <w:rPr>
          <w:rFonts w:ascii="Times New Roman" w:hAnsi="Times New Roman" w:cs="Times New Roman"/>
        </w:rPr>
        <w:t>="</w:t>
      </w:r>
      <w:r w:rsidRPr="00146ADC">
        <w:rPr>
          <w:rFonts w:ascii="Times New Roman" w:hAnsi="Times New Roman" w:cs="Times New Roman"/>
          <w:lang w:val="en-US"/>
        </w:rPr>
        <w:t>position</w:t>
      </w:r>
      <w:proofErr w:type="gramStart"/>
      <w:r w:rsidRPr="00146ADC">
        <w:rPr>
          <w:rFonts w:ascii="Times New Roman" w:hAnsi="Times New Roman" w:cs="Times New Roman"/>
        </w:rPr>
        <w:t>"&gt;Начальная</w:t>
      </w:r>
      <w:proofErr w:type="gramEnd"/>
      <w:r w:rsidRPr="00146ADC">
        <w:rPr>
          <w:rFonts w:ascii="Times New Roman" w:hAnsi="Times New Roman" w:cs="Times New Roman"/>
        </w:rPr>
        <w:t xml:space="preserve"> позиция объекта.&lt;/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>&gt;</w:t>
      </w:r>
    </w:p>
    <w:p w14:paraId="57841D97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name</w:t>
      </w:r>
      <w:r w:rsidRPr="00146ADC">
        <w:rPr>
          <w:rFonts w:ascii="Times New Roman" w:hAnsi="Times New Roman" w:cs="Times New Roman"/>
        </w:rPr>
        <w:t>="</w:t>
      </w:r>
      <w:r w:rsidRPr="00146ADC">
        <w:rPr>
          <w:rFonts w:ascii="Times New Roman" w:hAnsi="Times New Roman" w:cs="Times New Roman"/>
          <w:lang w:val="en-US"/>
        </w:rPr>
        <w:t>force</w:t>
      </w:r>
      <w:proofErr w:type="gramStart"/>
      <w:r w:rsidRPr="00146ADC">
        <w:rPr>
          <w:rFonts w:ascii="Times New Roman" w:hAnsi="Times New Roman" w:cs="Times New Roman"/>
        </w:rPr>
        <w:t>"&gt;Начальная</w:t>
      </w:r>
      <w:proofErr w:type="gramEnd"/>
      <w:r w:rsidRPr="00146ADC">
        <w:rPr>
          <w:rFonts w:ascii="Times New Roman" w:hAnsi="Times New Roman" w:cs="Times New Roman"/>
        </w:rPr>
        <w:t xml:space="preserve"> сила, приложенная к объекту.&lt;/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>&gt;</w:t>
      </w:r>
    </w:p>
    <w:p w14:paraId="027014A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name</w:t>
      </w:r>
      <w:r w:rsidRPr="00146ADC">
        <w:rPr>
          <w:rFonts w:ascii="Times New Roman" w:hAnsi="Times New Roman" w:cs="Times New Roman"/>
        </w:rPr>
        <w:t>="</w:t>
      </w:r>
      <w:r w:rsidRPr="00146ADC">
        <w:rPr>
          <w:rFonts w:ascii="Times New Roman" w:hAnsi="Times New Roman" w:cs="Times New Roman"/>
          <w:lang w:val="en-US"/>
        </w:rPr>
        <w:t>velocity</w:t>
      </w:r>
      <w:proofErr w:type="gramStart"/>
      <w:r w:rsidRPr="00146ADC">
        <w:rPr>
          <w:rFonts w:ascii="Times New Roman" w:hAnsi="Times New Roman" w:cs="Times New Roman"/>
        </w:rPr>
        <w:t>"&gt;Начальная</w:t>
      </w:r>
      <w:proofErr w:type="gramEnd"/>
      <w:r w:rsidRPr="00146ADC">
        <w:rPr>
          <w:rFonts w:ascii="Times New Roman" w:hAnsi="Times New Roman" w:cs="Times New Roman"/>
        </w:rPr>
        <w:t xml:space="preserve"> скорость объекта.&lt;/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>&gt;</w:t>
      </w:r>
    </w:p>
    <w:p w14:paraId="087958ED" w14:textId="2C4A1F99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 xml:space="preserve">public </w:t>
      </w:r>
      <w:proofErr w:type="gramStart"/>
      <w:r w:rsidRPr="00146ADC">
        <w:rPr>
          <w:rFonts w:ascii="Times New Roman" w:hAnsi="Times New Roman" w:cs="Times New Roman"/>
          <w:lang w:val="en-US"/>
        </w:rPr>
        <w:t>PhysicalObject(</w:t>
      </w:r>
      <w:proofErr w:type="gramEnd"/>
      <w:r w:rsidRPr="00146ADC">
        <w:rPr>
          <w:rFonts w:ascii="Times New Roman" w:hAnsi="Times New Roman" w:cs="Times New Roman"/>
          <w:lang w:val="en-US"/>
        </w:rPr>
        <w:t>CollisionShape shape, float mass, JVector position, JVector force, JVector velocity){</w:t>
      </w:r>
    </w:p>
    <w:p w14:paraId="325542E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Shape = shape;</w:t>
      </w:r>
    </w:p>
    <w:p w14:paraId="0BF48AB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Body = new </w:t>
      </w:r>
      <w:proofErr w:type="gramStart"/>
      <w:r w:rsidRPr="00146ADC">
        <w:rPr>
          <w:rFonts w:ascii="Times New Roman" w:hAnsi="Times New Roman" w:cs="Times New Roman"/>
          <w:lang w:val="en-US"/>
        </w:rPr>
        <w:t>RigidBody(</w:t>
      </w:r>
      <w:proofErr w:type="gramEnd"/>
      <w:r w:rsidRPr="00146ADC">
        <w:rPr>
          <w:rFonts w:ascii="Times New Roman" w:hAnsi="Times New Roman" w:cs="Times New Roman"/>
          <w:lang w:val="en-US"/>
        </w:rPr>
        <w:t>shape, mass);</w:t>
      </w:r>
    </w:p>
    <w:p w14:paraId="3F7A261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Body.Position = position;</w:t>
      </w:r>
    </w:p>
    <w:p w14:paraId="4C13D5C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Force = force;</w:t>
      </w:r>
    </w:p>
    <w:p w14:paraId="2FFD57E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Velocity = velocity;</w:t>
      </w:r>
    </w:p>
    <w:p w14:paraId="252261F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Scale = 1.0f;</w:t>
      </w:r>
    </w:p>
    <w:p w14:paraId="3EE7B7A0" w14:textId="7A48BB05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}</w:t>
      </w:r>
    </w:p>
    <w:p w14:paraId="5A7C4FB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6E0AEA1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Применяет силу к телу.</w:t>
      </w:r>
    </w:p>
    <w:p w14:paraId="33C40AB7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/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484170E9" w14:textId="44FADFBE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 xml:space="preserve">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ApplyForce(</w:t>
      </w:r>
      <w:proofErr w:type="gramEnd"/>
      <w:r w:rsidRPr="00146ADC">
        <w:rPr>
          <w:rFonts w:ascii="Times New Roman" w:hAnsi="Times New Roman" w:cs="Times New Roman"/>
          <w:lang w:val="en-US"/>
        </w:rPr>
        <w:t>)        {</w:t>
      </w:r>
    </w:p>
    <w:p w14:paraId="11957AA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Body.ApplyImpulse(Force);</w:t>
      </w:r>
    </w:p>
    <w:p w14:paraId="25B0F191" w14:textId="67665483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}</w:t>
      </w:r>
    </w:p>
    <w:p w14:paraId="10300F1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1EBF7671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Перемещает объект с заданной скоростью.</w:t>
      </w:r>
    </w:p>
    <w:p w14:paraId="322F906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6BFBA139" w14:textId="61239922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Move(</w:t>
      </w:r>
      <w:proofErr w:type="gramEnd"/>
      <w:r w:rsidRPr="00146ADC">
        <w:rPr>
          <w:rFonts w:ascii="Times New Roman" w:hAnsi="Times New Roman" w:cs="Times New Roman"/>
          <w:lang w:val="en-US"/>
        </w:rPr>
        <w:t>)        {            Body.Velocity = Velocity;</w:t>
      </w:r>
    </w:p>
    <w:p w14:paraId="4D2A7E3A" w14:textId="5BC51349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}</w:t>
      </w:r>
    </w:p>
    <w:p w14:paraId="7239460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1A40FF1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Обновляет положение объекта в мире.</w:t>
      </w:r>
    </w:p>
    <w:p w14:paraId="4A861EB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0779894F" w14:textId="3281AE5D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UpdatePosition(</w:t>
      </w:r>
      <w:proofErr w:type="gramEnd"/>
      <w:r w:rsidRPr="00146ADC">
        <w:rPr>
          <w:rFonts w:ascii="Times New Roman" w:hAnsi="Times New Roman" w:cs="Times New Roman"/>
          <w:lang w:val="en-US"/>
        </w:rPr>
        <w:t>)        {</w:t>
      </w:r>
    </w:p>
    <w:p w14:paraId="5C95637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JVector newPosition = Body.Position + Velocity * TimeSpan.FromSeconds(1.0f / 60.0f</w:t>
      </w:r>
      <w:proofErr w:type="gramStart"/>
      <w:r w:rsidRPr="00146ADC">
        <w:rPr>
          <w:rFonts w:ascii="Times New Roman" w:hAnsi="Times New Roman" w:cs="Times New Roman"/>
          <w:lang w:val="en-US"/>
        </w:rPr>
        <w:t>).TotalSeconds</w:t>
      </w:r>
      <w:proofErr w:type="gramEnd"/>
      <w:r w:rsidRPr="00146ADC">
        <w:rPr>
          <w:rFonts w:ascii="Times New Roman" w:hAnsi="Times New Roman" w:cs="Times New Roman"/>
          <w:lang w:val="en-US"/>
        </w:rPr>
        <w:t>;</w:t>
      </w:r>
    </w:p>
    <w:p w14:paraId="6A163FF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    Body</w:t>
      </w:r>
      <w:r w:rsidRPr="00146ADC">
        <w:rPr>
          <w:rFonts w:ascii="Times New Roman" w:hAnsi="Times New Roman" w:cs="Times New Roman"/>
        </w:rPr>
        <w:t>.</w:t>
      </w:r>
      <w:r w:rsidRPr="00146ADC">
        <w:rPr>
          <w:rFonts w:ascii="Times New Roman" w:hAnsi="Times New Roman" w:cs="Times New Roman"/>
          <w:lang w:val="en-US"/>
        </w:rPr>
        <w:t>Position</w:t>
      </w:r>
      <w:r w:rsidRPr="00146ADC">
        <w:rPr>
          <w:rFonts w:ascii="Times New Roman" w:hAnsi="Times New Roman" w:cs="Times New Roman"/>
        </w:rPr>
        <w:t xml:space="preserve"> = </w:t>
      </w:r>
      <w:r w:rsidRPr="00146ADC">
        <w:rPr>
          <w:rFonts w:ascii="Times New Roman" w:hAnsi="Times New Roman" w:cs="Times New Roman"/>
          <w:lang w:val="en-US"/>
        </w:rPr>
        <w:t>newPosition</w:t>
      </w:r>
      <w:r w:rsidRPr="00146ADC">
        <w:rPr>
          <w:rFonts w:ascii="Times New Roman" w:hAnsi="Times New Roman" w:cs="Times New Roman"/>
        </w:rPr>
        <w:t>;</w:t>
      </w:r>
    </w:p>
    <w:p w14:paraId="26D2D66E" w14:textId="340AED45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}</w:t>
      </w:r>
    </w:p>
    <w:p w14:paraId="01790A8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1B95012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Устанавливает начальную позицию объекта.</w:t>
      </w:r>
    </w:p>
    <w:p w14:paraId="3E5B276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4A02F8F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initialPosition"&gt;Начальная </w:t>
      </w:r>
      <w:proofErr w:type="gramStart"/>
      <w:r w:rsidRPr="00146ADC">
        <w:rPr>
          <w:rFonts w:ascii="Times New Roman" w:hAnsi="Times New Roman" w:cs="Times New Roman"/>
          <w:lang w:val="en-US"/>
        </w:rPr>
        <w:t>позиция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35027BAC" w14:textId="223D2E7C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SetInitialPosition(</w:t>
      </w:r>
      <w:proofErr w:type="gramEnd"/>
      <w:r w:rsidRPr="00146ADC">
        <w:rPr>
          <w:rFonts w:ascii="Times New Roman" w:hAnsi="Times New Roman" w:cs="Times New Roman"/>
          <w:lang w:val="en-US"/>
        </w:rPr>
        <w:t>JVector initialPosition)        {</w:t>
      </w:r>
    </w:p>
    <w:p w14:paraId="3B4F565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    Body</w:t>
      </w:r>
      <w:r w:rsidRPr="00146ADC">
        <w:rPr>
          <w:rFonts w:ascii="Times New Roman" w:hAnsi="Times New Roman" w:cs="Times New Roman"/>
        </w:rPr>
        <w:t>.</w:t>
      </w:r>
      <w:r w:rsidRPr="00146ADC">
        <w:rPr>
          <w:rFonts w:ascii="Times New Roman" w:hAnsi="Times New Roman" w:cs="Times New Roman"/>
          <w:lang w:val="en-US"/>
        </w:rPr>
        <w:t>Position</w:t>
      </w:r>
      <w:r w:rsidRPr="00146ADC">
        <w:rPr>
          <w:rFonts w:ascii="Times New Roman" w:hAnsi="Times New Roman" w:cs="Times New Roman"/>
        </w:rPr>
        <w:t xml:space="preserve"> = </w:t>
      </w:r>
      <w:r w:rsidRPr="00146ADC">
        <w:rPr>
          <w:rFonts w:ascii="Times New Roman" w:hAnsi="Times New Roman" w:cs="Times New Roman"/>
          <w:lang w:val="en-US"/>
        </w:rPr>
        <w:t>initialPosition</w:t>
      </w:r>
      <w:r w:rsidRPr="00146ADC">
        <w:rPr>
          <w:rFonts w:ascii="Times New Roman" w:hAnsi="Times New Roman" w:cs="Times New Roman"/>
        </w:rPr>
        <w:t>;</w:t>
      </w:r>
    </w:p>
    <w:p w14:paraId="4071FDC4" w14:textId="202D0A4A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}</w:t>
      </w:r>
    </w:p>
    <w:p w14:paraId="7021135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3FF06B0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Проверяет столкновение с другим физическим объектом.</w:t>
      </w:r>
    </w:p>
    <w:p w14:paraId="0546541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/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7614D5D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name</w:t>
      </w:r>
      <w:r w:rsidRPr="00146ADC">
        <w:rPr>
          <w:rFonts w:ascii="Times New Roman" w:hAnsi="Times New Roman" w:cs="Times New Roman"/>
        </w:rPr>
        <w:t>="</w:t>
      </w:r>
      <w:r w:rsidRPr="00146ADC">
        <w:rPr>
          <w:rFonts w:ascii="Times New Roman" w:hAnsi="Times New Roman" w:cs="Times New Roman"/>
          <w:lang w:val="en-US"/>
        </w:rPr>
        <w:t>other</w:t>
      </w:r>
      <w:proofErr w:type="gramStart"/>
      <w:r w:rsidRPr="00146ADC">
        <w:rPr>
          <w:rFonts w:ascii="Times New Roman" w:hAnsi="Times New Roman" w:cs="Times New Roman"/>
        </w:rPr>
        <w:t>"&gt;Другой</w:t>
      </w:r>
      <w:proofErr w:type="gramEnd"/>
      <w:r w:rsidRPr="00146ADC">
        <w:rPr>
          <w:rFonts w:ascii="Times New Roman" w:hAnsi="Times New Roman" w:cs="Times New Roman"/>
        </w:rPr>
        <w:t xml:space="preserve"> физический объект.&lt;/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>&gt;</w:t>
      </w:r>
    </w:p>
    <w:p w14:paraId="185B762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returns</w:t>
      </w:r>
      <w:r w:rsidRPr="00146ADC">
        <w:rPr>
          <w:rFonts w:ascii="Times New Roman" w:hAnsi="Times New Roman" w:cs="Times New Roman"/>
        </w:rPr>
        <w:t>&gt;</w:t>
      </w:r>
      <w:r w:rsidRPr="00146ADC">
        <w:rPr>
          <w:rFonts w:ascii="Times New Roman" w:hAnsi="Times New Roman" w:cs="Times New Roman"/>
          <w:lang w:val="en-US"/>
        </w:rPr>
        <w:t>True</w:t>
      </w:r>
      <w:r w:rsidRPr="00146ADC">
        <w:rPr>
          <w:rFonts w:ascii="Times New Roman" w:hAnsi="Times New Roman" w:cs="Times New Roman"/>
        </w:rPr>
        <w:t xml:space="preserve">, если объекты сталкиваются, иначе </w:t>
      </w:r>
      <w:proofErr w:type="gramStart"/>
      <w:r w:rsidRPr="00146ADC">
        <w:rPr>
          <w:rFonts w:ascii="Times New Roman" w:hAnsi="Times New Roman" w:cs="Times New Roman"/>
          <w:lang w:val="en-US"/>
        </w:rPr>
        <w:t>False</w:t>
      </w:r>
      <w:r w:rsidRPr="00146ADC">
        <w:rPr>
          <w:rFonts w:ascii="Times New Roman" w:hAnsi="Times New Roman" w:cs="Times New Roman"/>
        </w:rPr>
        <w:t>.&lt;</w:t>
      </w:r>
      <w:proofErr w:type="gramEnd"/>
      <w:r w:rsidRPr="00146ADC">
        <w:rPr>
          <w:rFonts w:ascii="Times New Roman" w:hAnsi="Times New Roman" w:cs="Times New Roman"/>
        </w:rPr>
        <w:t>/</w:t>
      </w:r>
      <w:r w:rsidRPr="00146ADC">
        <w:rPr>
          <w:rFonts w:ascii="Times New Roman" w:hAnsi="Times New Roman" w:cs="Times New Roman"/>
          <w:lang w:val="en-US"/>
        </w:rPr>
        <w:t>returns</w:t>
      </w:r>
      <w:r w:rsidRPr="00146ADC">
        <w:rPr>
          <w:rFonts w:ascii="Times New Roman" w:hAnsi="Times New Roman" w:cs="Times New Roman"/>
        </w:rPr>
        <w:t>&gt;</w:t>
      </w:r>
    </w:p>
    <w:p w14:paraId="4FD0BBA7" w14:textId="32AAF5F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 xml:space="preserve">public bool </w:t>
      </w:r>
      <w:proofErr w:type="gramStart"/>
      <w:r w:rsidRPr="00146ADC">
        <w:rPr>
          <w:rFonts w:ascii="Times New Roman" w:hAnsi="Times New Roman" w:cs="Times New Roman"/>
          <w:lang w:val="en-US"/>
        </w:rPr>
        <w:t>IsCollidingWith(</w:t>
      </w:r>
      <w:proofErr w:type="gramEnd"/>
      <w:r w:rsidRPr="00146ADC">
        <w:rPr>
          <w:rFonts w:ascii="Times New Roman" w:hAnsi="Times New Roman" w:cs="Times New Roman"/>
          <w:lang w:val="en-US"/>
        </w:rPr>
        <w:t>PhysicalObject other)        {</w:t>
      </w:r>
    </w:p>
    <w:p w14:paraId="15BBE81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return </w:t>
      </w:r>
      <w:proofErr w:type="gramStart"/>
      <w:r w:rsidRPr="00146ADC">
        <w:rPr>
          <w:rFonts w:ascii="Times New Roman" w:hAnsi="Times New Roman" w:cs="Times New Roman"/>
          <w:lang w:val="en-US"/>
        </w:rPr>
        <w:t>Body.Shape.CollidesWith</w:t>
      </w:r>
      <w:proofErr w:type="gramEnd"/>
      <w:r w:rsidRPr="00146ADC">
        <w:rPr>
          <w:rFonts w:ascii="Times New Roman" w:hAnsi="Times New Roman" w:cs="Times New Roman"/>
          <w:lang w:val="en-US"/>
        </w:rPr>
        <w:t>(other.Body.Shape);</w:t>
      </w:r>
    </w:p>
    <w:p w14:paraId="34B32015" w14:textId="63AAE636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}</w:t>
      </w:r>
    </w:p>
    <w:p w14:paraId="56E29BA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4E79F6D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Отображает объект на экране (заглушка).</w:t>
      </w:r>
    </w:p>
    <w:p w14:paraId="380041A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/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5676DFD9" w14:textId="2E4E8B85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public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void</w:t>
      </w:r>
      <w:r w:rsidRPr="00146ADC">
        <w:rPr>
          <w:rFonts w:ascii="Times New Roman" w:hAnsi="Times New Roman" w:cs="Times New Roman"/>
        </w:rPr>
        <w:t xml:space="preserve"> </w:t>
      </w:r>
      <w:proofErr w:type="gramStart"/>
      <w:r w:rsidRPr="00146ADC">
        <w:rPr>
          <w:rFonts w:ascii="Times New Roman" w:hAnsi="Times New Roman" w:cs="Times New Roman"/>
          <w:lang w:val="en-US"/>
        </w:rPr>
        <w:t>Render</w:t>
      </w:r>
      <w:r w:rsidRPr="00146ADC">
        <w:rPr>
          <w:rFonts w:ascii="Times New Roman" w:hAnsi="Times New Roman" w:cs="Times New Roman"/>
        </w:rPr>
        <w:t>(</w:t>
      </w:r>
      <w:proofErr w:type="gramEnd"/>
      <w:r w:rsidRPr="00146ADC">
        <w:rPr>
          <w:rFonts w:ascii="Times New Roman" w:hAnsi="Times New Roman" w:cs="Times New Roman"/>
        </w:rPr>
        <w:t>)        {</w:t>
      </w:r>
    </w:p>
    <w:p w14:paraId="297662D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    // Вызывается рендеринг объекта на основе его текущей позиции и ориентации.</w:t>
      </w:r>
    </w:p>
    <w:p w14:paraId="3DBBD31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}</w:t>
      </w:r>
    </w:p>
    <w:p w14:paraId="699DD72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}</w:t>
      </w:r>
    </w:p>
    <w:p w14:paraId="3A17DE3D" w14:textId="2DB69188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}</w:t>
      </w:r>
    </w:p>
    <w:p w14:paraId="4FF9E2A0" w14:textId="4077F442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4E2638A" w14:textId="0C117DA0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60D2A76" w14:textId="07DE3760" w:rsidR="00146ADC" w:rsidRPr="003845B9" w:rsidRDefault="00146ADC" w:rsidP="00146ADC">
      <w:pPr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  <w:r w:rsidRPr="003845B9">
        <w:rPr>
          <w:rFonts w:ascii="Times New Roman" w:hAnsi="Times New Roman" w:cs="Times New Roman"/>
          <w:b/>
          <w:bCs/>
          <w:lang w:val="en-US"/>
        </w:rPr>
        <w:lastRenderedPageBreak/>
        <w:t>//Exporting and building the game.cs</w:t>
      </w:r>
    </w:p>
    <w:p w14:paraId="72FF06EF" w14:textId="3CB9ED58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139EE7A" w14:textId="532E1CCC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System;</w:t>
      </w:r>
      <w:r w:rsidR="003845B9">
        <w:rPr>
          <w:rFonts w:ascii="Times New Roman" w:hAnsi="Times New Roman" w:cs="Times New Roman"/>
          <w:lang w:val="en-US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using System.IO;</w:t>
      </w:r>
    </w:p>
    <w:p w14:paraId="6C6A6A92" w14:textId="1B196793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using System.Diagnostics;</w:t>
      </w:r>
    </w:p>
    <w:p w14:paraId="69059E22" w14:textId="38A73D55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namespace Game.BuildSystem</w:t>
      </w:r>
      <w:r w:rsidRPr="000447AB">
        <w:rPr>
          <w:rFonts w:ascii="Times New Roman" w:hAnsi="Times New Roman" w:cs="Times New Roman"/>
          <w:lang w:val="en-US"/>
        </w:rPr>
        <w:t>{</w:t>
      </w:r>
    </w:p>
    <w:p w14:paraId="17905F9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18B0B4A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/// Управляет процессом сборки игрового проекта.</w:t>
      </w:r>
    </w:p>
    <w:p w14:paraId="4E0FEB8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377B4F3C" w14:textId="02E8B1EF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public class BuildManager </w:t>
      </w:r>
      <w:proofErr w:type="gramStart"/>
      <w:r w:rsidRPr="00146ADC">
        <w:rPr>
          <w:rFonts w:ascii="Times New Roman" w:hAnsi="Times New Roman" w:cs="Times New Roman"/>
          <w:lang w:val="en-US"/>
        </w:rPr>
        <w:t xml:space="preserve">   {</w:t>
      </w:r>
      <w:proofErr w:type="gramEnd"/>
    </w:p>
    <w:p w14:paraId="109B761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370EC45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Директория исходников игры.</w:t>
      </w:r>
    </w:p>
    <w:p w14:paraId="4C8E67D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19D18FAB" w14:textId="33FEDF50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string SourceDirectory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set; }</w:t>
      </w:r>
    </w:p>
    <w:p w14:paraId="1781658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5A2157D7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Директория для выходных файлов.</w:t>
      </w:r>
    </w:p>
    <w:p w14:paraId="4C33C4D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7D61F400" w14:textId="53C9D076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string OutputDirectory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set; }</w:t>
      </w:r>
    </w:p>
    <w:p w14:paraId="31DA9D0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2AC63D0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Имя исполняемого файла.</w:t>
      </w:r>
    </w:p>
    <w:p w14:paraId="12210812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5360D5EE" w14:textId="004F2BE4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string ExecutableName </w:t>
      </w:r>
      <w:proofErr w:type="gramStart"/>
      <w:r w:rsidRPr="00146ADC">
        <w:rPr>
          <w:rFonts w:ascii="Times New Roman" w:hAnsi="Times New Roman" w:cs="Times New Roman"/>
          <w:lang w:val="en-US"/>
        </w:rPr>
        <w:t>{ get</w:t>
      </w:r>
      <w:proofErr w:type="gramEnd"/>
      <w:r w:rsidRPr="00146ADC">
        <w:rPr>
          <w:rFonts w:ascii="Times New Roman" w:hAnsi="Times New Roman" w:cs="Times New Roman"/>
          <w:lang w:val="en-US"/>
        </w:rPr>
        <w:t>; set; }</w:t>
      </w:r>
    </w:p>
    <w:p w14:paraId="44FBE97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0F39856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Создает экземпляр менеджера сборки.</w:t>
      </w:r>
    </w:p>
    <w:p w14:paraId="2CBF993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/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4D656975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name</w:t>
      </w:r>
      <w:r w:rsidRPr="00146ADC">
        <w:rPr>
          <w:rFonts w:ascii="Times New Roman" w:hAnsi="Times New Roman" w:cs="Times New Roman"/>
        </w:rPr>
        <w:t>="</w:t>
      </w:r>
      <w:r w:rsidRPr="00146ADC">
        <w:rPr>
          <w:rFonts w:ascii="Times New Roman" w:hAnsi="Times New Roman" w:cs="Times New Roman"/>
          <w:lang w:val="en-US"/>
        </w:rPr>
        <w:t>sourceDir</w:t>
      </w:r>
      <w:proofErr w:type="gramStart"/>
      <w:r w:rsidRPr="00146ADC">
        <w:rPr>
          <w:rFonts w:ascii="Times New Roman" w:hAnsi="Times New Roman" w:cs="Times New Roman"/>
        </w:rPr>
        <w:t>"&gt;Путь</w:t>
      </w:r>
      <w:proofErr w:type="gramEnd"/>
      <w:r w:rsidRPr="00146ADC">
        <w:rPr>
          <w:rFonts w:ascii="Times New Roman" w:hAnsi="Times New Roman" w:cs="Times New Roman"/>
        </w:rPr>
        <w:t xml:space="preserve"> к директории исходного кода.&lt;/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>&gt;</w:t>
      </w:r>
    </w:p>
    <w:p w14:paraId="468B9A3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name</w:t>
      </w:r>
      <w:r w:rsidRPr="00146ADC">
        <w:rPr>
          <w:rFonts w:ascii="Times New Roman" w:hAnsi="Times New Roman" w:cs="Times New Roman"/>
        </w:rPr>
        <w:t>="</w:t>
      </w:r>
      <w:r w:rsidRPr="00146ADC">
        <w:rPr>
          <w:rFonts w:ascii="Times New Roman" w:hAnsi="Times New Roman" w:cs="Times New Roman"/>
          <w:lang w:val="en-US"/>
        </w:rPr>
        <w:t>outputDir</w:t>
      </w:r>
      <w:proofErr w:type="gramStart"/>
      <w:r w:rsidRPr="00146ADC">
        <w:rPr>
          <w:rFonts w:ascii="Times New Roman" w:hAnsi="Times New Roman" w:cs="Times New Roman"/>
        </w:rPr>
        <w:t>"&gt;Путь</w:t>
      </w:r>
      <w:proofErr w:type="gramEnd"/>
      <w:r w:rsidRPr="00146ADC">
        <w:rPr>
          <w:rFonts w:ascii="Times New Roman" w:hAnsi="Times New Roman" w:cs="Times New Roman"/>
        </w:rPr>
        <w:t xml:space="preserve"> к директории выходных файлов.&lt;/</w:t>
      </w:r>
      <w:r w:rsidRPr="00146ADC">
        <w:rPr>
          <w:rFonts w:ascii="Times New Roman" w:hAnsi="Times New Roman" w:cs="Times New Roman"/>
          <w:lang w:val="en-US"/>
        </w:rPr>
        <w:t>param</w:t>
      </w:r>
      <w:r w:rsidRPr="00146ADC">
        <w:rPr>
          <w:rFonts w:ascii="Times New Roman" w:hAnsi="Times New Roman" w:cs="Times New Roman"/>
        </w:rPr>
        <w:t>&gt;</w:t>
      </w:r>
    </w:p>
    <w:p w14:paraId="74A86C0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 xml:space="preserve">/// &lt;param name="exeName"&gt;Имя исполняемого </w:t>
      </w:r>
      <w:proofErr w:type="gramStart"/>
      <w:r w:rsidRPr="00146ADC">
        <w:rPr>
          <w:rFonts w:ascii="Times New Roman" w:hAnsi="Times New Roman" w:cs="Times New Roman"/>
          <w:lang w:val="en-US"/>
        </w:rPr>
        <w:t>файла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254A937E" w14:textId="78538851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ublic </w:t>
      </w:r>
      <w:proofErr w:type="gramStart"/>
      <w:r w:rsidRPr="00146ADC">
        <w:rPr>
          <w:rFonts w:ascii="Times New Roman" w:hAnsi="Times New Roman" w:cs="Times New Roman"/>
          <w:lang w:val="en-US"/>
        </w:rPr>
        <w:t>BuildManager(</w:t>
      </w:r>
      <w:proofErr w:type="gramEnd"/>
      <w:r w:rsidRPr="00146ADC">
        <w:rPr>
          <w:rFonts w:ascii="Times New Roman" w:hAnsi="Times New Roman" w:cs="Times New Roman"/>
          <w:lang w:val="en-US"/>
        </w:rPr>
        <w:t>string sourceDir, string outputDir, string exeName)        {</w:t>
      </w:r>
    </w:p>
    <w:p w14:paraId="3909167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SourceDirectory = sourceDir;</w:t>
      </w:r>
    </w:p>
    <w:p w14:paraId="2CB007A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OutputDirectory = outputDir;</w:t>
      </w:r>
    </w:p>
    <w:p w14:paraId="060E7240" w14:textId="03FBAB7C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ExecutableName = exeName;</w:t>
      </w:r>
      <w:r w:rsidRPr="000447AB">
        <w:rPr>
          <w:rFonts w:ascii="Times New Roman" w:hAnsi="Times New Roman" w:cs="Times New Roman"/>
          <w:lang w:val="en-US"/>
        </w:rPr>
        <w:t>}</w:t>
      </w:r>
    </w:p>
    <w:p w14:paraId="7341B53F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3AD3345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Выполняет сборку проекта.</w:t>
      </w:r>
    </w:p>
    <w:p w14:paraId="538BAA3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/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299BFE06" w14:textId="37A17800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 xml:space="preserve">public void </w:t>
      </w:r>
      <w:proofErr w:type="gramStart"/>
      <w:r w:rsidRPr="00146ADC">
        <w:rPr>
          <w:rFonts w:ascii="Times New Roman" w:hAnsi="Times New Roman" w:cs="Times New Roman"/>
          <w:lang w:val="en-US"/>
        </w:rPr>
        <w:t>BuildProject(</w:t>
      </w:r>
      <w:proofErr w:type="gramEnd"/>
      <w:r w:rsidRPr="00146ADC">
        <w:rPr>
          <w:rFonts w:ascii="Times New Roman" w:hAnsi="Times New Roman" w:cs="Times New Roman"/>
          <w:lang w:val="en-US"/>
        </w:rPr>
        <w:t>)        {</w:t>
      </w:r>
    </w:p>
    <w:p w14:paraId="606D01BF" w14:textId="4BBE0AFA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(</w:t>
      </w:r>
      <w:proofErr w:type="gramEnd"/>
      <w:r w:rsidRPr="00146ADC">
        <w:rPr>
          <w:rFonts w:ascii="Times New Roman" w:hAnsi="Times New Roman" w:cs="Times New Roman"/>
          <w:lang w:val="en-US"/>
        </w:rPr>
        <w:t>"Начало сборки проекта...");</w:t>
      </w:r>
    </w:p>
    <w:p w14:paraId="50E8E6D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CompileProject(</w:t>
      </w:r>
      <w:proofErr w:type="gramEnd"/>
      <w:r w:rsidRPr="00146ADC">
        <w:rPr>
          <w:rFonts w:ascii="Times New Roman" w:hAnsi="Times New Roman" w:cs="Times New Roman"/>
          <w:lang w:val="en-US"/>
        </w:rPr>
        <w:t>);</w:t>
      </w:r>
    </w:p>
    <w:p w14:paraId="11ED6409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CopyRequiredFiles(</w:t>
      </w:r>
      <w:proofErr w:type="gramEnd"/>
      <w:r w:rsidRPr="00146ADC">
        <w:rPr>
          <w:rFonts w:ascii="Times New Roman" w:hAnsi="Times New Roman" w:cs="Times New Roman"/>
          <w:lang w:val="en-US"/>
        </w:rPr>
        <w:t>);</w:t>
      </w:r>
    </w:p>
    <w:p w14:paraId="5B23662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ArchiveProject(</w:t>
      </w:r>
      <w:proofErr w:type="gramEnd"/>
      <w:r w:rsidRPr="00146ADC">
        <w:rPr>
          <w:rFonts w:ascii="Times New Roman" w:hAnsi="Times New Roman" w:cs="Times New Roman"/>
          <w:lang w:val="en-US"/>
        </w:rPr>
        <w:t>);</w:t>
      </w:r>
    </w:p>
    <w:p w14:paraId="6056E601" w14:textId="68EE7010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(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"Сборка проекта завершена.");        </w:t>
      </w:r>
      <w:r w:rsidRPr="000447AB">
        <w:rPr>
          <w:rFonts w:ascii="Times New Roman" w:hAnsi="Times New Roman" w:cs="Times New Roman"/>
          <w:lang w:val="en-US"/>
        </w:rPr>
        <w:t>}</w:t>
      </w:r>
    </w:p>
    <w:p w14:paraId="00C2962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4406E4DB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Компилирует проект с помощью </w:t>
      </w:r>
      <w:r w:rsidRPr="00146ADC">
        <w:rPr>
          <w:rFonts w:ascii="Times New Roman" w:hAnsi="Times New Roman" w:cs="Times New Roman"/>
          <w:lang w:val="en-US"/>
        </w:rPr>
        <w:t>MSBuild</w:t>
      </w:r>
      <w:r w:rsidRPr="00146ADC">
        <w:rPr>
          <w:rFonts w:ascii="Times New Roman" w:hAnsi="Times New Roman" w:cs="Times New Roman"/>
        </w:rPr>
        <w:t>.</w:t>
      </w:r>
    </w:p>
    <w:p w14:paraId="5786701D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07324C7B" w14:textId="244744CD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146ADC">
        <w:rPr>
          <w:rFonts w:ascii="Times New Roman" w:hAnsi="Times New Roman" w:cs="Times New Roman"/>
          <w:lang w:val="en-US"/>
        </w:rPr>
        <w:t>CompileProject(</w:t>
      </w:r>
      <w:proofErr w:type="gramEnd"/>
      <w:r w:rsidRPr="00146ADC">
        <w:rPr>
          <w:rFonts w:ascii="Times New Roman" w:hAnsi="Times New Roman" w:cs="Times New Roman"/>
          <w:lang w:val="en-US"/>
        </w:rPr>
        <w:t>) {</w:t>
      </w:r>
    </w:p>
    <w:p w14:paraId="2FACC88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(</w:t>
      </w:r>
      <w:proofErr w:type="gramEnd"/>
      <w:r w:rsidRPr="00146ADC">
        <w:rPr>
          <w:rFonts w:ascii="Times New Roman" w:hAnsi="Times New Roman" w:cs="Times New Roman"/>
          <w:lang w:val="en-US"/>
        </w:rPr>
        <w:t>"Компиляция проекта...");</w:t>
      </w:r>
    </w:p>
    <w:p w14:paraId="280B3662" w14:textId="2F2C855F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ProcessStartInfo processInfo = new </w:t>
      </w:r>
      <w:proofErr w:type="gramStart"/>
      <w:r w:rsidRPr="00146ADC">
        <w:rPr>
          <w:rFonts w:ascii="Times New Roman" w:hAnsi="Times New Roman" w:cs="Times New Roman"/>
          <w:lang w:val="en-US"/>
        </w:rPr>
        <w:t>ProcessStartInfo{ FileName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 = "msbuild.exe",</w:t>
      </w:r>
    </w:p>
    <w:p w14:paraId="5B3C5358" w14:textId="3634C95A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Arguments = Path.Combine(SourceDirectory, "MyGame.sln") + " /</w:t>
      </w:r>
      <w:proofErr w:type="gramStart"/>
      <w:r w:rsidRPr="00146ADC">
        <w:rPr>
          <w:rFonts w:ascii="Times New Roman" w:hAnsi="Times New Roman" w:cs="Times New Roman"/>
          <w:lang w:val="en-US"/>
        </w:rPr>
        <w:t>p:Configuration</w:t>
      </w:r>
      <w:proofErr w:type="gramEnd"/>
      <w:r w:rsidRPr="00146ADC">
        <w:rPr>
          <w:rFonts w:ascii="Times New Roman" w:hAnsi="Times New Roman" w:cs="Times New Roman"/>
          <w:lang w:val="en-US"/>
        </w:rPr>
        <w:t>=Release"  };</w:t>
      </w:r>
    </w:p>
    <w:p w14:paraId="1DC439A6" w14:textId="6CFB4BAA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Process compilerProcess = new </w:t>
      </w:r>
      <w:proofErr w:type="gramStart"/>
      <w:r w:rsidRPr="00146ADC">
        <w:rPr>
          <w:rFonts w:ascii="Times New Roman" w:hAnsi="Times New Roman" w:cs="Times New Roman"/>
          <w:lang w:val="en-US"/>
        </w:rPr>
        <w:t>Process  {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                StartInfo = processInfo  };</w:t>
      </w:r>
    </w:p>
    <w:p w14:paraId="0BE4618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compilerProcess.Start();</w:t>
      </w:r>
    </w:p>
    <w:p w14:paraId="537D87A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compilerProcess.WaitForExit();</w:t>
      </w:r>
    </w:p>
    <w:p w14:paraId="7751D1BF" w14:textId="20607E2F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(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"Компиляция проекта завершена.");      </w:t>
      </w:r>
      <w:r w:rsidRPr="000447AB">
        <w:rPr>
          <w:rFonts w:ascii="Times New Roman" w:hAnsi="Times New Roman" w:cs="Times New Roman"/>
          <w:lang w:val="en-US"/>
        </w:rPr>
        <w:t>}</w:t>
      </w:r>
    </w:p>
    <w:p w14:paraId="18E8754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</w:rPr>
        <w:t>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28E856C0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Копирует необходимые файлы в выходную директорию.</w:t>
      </w:r>
    </w:p>
    <w:p w14:paraId="7454C66F" w14:textId="77777777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0447AB">
        <w:rPr>
          <w:rFonts w:ascii="Times New Roman" w:hAnsi="Times New Roman" w:cs="Times New Roman"/>
          <w:lang w:val="en-US"/>
        </w:rPr>
        <w:t>/// &lt;/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0447AB">
        <w:rPr>
          <w:rFonts w:ascii="Times New Roman" w:hAnsi="Times New Roman" w:cs="Times New Roman"/>
          <w:lang w:val="en-US"/>
        </w:rPr>
        <w:t>&gt;</w:t>
      </w:r>
    </w:p>
    <w:p w14:paraId="7FBA334A" w14:textId="6A2A9BCE" w:rsidR="00146ADC" w:rsidRPr="003845B9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private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void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146ADC">
        <w:rPr>
          <w:rFonts w:ascii="Times New Roman" w:hAnsi="Times New Roman" w:cs="Times New Roman"/>
          <w:lang w:val="en-US"/>
        </w:rPr>
        <w:t>CopyRequiredFiles</w:t>
      </w:r>
      <w:r w:rsidRPr="003845B9">
        <w:rPr>
          <w:rFonts w:ascii="Times New Roman" w:hAnsi="Times New Roman" w:cs="Times New Roman"/>
          <w:lang w:val="en-US"/>
        </w:rPr>
        <w:t>(</w:t>
      </w:r>
      <w:proofErr w:type="gramEnd"/>
      <w:r w:rsidRPr="003845B9">
        <w:rPr>
          <w:rFonts w:ascii="Times New Roman" w:hAnsi="Times New Roman" w:cs="Times New Roman"/>
          <w:lang w:val="en-US"/>
        </w:rPr>
        <w:t>)        {</w:t>
      </w:r>
    </w:p>
    <w:p w14:paraId="57C1FDBA" w14:textId="2B138D03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</w:t>
      </w:r>
      <w:r w:rsidRPr="003845B9">
        <w:rPr>
          <w:rFonts w:ascii="Times New Roman" w:hAnsi="Times New Roman" w:cs="Times New Roman"/>
          <w:lang w:val="en-US"/>
        </w:rPr>
        <w:t>(</w:t>
      </w:r>
      <w:proofErr w:type="gramEnd"/>
      <w:r w:rsidRPr="003845B9">
        <w:rPr>
          <w:rFonts w:ascii="Times New Roman" w:hAnsi="Times New Roman" w:cs="Times New Roman"/>
          <w:lang w:val="en-US"/>
        </w:rPr>
        <w:t>"</w:t>
      </w:r>
      <w:r w:rsidRPr="00146ADC">
        <w:rPr>
          <w:rFonts w:ascii="Times New Roman" w:hAnsi="Times New Roman" w:cs="Times New Roman"/>
        </w:rPr>
        <w:t>Копирование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146ADC">
        <w:rPr>
          <w:rFonts w:ascii="Times New Roman" w:hAnsi="Times New Roman" w:cs="Times New Roman"/>
        </w:rPr>
        <w:t>необходимых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146ADC">
        <w:rPr>
          <w:rFonts w:ascii="Times New Roman" w:hAnsi="Times New Roman" w:cs="Times New Roman"/>
        </w:rPr>
        <w:t>файлов</w:t>
      </w:r>
      <w:r w:rsidRPr="003845B9">
        <w:rPr>
          <w:rFonts w:ascii="Times New Roman" w:hAnsi="Times New Roman" w:cs="Times New Roman"/>
          <w:lang w:val="en-US"/>
        </w:rPr>
        <w:t xml:space="preserve">..."); </w:t>
      </w:r>
      <w:r w:rsidRPr="00146ADC">
        <w:rPr>
          <w:rFonts w:ascii="Times New Roman" w:hAnsi="Times New Roman" w:cs="Times New Roman"/>
          <w:lang w:val="en-US"/>
        </w:rPr>
        <w:t>string binFolder =</w:t>
      </w:r>
      <w:r w:rsidR="003845B9">
        <w:rPr>
          <w:rFonts w:ascii="Times New Roman" w:hAnsi="Times New Roman" w:cs="Times New Roman"/>
          <w:lang w:val="en-US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Path.Combine(SourceDirectory, "bin", "Release");            string[] filesToCopy = Directory.GetFiles(binFolder, "*.*", SearchOption.AllDirectories);</w:t>
      </w:r>
    </w:p>
    <w:p w14:paraId="66DB034A" w14:textId="1BED1215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foreach (string file in </w:t>
      </w:r>
      <w:proofErr w:type="gramStart"/>
      <w:r w:rsidRPr="00146ADC">
        <w:rPr>
          <w:rFonts w:ascii="Times New Roman" w:hAnsi="Times New Roman" w:cs="Times New Roman"/>
          <w:lang w:val="en-US"/>
        </w:rPr>
        <w:t>filesToCopy){</w:t>
      </w:r>
      <w:proofErr w:type="gramEnd"/>
    </w:p>
    <w:p w14:paraId="7B1A107C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    string destinationPath = Path.Combine(OutputDirectory, Path.GetFileName(file));</w:t>
      </w:r>
    </w:p>
    <w:p w14:paraId="1F1671CF" w14:textId="37ED421A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>File.Copy(file, destinationPath, true</w:t>
      </w:r>
      <w:proofErr w:type="gramStart"/>
      <w:r w:rsidRPr="00146ADC">
        <w:rPr>
          <w:rFonts w:ascii="Times New Roman" w:hAnsi="Times New Roman" w:cs="Times New Roman"/>
          <w:lang w:val="en-US"/>
        </w:rPr>
        <w:t xml:space="preserve">);   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   }</w:t>
      </w:r>
    </w:p>
    <w:p w14:paraId="6A6A9688" w14:textId="3A5C98BA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</w:t>
      </w:r>
      <w:r w:rsidRPr="00146ADC">
        <w:rPr>
          <w:rFonts w:ascii="Times New Roman" w:hAnsi="Times New Roman" w:cs="Times New Roman"/>
        </w:rPr>
        <w:t>(</w:t>
      </w:r>
      <w:proofErr w:type="gramEnd"/>
      <w:r w:rsidRPr="00146ADC">
        <w:rPr>
          <w:rFonts w:ascii="Times New Roman" w:hAnsi="Times New Roman" w:cs="Times New Roman"/>
        </w:rPr>
        <w:t>"Копирование необходимых файлов завершено.");        }</w:t>
      </w:r>
    </w:p>
    <w:p w14:paraId="161DD1E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4E6D985E" w14:textId="5ECEFE46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/// Архивирует собранный проект в </w:t>
      </w:r>
      <w:r w:rsidRPr="00146ADC">
        <w:rPr>
          <w:rFonts w:ascii="Times New Roman" w:hAnsi="Times New Roman" w:cs="Times New Roman"/>
          <w:lang w:val="en-US"/>
        </w:rPr>
        <w:t>ZIP</w:t>
      </w:r>
      <w:r w:rsidRPr="00146ADC">
        <w:rPr>
          <w:rFonts w:ascii="Times New Roman" w:hAnsi="Times New Roman" w:cs="Times New Roman"/>
        </w:rPr>
        <w:t xml:space="preserve">-файл.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5835AC88" w14:textId="18BD89CF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146ADC">
        <w:rPr>
          <w:rFonts w:ascii="Times New Roman" w:hAnsi="Times New Roman" w:cs="Times New Roman"/>
          <w:lang w:val="en-US"/>
        </w:rPr>
        <w:t>ArchiveProject(</w:t>
      </w:r>
      <w:proofErr w:type="gramEnd"/>
      <w:r w:rsidRPr="00146ADC">
        <w:rPr>
          <w:rFonts w:ascii="Times New Roman" w:hAnsi="Times New Roman" w:cs="Times New Roman"/>
          <w:lang w:val="en-US"/>
        </w:rPr>
        <w:t>) {</w:t>
      </w:r>
    </w:p>
    <w:p w14:paraId="1AA34238" w14:textId="61276DD8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(</w:t>
      </w:r>
      <w:proofErr w:type="gramEnd"/>
      <w:r w:rsidRPr="00146ADC">
        <w:rPr>
          <w:rFonts w:ascii="Times New Roman" w:hAnsi="Times New Roman" w:cs="Times New Roman"/>
          <w:lang w:val="en-US"/>
        </w:rPr>
        <w:t>"Архивация проекта...");            ZipFile.CreateFromDirectory(OutputDirectory, Path.Combine(OutputDirectory, "MyGame.zip"));</w:t>
      </w:r>
    </w:p>
    <w:p w14:paraId="220DF8DA" w14:textId="6826AB2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</w:t>
      </w:r>
      <w:r w:rsidRPr="00146ADC">
        <w:rPr>
          <w:rFonts w:ascii="Times New Roman" w:hAnsi="Times New Roman" w:cs="Times New Roman"/>
        </w:rPr>
        <w:t>(</w:t>
      </w:r>
      <w:proofErr w:type="gramEnd"/>
      <w:r w:rsidRPr="00146ADC">
        <w:rPr>
          <w:rFonts w:ascii="Times New Roman" w:hAnsi="Times New Roman" w:cs="Times New Roman"/>
        </w:rPr>
        <w:t>"Архивация проекта завершена.");        }</w:t>
      </w:r>
    </w:p>
    <w:p w14:paraId="0D1075B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146ADC">
        <w:rPr>
          <w:rFonts w:ascii="Times New Roman" w:hAnsi="Times New Roman" w:cs="Times New Roman"/>
        </w:rPr>
        <w:t>&gt;</w:t>
      </w:r>
    </w:p>
    <w:p w14:paraId="4B8017D6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</w:rPr>
        <w:t xml:space="preserve">        /// Выводит сообщение в журнал сборки.</w:t>
      </w:r>
    </w:p>
    <w:p w14:paraId="0C1F555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</w:rPr>
        <w:t xml:space="preserve">    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2919DA53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/// &lt;param name="message"&gt;Сообщение для </w:t>
      </w:r>
      <w:proofErr w:type="gramStart"/>
      <w:r w:rsidRPr="00146ADC">
        <w:rPr>
          <w:rFonts w:ascii="Times New Roman" w:hAnsi="Times New Roman" w:cs="Times New Roman"/>
          <w:lang w:val="en-US"/>
        </w:rPr>
        <w:t>логирования.&lt;</w:t>
      </w:r>
      <w:proofErr w:type="gramEnd"/>
      <w:r w:rsidRPr="00146ADC">
        <w:rPr>
          <w:rFonts w:ascii="Times New Roman" w:hAnsi="Times New Roman" w:cs="Times New Roman"/>
          <w:lang w:val="en-US"/>
        </w:rPr>
        <w:t>/param&gt;</w:t>
      </w:r>
    </w:p>
    <w:p w14:paraId="4A289D09" w14:textId="3310A10C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146ADC">
        <w:rPr>
          <w:rFonts w:ascii="Times New Roman" w:hAnsi="Times New Roman" w:cs="Times New Roman"/>
          <w:lang w:val="en-US"/>
        </w:rPr>
        <w:t>LogMessage(</w:t>
      </w:r>
      <w:proofErr w:type="gramEnd"/>
      <w:r w:rsidRPr="00146ADC">
        <w:rPr>
          <w:rFonts w:ascii="Times New Roman" w:hAnsi="Times New Roman" w:cs="Times New Roman"/>
          <w:lang w:val="en-US"/>
        </w:rPr>
        <w:t>string message)     {            Console.WriteLine(message);</w:t>
      </w:r>
    </w:p>
    <w:p w14:paraId="629ADB39" w14:textId="1FFF0A40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r w:rsidRPr="000447AB">
        <w:rPr>
          <w:rFonts w:ascii="Times New Roman" w:hAnsi="Times New Roman" w:cs="Times New Roman"/>
        </w:rPr>
        <w:t>}    }</w:t>
      </w:r>
    </w:p>
    <w:p w14:paraId="458DB64E" w14:textId="77777777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</w:rPr>
        <w:t xml:space="preserve">    /// &lt;</w:t>
      </w:r>
      <w:r w:rsidRPr="00146ADC">
        <w:rPr>
          <w:rFonts w:ascii="Times New Roman" w:hAnsi="Times New Roman" w:cs="Times New Roman"/>
          <w:lang w:val="en-US"/>
        </w:rPr>
        <w:t>summary</w:t>
      </w:r>
      <w:r w:rsidRPr="000447AB">
        <w:rPr>
          <w:rFonts w:ascii="Times New Roman" w:hAnsi="Times New Roman" w:cs="Times New Roman"/>
        </w:rPr>
        <w:t>&gt;</w:t>
      </w:r>
    </w:p>
    <w:p w14:paraId="68979D15" w14:textId="77777777" w:rsidR="00146ADC" w:rsidRPr="000447AB" w:rsidRDefault="00146ADC" w:rsidP="00146ADC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</w:rPr>
        <w:t xml:space="preserve">    /// Точка входа в программу сборки игры.</w:t>
      </w:r>
    </w:p>
    <w:p w14:paraId="1B722B2A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</w:t>
      </w:r>
      <w:r w:rsidRPr="00146ADC">
        <w:rPr>
          <w:rFonts w:ascii="Times New Roman" w:hAnsi="Times New Roman" w:cs="Times New Roman"/>
          <w:lang w:val="en-US"/>
        </w:rPr>
        <w:t>/// &lt;/summary&gt;</w:t>
      </w:r>
    </w:p>
    <w:p w14:paraId="2D7F4E79" w14:textId="666D7013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class </w:t>
      </w:r>
      <w:proofErr w:type="gramStart"/>
      <w:r w:rsidRPr="00146ADC">
        <w:rPr>
          <w:rFonts w:ascii="Times New Roman" w:hAnsi="Times New Roman" w:cs="Times New Roman"/>
          <w:lang w:val="en-US"/>
        </w:rPr>
        <w:t>Program  {</w:t>
      </w:r>
      <w:proofErr w:type="gramEnd"/>
    </w:p>
    <w:p w14:paraId="07F233D4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static void Main(</w:t>
      </w:r>
      <w:proofErr w:type="gramStart"/>
      <w:r w:rsidRPr="00146ADC">
        <w:rPr>
          <w:rFonts w:ascii="Times New Roman" w:hAnsi="Times New Roman" w:cs="Times New Roman"/>
          <w:lang w:val="en-US"/>
        </w:rPr>
        <w:t>string[</w:t>
      </w:r>
      <w:proofErr w:type="gramEnd"/>
      <w:r w:rsidRPr="00146ADC">
        <w:rPr>
          <w:rFonts w:ascii="Times New Roman" w:hAnsi="Times New Roman" w:cs="Times New Roman"/>
          <w:lang w:val="en-US"/>
        </w:rPr>
        <w:t>] args)</w:t>
      </w:r>
    </w:p>
    <w:p w14:paraId="2EA8EDC8" w14:textId="0F716A76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</w:t>
      </w:r>
      <w:proofErr w:type="gramStart"/>
      <w:r w:rsidRPr="00146ADC">
        <w:rPr>
          <w:rFonts w:ascii="Times New Roman" w:hAnsi="Times New Roman" w:cs="Times New Roman"/>
          <w:lang w:val="en-US"/>
        </w:rPr>
        <w:t xml:space="preserve">{  </w:t>
      </w:r>
      <w:proofErr w:type="gramEnd"/>
      <w:r w:rsidRPr="00146ADC">
        <w:rPr>
          <w:rFonts w:ascii="Times New Roman" w:hAnsi="Times New Roman" w:cs="Times New Roman"/>
          <w:lang w:val="en-US"/>
        </w:rPr>
        <w:t xml:space="preserve">          string sourceDir = @"C:\\Projects\\MyGame\\Source";</w:t>
      </w:r>
    </w:p>
    <w:p w14:paraId="21B6E38E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string outputDir = @"C:\\Projects\\MyGame\\Output";</w:t>
      </w:r>
    </w:p>
    <w:p w14:paraId="00448685" w14:textId="2517023E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string executableName = MyGame.exe";</w:t>
      </w:r>
    </w:p>
    <w:p w14:paraId="16CED797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BuildManager buildManager = new </w:t>
      </w:r>
      <w:proofErr w:type="gramStart"/>
      <w:r w:rsidRPr="00146ADC">
        <w:rPr>
          <w:rFonts w:ascii="Times New Roman" w:hAnsi="Times New Roman" w:cs="Times New Roman"/>
          <w:lang w:val="en-US"/>
        </w:rPr>
        <w:t>BuildManager(</w:t>
      </w:r>
      <w:proofErr w:type="gramEnd"/>
      <w:r w:rsidRPr="00146ADC">
        <w:rPr>
          <w:rFonts w:ascii="Times New Roman" w:hAnsi="Times New Roman" w:cs="Times New Roman"/>
          <w:lang w:val="en-US"/>
        </w:rPr>
        <w:t>sourceDir, outputDir, executableName);</w:t>
      </w:r>
    </w:p>
    <w:p w14:paraId="18318BA8" w14:textId="77777777" w:rsidR="00146ADC" w:rsidRP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    buildManager.BuildProject();</w:t>
      </w:r>
    </w:p>
    <w:p w14:paraId="43D31FD0" w14:textId="281569D5" w:rsidR="00146ADC" w:rsidRDefault="00146ADC" w:rsidP="00146AD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46ADC">
        <w:rPr>
          <w:rFonts w:ascii="Times New Roman" w:hAnsi="Times New Roman" w:cs="Times New Roman"/>
          <w:lang w:val="en-US"/>
        </w:rPr>
        <w:t xml:space="preserve">        }    }</w:t>
      </w:r>
      <w:r w:rsidR="003845B9">
        <w:rPr>
          <w:rFonts w:ascii="Times New Roman" w:hAnsi="Times New Roman" w:cs="Times New Roman"/>
          <w:lang w:val="en-US"/>
        </w:rPr>
        <w:t xml:space="preserve"> </w:t>
      </w:r>
      <w:r w:rsidRPr="00146ADC">
        <w:rPr>
          <w:rFonts w:ascii="Times New Roman" w:hAnsi="Times New Roman" w:cs="Times New Roman"/>
          <w:lang w:val="en-US"/>
        </w:rPr>
        <w:t>}</w:t>
      </w:r>
    </w:p>
    <w:p w14:paraId="5889DDA1" w14:textId="5B62E420" w:rsidR="003845B9" w:rsidRPr="003845B9" w:rsidRDefault="003845B9" w:rsidP="00146ADC">
      <w:pPr>
        <w:spacing w:after="0" w:line="240" w:lineRule="auto"/>
        <w:rPr>
          <w:rFonts w:ascii="Times New Roman" w:hAnsi="Times New Roman" w:cs="Times New Roman"/>
          <w:b/>
          <w:bCs/>
          <w:lang w:val="en-US"/>
        </w:rPr>
      </w:pPr>
      <w:r w:rsidRPr="000447AB">
        <w:rPr>
          <w:rFonts w:ascii="Times New Roman" w:hAnsi="Times New Roman" w:cs="Times New Roman"/>
          <w:b/>
          <w:bCs/>
          <w:lang w:val="en-US"/>
        </w:rPr>
        <w:lastRenderedPageBreak/>
        <w:t>//</w:t>
      </w:r>
      <w:r w:rsidRPr="003845B9">
        <w:rPr>
          <w:rFonts w:ascii="Times New Roman" w:hAnsi="Times New Roman" w:cs="Times New Roman"/>
          <w:b/>
          <w:bCs/>
          <w:lang w:val="en-US"/>
        </w:rPr>
        <w:t>Project management.cs</w:t>
      </w:r>
    </w:p>
    <w:p w14:paraId="0757204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>using System;</w:t>
      </w:r>
    </w:p>
    <w:p w14:paraId="090405C1" w14:textId="54B08173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using </w:t>
      </w:r>
      <w:proofErr w:type="gramStart"/>
      <w:r w:rsidRPr="003845B9">
        <w:rPr>
          <w:rFonts w:ascii="Times New Roman" w:hAnsi="Times New Roman" w:cs="Times New Roman"/>
          <w:lang w:val="en-US"/>
        </w:rPr>
        <w:t>System.Collections.Generic</w:t>
      </w:r>
      <w:proofErr w:type="gramEnd"/>
      <w:r w:rsidRPr="003845B9">
        <w:rPr>
          <w:rFonts w:ascii="Times New Roman" w:hAnsi="Times New Roman" w:cs="Times New Roman"/>
          <w:lang w:val="en-US"/>
        </w:rPr>
        <w:t>;</w:t>
      </w:r>
    </w:p>
    <w:p w14:paraId="6D75E55F" w14:textId="1263020E" w:rsidR="003845B9" w:rsidRPr="000447AB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namespace </w:t>
      </w:r>
      <w:proofErr w:type="gramStart"/>
      <w:r w:rsidRPr="000447AB">
        <w:rPr>
          <w:rFonts w:ascii="Times New Roman" w:hAnsi="Times New Roman" w:cs="Times New Roman"/>
          <w:lang w:val="en-US"/>
        </w:rPr>
        <w:t>ProjectManagement{</w:t>
      </w:r>
      <w:proofErr w:type="gramEnd"/>
    </w:p>
    <w:p w14:paraId="5EED54D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    </w:t>
      </w:r>
      <w:r w:rsidRPr="003845B9">
        <w:rPr>
          <w:rFonts w:ascii="Times New Roman" w:hAnsi="Times New Roman" w:cs="Times New Roman"/>
        </w:rPr>
        <w:t>/// &lt;summary&gt;</w:t>
      </w:r>
    </w:p>
    <w:p w14:paraId="51DC822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/// Представляет проект, содержащий задачи и ресурсы.</w:t>
      </w:r>
    </w:p>
    <w:p w14:paraId="137A58B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4C6483CC" w14:textId="4FB9E610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public class </w:t>
      </w:r>
      <w:proofErr w:type="gramStart"/>
      <w:r w:rsidRPr="003845B9">
        <w:rPr>
          <w:rFonts w:ascii="Times New Roman" w:hAnsi="Times New Roman" w:cs="Times New Roman"/>
          <w:lang w:val="en-US"/>
        </w:rPr>
        <w:t>Project{</w:t>
      </w:r>
      <w:proofErr w:type="gramEnd"/>
    </w:p>
    <w:p w14:paraId="4720FDD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Guid Id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57B77EB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ing Nam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3586241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ing Description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7623D48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DateTime StartDat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579E46F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DateTime EndDat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6E165E6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List&lt;Task&gt; Tasks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026AAD05" w14:textId="25B06720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List&lt;Resource&gt; Resources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        /// &lt;summary&gt;</w:t>
      </w:r>
    </w:p>
    <w:p w14:paraId="517C4805" w14:textId="77777777" w:rsidR="003845B9" w:rsidRPr="000447AB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0447AB">
        <w:rPr>
          <w:rFonts w:ascii="Times New Roman" w:hAnsi="Times New Roman" w:cs="Times New Roman"/>
          <w:lang w:val="en-US"/>
        </w:rPr>
        <w:t xml:space="preserve">/// </w:t>
      </w:r>
      <w:r w:rsidRPr="003845B9">
        <w:rPr>
          <w:rFonts w:ascii="Times New Roman" w:hAnsi="Times New Roman" w:cs="Times New Roman"/>
        </w:rPr>
        <w:t>Создаёт</w:t>
      </w:r>
      <w:r w:rsidRPr="000447AB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новый</w:t>
      </w:r>
      <w:r w:rsidRPr="000447AB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проект</w:t>
      </w:r>
      <w:r w:rsidRPr="000447AB">
        <w:rPr>
          <w:rFonts w:ascii="Times New Roman" w:hAnsi="Times New Roman" w:cs="Times New Roman"/>
          <w:lang w:val="en-US"/>
        </w:rPr>
        <w:t>.</w:t>
      </w:r>
    </w:p>
    <w:p w14:paraId="27E3D24B" w14:textId="77777777" w:rsidR="003845B9" w:rsidRPr="000447AB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367AEDCE" w14:textId="5F891FA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</w:t>
      </w:r>
      <w:proofErr w:type="gramStart"/>
      <w:r w:rsidRPr="003845B9">
        <w:rPr>
          <w:rFonts w:ascii="Times New Roman" w:hAnsi="Times New Roman" w:cs="Times New Roman"/>
          <w:lang w:val="en-US"/>
        </w:rPr>
        <w:t>Project(</w:t>
      </w:r>
      <w:proofErr w:type="gramEnd"/>
      <w:r w:rsidRPr="003845B9">
        <w:rPr>
          <w:rFonts w:ascii="Times New Roman" w:hAnsi="Times New Roman" w:cs="Times New Roman"/>
          <w:lang w:val="en-US"/>
        </w:rPr>
        <w:t>string name, string description, DateTime startDate, DateTime endDate){</w:t>
      </w:r>
    </w:p>
    <w:p w14:paraId="2501CD5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Id = Guid.NewGuid();</w:t>
      </w:r>
    </w:p>
    <w:p w14:paraId="512EF30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Name = name;</w:t>
      </w:r>
    </w:p>
    <w:p w14:paraId="112DE90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Description = description;</w:t>
      </w:r>
    </w:p>
    <w:p w14:paraId="2952503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StartDate = startDate;</w:t>
      </w:r>
    </w:p>
    <w:p w14:paraId="55DC4C8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EndDate = endDate;</w:t>
      </w:r>
    </w:p>
    <w:p w14:paraId="7F70F59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Tasks = new List&lt;Task</w:t>
      </w:r>
      <w:proofErr w:type="gramStart"/>
      <w:r w:rsidRPr="003845B9">
        <w:rPr>
          <w:rFonts w:ascii="Times New Roman" w:hAnsi="Times New Roman" w:cs="Times New Roman"/>
          <w:lang w:val="en-US"/>
        </w:rPr>
        <w:t>&gt;(</w:t>
      </w:r>
      <w:proofErr w:type="gramEnd"/>
      <w:r w:rsidRPr="003845B9">
        <w:rPr>
          <w:rFonts w:ascii="Times New Roman" w:hAnsi="Times New Roman" w:cs="Times New Roman"/>
          <w:lang w:val="en-US"/>
        </w:rPr>
        <w:t>);</w:t>
      </w:r>
    </w:p>
    <w:p w14:paraId="103569D3" w14:textId="2D1069CA" w:rsidR="003845B9" w:rsidRPr="000447AB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Resources = new List&lt;Resource</w:t>
      </w:r>
      <w:proofErr w:type="gramStart"/>
      <w:r w:rsidRPr="003845B9">
        <w:rPr>
          <w:rFonts w:ascii="Times New Roman" w:hAnsi="Times New Roman" w:cs="Times New Roman"/>
          <w:lang w:val="en-US"/>
        </w:rPr>
        <w:t>&gt;(</w:t>
      </w:r>
      <w:proofErr w:type="gramEnd"/>
      <w:r w:rsidRPr="003845B9">
        <w:rPr>
          <w:rFonts w:ascii="Times New Roman" w:hAnsi="Times New Roman" w:cs="Times New Roman"/>
          <w:lang w:val="en-US"/>
        </w:rPr>
        <w:t>);</w:t>
      </w:r>
      <w:r w:rsidRPr="000447AB">
        <w:rPr>
          <w:rFonts w:ascii="Times New Roman" w:hAnsi="Times New Roman" w:cs="Times New Roman"/>
          <w:lang w:val="en-US"/>
        </w:rPr>
        <w:t>}</w:t>
      </w:r>
    </w:p>
    <w:p w14:paraId="6C29849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summary&gt;</w:t>
      </w:r>
    </w:p>
    <w:p w14:paraId="0FD1676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Добавляет задачу в проект.</w:t>
      </w:r>
    </w:p>
    <w:p w14:paraId="6F77E74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2F6119FE" w14:textId="79ABA17F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3845B9">
        <w:rPr>
          <w:rFonts w:ascii="Times New Roman" w:hAnsi="Times New Roman" w:cs="Times New Roman"/>
          <w:lang w:val="en-US"/>
        </w:rPr>
        <w:t>AddTask(</w:t>
      </w:r>
      <w:proofErr w:type="gramEnd"/>
      <w:r w:rsidRPr="003845B9">
        <w:rPr>
          <w:rFonts w:ascii="Times New Roman" w:hAnsi="Times New Roman" w:cs="Times New Roman"/>
          <w:lang w:val="en-US"/>
        </w:rPr>
        <w:t>Task task)        {</w:t>
      </w:r>
    </w:p>
    <w:p w14:paraId="3B2EE5D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Tasks.Add(task);</w:t>
      </w:r>
    </w:p>
    <w:p w14:paraId="3D04DE7E" w14:textId="69B73F33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}</w:t>
      </w:r>
    </w:p>
    <w:p w14:paraId="7ED84AD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&lt;summary&gt;</w:t>
      </w:r>
    </w:p>
    <w:p w14:paraId="4ABBBD0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Добавляет ресурс в проект.</w:t>
      </w:r>
    </w:p>
    <w:p w14:paraId="1F4F5B8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75EF3E7A" w14:textId="129D205A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3845B9">
        <w:rPr>
          <w:rFonts w:ascii="Times New Roman" w:hAnsi="Times New Roman" w:cs="Times New Roman"/>
          <w:lang w:val="en-US"/>
        </w:rPr>
        <w:t>AddResource(</w:t>
      </w:r>
      <w:proofErr w:type="gramEnd"/>
      <w:r w:rsidRPr="003845B9">
        <w:rPr>
          <w:rFonts w:ascii="Times New Roman" w:hAnsi="Times New Roman" w:cs="Times New Roman"/>
          <w:lang w:val="en-US"/>
        </w:rPr>
        <w:t>Resource resource){</w:t>
      </w:r>
    </w:p>
    <w:p w14:paraId="697ECF8C" w14:textId="4D1E43F2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Resources.Add(resource);}</w:t>
      </w:r>
    </w:p>
    <w:p w14:paraId="40ED1DC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639D298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</w:t>
      </w:r>
      <w:r w:rsidRPr="003845B9">
        <w:rPr>
          <w:rFonts w:ascii="Times New Roman" w:hAnsi="Times New Roman" w:cs="Times New Roman"/>
        </w:rPr>
        <w:t>Назначает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ресурс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на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задачу</w:t>
      </w:r>
      <w:r w:rsidRPr="003845B9">
        <w:rPr>
          <w:rFonts w:ascii="Times New Roman" w:hAnsi="Times New Roman" w:cs="Times New Roman"/>
          <w:lang w:val="en-US"/>
        </w:rPr>
        <w:t>.</w:t>
      </w:r>
    </w:p>
    <w:p w14:paraId="1F4FC52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3B28CAB0" w14:textId="6C846519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3845B9">
        <w:rPr>
          <w:rFonts w:ascii="Times New Roman" w:hAnsi="Times New Roman" w:cs="Times New Roman"/>
          <w:lang w:val="en-US"/>
        </w:rPr>
        <w:t>AssignResourceToTask(</w:t>
      </w:r>
      <w:proofErr w:type="gramEnd"/>
      <w:r w:rsidRPr="003845B9">
        <w:rPr>
          <w:rFonts w:ascii="Times New Roman" w:hAnsi="Times New Roman" w:cs="Times New Roman"/>
          <w:lang w:val="en-US"/>
        </w:rPr>
        <w:t>Resource resource, Task task){</w:t>
      </w:r>
    </w:p>
    <w:p w14:paraId="56525067" w14:textId="203D65D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if (Resources.Contains(resource) &amp;&amp; Tasks.Contains(task</w:t>
      </w:r>
      <w:proofErr w:type="gramStart"/>
      <w:r w:rsidRPr="003845B9">
        <w:rPr>
          <w:rFonts w:ascii="Times New Roman" w:hAnsi="Times New Roman" w:cs="Times New Roman"/>
          <w:lang w:val="en-US"/>
        </w:rPr>
        <w:t>)){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               task.AssignedResources.Add(resource);</w:t>
      </w:r>
    </w:p>
    <w:p w14:paraId="2F9DED11" w14:textId="4AF7E03D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} }</w:t>
      </w:r>
    </w:p>
    <w:p w14:paraId="06939033" w14:textId="40C4E40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override string </w:t>
      </w:r>
      <w:proofErr w:type="gramStart"/>
      <w:r w:rsidRPr="003845B9">
        <w:rPr>
          <w:rFonts w:ascii="Times New Roman" w:hAnsi="Times New Roman" w:cs="Times New Roman"/>
          <w:lang w:val="en-US"/>
        </w:rPr>
        <w:t>ToString(</w:t>
      </w:r>
      <w:proofErr w:type="gramEnd"/>
      <w:r w:rsidRPr="003845B9">
        <w:rPr>
          <w:rFonts w:ascii="Times New Roman" w:hAnsi="Times New Roman" w:cs="Times New Roman"/>
          <w:lang w:val="en-US"/>
        </w:rPr>
        <w:t>) {</w:t>
      </w:r>
    </w:p>
    <w:p w14:paraId="25D84D48" w14:textId="684CF5B3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return $"{Id}: {Name} ({StartDate} - {EndDate})</w:t>
      </w:r>
      <w:proofErr w:type="gramStart"/>
      <w:r w:rsidRPr="003845B9">
        <w:rPr>
          <w:rFonts w:ascii="Times New Roman" w:hAnsi="Times New Roman" w:cs="Times New Roman"/>
          <w:lang w:val="en-US"/>
        </w:rPr>
        <w:t>";  }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}</w:t>
      </w:r>
    </w:p>
    <w:p w14:paraId="76198D0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</w:t>
      </w:r>
      <w:r w:rsidRPr="003845B9">
        <w:rPr>
          <w:rFonts w:ascii="Times New Roman" w:hAnsi="Times New Roman" w:cs="Times New Roman"/>
        </w:rPr>
        <w:t>/// &lt;summary&gt;</w:t>
      </w:r>
    </w:p>
    <w:p w14:paraId="4D446FD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/// Представляет задачу в проекте.</w:t>
      </w:r>
    </w:p>
    <w:p w14:paraId="5583F97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4B3B4C2D" w14:textId="0C9208D9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public class </w:t>
      </w:r>
      <w:proofErr w:type="gramStart"/>
      <w:r w:rsidRPr="003845B9">
        <w:rPr>
          <w:rFonts w:ascii="Times New Roman" w:hAnsi="Times New Roman" w:cs="Times New Roman"/>
          <w:lang w:val="en-US"/>
        </w:rPr>
        <w:t>Task  {</w:t>
      </w:r>
      <w:proofErr w:type="gramEnd"/>
    </w:p>
    <w:p w14:paraId="3CE6363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Guid Id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66BA839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ing Nam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1C58219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ing Description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7C0E360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DateTime StartDat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483AF0D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DateTime EndDat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00DB24D9" w14:textId="596A250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List&lt;Resource&gt; AssignedResources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7221560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summary&gt;</w:t>
      </w:r>
    </w:p>
    <w:p w14:paraId="03EEF39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Создаёт новую задачу.</w:t>
      </w:r>
    </w:p>
    <w:p w14:paraId="01029B3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&lt;/summary&gt;</w:t>
      </w:r>
    </w:p>
    <w:p w14:paraId="00A07555" w14:textId="581B6039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 xml:space="preserve">public </w:t>
      </w:r>
      <w:proofErr w:type="gramStart"/>
      <w:r w:rsidRPr="003845B9">
        <w:rPr>
          <w:rFonts w:ascii="Times New Roman" w:hAnsi="Times New Roman" w:cs="Times New Roman"/>
          <w:lang w:val="en-US"/>
        </w:rPr>
        <w:t>Task(</w:t>
      </w:r>
      <w:proofErr w:type="gramEnd"/>
      <w:r w:rsidRPr="003845B9">
        <w:rPr>
          <w:rFonts w:ascii="Times New Roman" w:hAnsi="Times New Roman" w:cs="Times New Roman"/>
          <w:lang w:val="en-US"/>
        </w:rPr>
        <w:t>string name, string description, DateTime startDate, DateTime endDate)        {</w:t>
      </w:r>
    </w:p>
    <w:p w14:paraId="26C1E2A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Id = Guid.NewGuid();</w:t>
      </w:r>
    </w:p>
    <w:p w14:paraId="77219B1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Name = name;</w:t>
      </w:r>
    </w:p>
    <w:p w14:paraId="5F47354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Description = description;</w:t>
      </w:r>
    </w:p>
    <w:p w14:paraId="49D2DEE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StartDate = startDate;</w:t>
      </w:r>
    </w:p>
    <w:p w14:paraId="39BDE0B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EndDate = endDate;</w:t>
      </w:r>
    </w:p>
    <w:p w14:paraId="1D160B23" w14:textId="62DB5533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AssignedResources = new List&lt;Resource</w:t>
      </w:r>
      <w:proofErr w:type="gramStart"/>
      <w:r w:rsidRPr="003845B9">
        <w:rPr>
          <w:rFonts w:ascii="Times New Roman" w:hAnsi="Times New Roman" w:cs="Times New Roman"/>
          <w:lang w:val="en-US"/>
        </w:rPr>
        <w:t>&gt;(</w:t>
      </w:r>
      <w:proofErr w:type="gramEnd"/>
      <w:r w:rsidRPr="003845B9">
        <w:rPr>
          <w:rFonts w:ascii="Times New Roman" w:hAnsi="Times New Roman" w:cs="Times New Roman"/>
          <w:lang w:val="en-US"/>
        </w:rPr>
        <w:t>);  }</w:t>
      </w:r>
    </w:p>
    <w:p w14:paraId="6E87D8BA" w14:textId="686162D2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override string </w:t>
      </w:r>
      <w:proofErr w:type="gramStart"/>
      <w:r w:rsidRPr="003845B9">
        <w:rPr>
          <w:rFonts w:ascii="Times New Roman" w:hAnsi="Times New Roman" w:cs="Times New Roman"/>
          <w:lang w:val="en-US"/>
        </w:rPr>
        <w:t>ToString(</w:t>
      </w:r>
      <w:proofErr w:type="gramEnd"/>
      <w:r w:rsidRPr="003845B9">
        <w:rPr>
          <w:rFonts w:ascii="Times New Roman" w:hAnsi="Times New Roman" w:cs="Times New Roman"/>
          <w:lang w:val="en-US"/>
        </w:rPr>
        <w:t>) {</w:t>
      </w:r>
    </w:p>
    <w:p w14:paraId="1A63A19D" w14:textId="70DCF11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return $"{Id}: {Name} ({StartDate} - {EndDate})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";   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 } }</w:t>
      </w:r>
    </w:p>
    <w:p w14:paraId="7B3BC3C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</w:t>
      </w:r>
      <w:r w:rsidRPr="003845B9">
        <w:rPr>
          <w:rFonts w:ascii="Times New Roman" w:hAnsi="Times New Roman" w:cs="Times New Roman"/>
        </w:rPr>
        <w:t>/// &lt;summary&gt;</w:t>
      </w:r>
    </w:p>
    <w:p w14:paraId="3ED3590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/// Представляет ресурс, который может быть назначен на задачи.</w:t>
      </w:r>
    </w:p>
    <w:p w14:paraId="4D0C2FF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5861A1F1" w14:textId="1711E7D2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public class </w:t>
      </w:r>
      <w:proofErr w:type="gramStart"/>
      <w:r w:rsidRPr="003845B9">
        <w:rPr>
          <w:rFonts w:ascii="Times New Roman" w:hAnsi="Times New Roman" w:cs="Times New Roman"/>
          <w:lang w:val="en-US"/>
        </w:rPr>
        <w:t>Resource{</w:t>
      </w:r>
      <w:proofErr w:type="gramEnd"/>
    </w:p>
    <w:p w14:paraId="348E8A5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Guid Id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5B5E2C1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ing Nam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46CEF55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ing Rol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set; }</w:t>
      </w:r>
    </w:p>
    <w:p w14:paraId="0E0C0F7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7FB9B92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</w:t>
      </w:r>
      <w:r w:rsidRPr="003845B9">
        <w:rPr>
          <w:rFonts w:ascii="Times New Roman" w:hAnsi="Times New Roman" w:cs="Times New Roman"/>
        </w:rPr>
        <w:t>Создаёт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новый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ресурс</w:t>
      </w:r>
      <w:r w:rsidRPr="003845B9">
        <w:rPr>
          <w:rFonts w:ascii="Times New Roman" w:hAnsi="Times New Roman" w:cs="Times New Roman"/>
          <w:lang w:val="en-US"/>
        </w:rPr>
        <w:t>.</w:t>
      </w:r>
    </w:p>
    <w:p w14:paraId="1301934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22F319D2" w14:textId="749A6ED6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public </w:t>
      </w:r>
      <w:proofErr w:type="gramStart"/>
      <w:r w:rsidRPr="003845B9">
        <w:rPr>
          <w:rFonts w:ascii="Times New Roman" w:hAnsi="Times New Roman" w:cs="Times New Roman"/>
          <w:lang w:val="en-US"/>
        </w:rPr>
        <w:t>Resource(</w:t>
      </w:r>
      <w:proofErr w:type="gramEnd"/>
      <w:r w:rsidRPr="003845B9">
        <w:rPr>
          <w:rFonts w:ascii="Times New Roman" w:hAnsi="Times New Roman" w:cs="Times New Roman"/>
          <w:lang w:val="en-US"/>
        </w:rPr>
        <w:t>string name, string role){</w:t>
      </w:r>
    </w:p>
    <w:p w14:paraId="6332649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Id = Guid.NewGuid();</w:t>
      </w:r>
    </w:p>
    <w:p w14:paraId="1F49730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Name = name;</w:t>
      </w:r>
    </w:p>
    <w:p w14:paraId="0F3C2D19" w14:textId="6BC3596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Role = role</w:t>
      </w:r>
      <w:proofErr w:type="gramStart"/>
      <w:r w:rsidRPr="003845B9">
        <w:rPr>
          <w:rFonts w:ascii="Times New Roman" w:hAnsi="Times New Roman" w:cs="Times New Roman"/>
          <w:lang w:val="en-US"/>
        </w:rPr>
        <w:t>; }</w:t>
      </w:r>
      <w:proofErr w:type="gramEnd"/>
    </w:p>
    <w:p w14:paraId="56ED6537" w14:textId="33BC1F68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override string </w:t>
      </w:r>
      <w:proofErr w:type="gramStart"/>
      <w:r w:rsidRPr="003845B9">
        <w:rPr>
          <w:rFonts w:ascii="Times New Roman" w:hAnsi="Times New Roman" w:cs="Times New Roman"/>
          <w:lang w:val="en-US"/>
        </w:rPr>
        <w:t>ToString(</w:t>
      </w:r>
      <w:proofErr w:type="gramEnd"/>
      <w:r w:rsidRPr="003845B9">
        <w:rPr>
          <w:rFonts w:ascii="Times New Roman" w:hAnsi="Times New Roman" w:cs="Times New Roman"/>
          <w:lang w:val="en-US"/>
        </w:rPr>
        <w:t>)        {</w:t>
      </w:r>
    </w:p>
    <w:p w14:paraId="6C50DAB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return $"{Id}: {Name} ({Role})";</w:t>
      </w:r>
    </w:p>
    <w:p w14:paraId="67F01FB3" w14:textId="4BF558B0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}   }</w:t>
      </w:r>
    </w:p>
    <w:p w14:paraId="60C71B1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/// &lt;summary&gt;</w:t>
      </w:r>
    </w:p>
    <w:p w14:paraId="5167482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</w:t>
      </w:r>
      <w:r w:rsidRPr="003845B9">
        <w:rPr>
          <w:rFonts w:ascii="Times New Roman" w:hAnsi="Times New Roman" w:cs="Times New Roman"/>
        </w:rPr>
        <w:t>/// Точка входа в программу.</w:t>
      </w:r>
    </w:p>
    <w:p w14:paraId="0247E83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/// &lt;/summary&gt;</w:t>
      </w:r>
    </w:p>
    <w:p w14:paraId="35F2C9AC" w14:textId="3A54BCCC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</w:t>
      </w:r>
      <w:r w:rsidRPr="003845B9">
        <w:rPr>
          <w:rFonts w:ascii="Times New Roman" w:hAnsi="Times New Roman" w:cs="Times New Roman"/>
          <w:lang w:val="en-US"/>
        </w:rPr>
        <w:t xml:space="preserve">public class </w:t>
      </w:r>
      <w:proofErr w:type="gramStart"/>
      <w:r w:rsidRPr="003845B9">
        <w:rPr>
          <w:rFonts w:ascii="Times New Roman" w:hAnsi="Times New Roman" w:cs="Times New Roman"/>
          <w:lang w:val="en-US"/>
        </w:rPr>
        <w:t>Program  {</w:t>
      </w:r>
      <w:proofErr w:type="gramEnd"/>
    </w:p>
    <w:p w14:paraId="45C668BD" w14:textId="647E2643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atic void Main(</w:t>
      </w:r>
      <w:proofErr w:type="gramStart"/>
      <w:r w:rsidRPr="003845B9">
        <w:rPr>
          <w:rFonts w:ascii="Times New Roman" w:hAnsi="Times New Roman" w:cs="Times New Roman"/>
          <w:lang w:val="en-US"/>
        </w:rPr>
        <w:t>string[</w:t>
      </w:r>
      <w:proofErr w:type="gramEnd"/>
      <w:r w:rsidRPr="003845B9">
        <w:rPr>
          <w:rFonts w:ascii="Times New Roman" w:hAnsi="Times New Roman" w:cs="Times New Roman"/>
          <w:lang w:val="en-US"/>
        </w:rPr>
        <w:t>] args) {</w:t>
      </w:r>
    </w:p>
    <w:p w14:paraId="67ACE58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 </w:t>
      </w:r>
      <w:r w:rsidRPr="003845B9">
        <w:rPr>
          <w:rFonts w:ascii="Times New Roman" w:hAnsi="Times New Roman" w:cs="Times New Roman"/>
        </w:rPr>
        <w:t>Создаём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проект</w:t>
      </w:r>
    </w:p>
    <w:p w14:paraId="6EEDBE0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roject project = new </w:t>
      </w:r>
      <w:proofErr w:type="gramStart"/>
      <w:r w:rsidRPr="003845B9">
        <w:rPr>
          <w:rFonts w:ascii="Times New Roman" w:hAnsi="Times New Roman" w:cs="Times New Roman"/>
          <w:lang w:val="en-US"/>
        </w:rPr>
        <w:t>Project(</w:t>
      </w:r>
      <w:proofErr w:type="gramEnd"/>
    </w:p>
    <w:p w14:paraId="31A04B3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</w:t>
      </w:r>
      <w:r w:rsidRPr="003845B9">
        <w:rPr>
          <w:rFonts w:ascii="Times New Roman" w:hAnsi="Times New Roman" w:cs="Times New Roman"/>
        </w:rPr>
        <w:t>"Пример проекта",</w:t>
      </w:r>
    </w:p>
    <w:p w14:paraId="6D73599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    "Описание проекта",</w:t>
      </w:r>
    </w:p>
    <w:p w14:paraId="7D42094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    DateTime.Today,</w:t>
      </w:r>
    </w:p>
    <w:p w14:paraId="5CF85A86" w14:textId="3C02D8A0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DateTime.Today.AddDays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(30));            // </w:t>
      </w:r>
      <w:r w:rsidRPr="003845B9">
        <w:rPr>
          <w:rFonts w:ascii="Times New Roman" w:hAnsi="Times New Roman" w:cs="Times New Roman"/>
        </w:rPr>
        <w:t>Создаём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задачи</w:t>
      </w:r>
    </w:p>
    <w:p w14:paraId="3EB5AE2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Task task1 = new </w:t>
      </w:r>
      <w:proofErr w:type="gramStart"/>
      <w:r w:rsidRPr="003845B9">
        <w:rPr>
          <w:rFonts w:ascii="Times New Roman" w:hAnsi="Times New Roman" w:cs="Times New Roman"/>
          <w:lang w:val="en-US"/>
        </w:rPr>
        <w:t>Task(</w:t>
      </w:r>
      <w:proofErr w:type="gramEnd"/>
    </w:p>
    <w:p w14:paraId="5AE7087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</w:t>
      </w:r>
      <w:r w:rsidRPr="003845B9">
        <w:rPr>
          <w:rFonts w:ascii="Times New Roman" w:hAnsi="Times New Roman" w:cs="Times New Roman"/>
        </w:rPr>
        <w:t>"Задача 1",</w:t>
      </w:r>
    </w:p>
    <w:p w14:paraId="6C3C0E6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    "Описание задачи 1",</w:t>
      </w:r>
    </w:p>
    <w:p w14:paraId="57014B1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    DateTime.Today,</w:t>
      </w:r>
    </w:p>
    <w:p w14:paraId="67AAFB9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lastRenderedPageBreak/>
        <w:t xml:space="preserve">    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DateTime.Today.AddDays</w:t>
      </w:r>
      <w:proofErr w:type="gramEnd"/>
      <w:r w:rsidRPr="003845B9">
        <w:rPr>
          <w:rFonts w:ascii="Times New Roman" w:hAnsi="Times New Roman" w:cs="Times New Roman"/>
          <w:lang w:val="en-US"/>
        </w:rPr>
        <w:t>(10));</w:t>
      </w:r>
    </w:p>
    <w:p w14:paraId="25828CD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C62352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Task task2 = new </w:t>
      </w:r>
      <w:proofErr w:type="gramStart"/>
      <w:r w:rsidRPr="003845B9">
        <w:rPr>
          <w:rFonts w:ascii="Times New Roman" w:hAnsi="Times New Roman" w:cs="Times New Roman"/>
          <w:lang w:val="en-US"/>
        </w:rPr>
        <w:t>Task(</w:t>
      </w:r>
      <w:proofErr w:type="gramEnd"/>
    </w:p>
    <w:p w14:paraId="7E9CF3B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</w:t>
      </w:r>
      <w:r w:rsidRPr="003845B9">
        <w:rPr>
          <w:rFonts w:ascii="Times New Roman" w:hAnsi="Times New Roman" w:cs="Times New Roman"/>
        </w:rPr>
        <w:t>"Задача 2",</w:t>
      </w:r>
    </w:p>
    <w:p w14:paraId="663EFE0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    "Описание задачи 2",</w:t>
      </w:r>
    </w:p>
    <w:p w14:paraId="19A3920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    DateTime.Today.</w:t>
      </w:r>
      <w:proofErr w:type="gramStart"/>
      <w:r w:rsidRPr="003845B9">
        <w:rPr>
          <w:rFonts w:ascii="Times New Roman" w:hAnsi="Times New Roman" w:cs="Times New Roman"/>
        </w:rPr>
        <w:t>AddDays(</w:t>
      </w:r>
      <w:proofErr w:type="gramEnd"/>
      <w:r w:rsidRPr="003845B9">
        <w:rPr>
          <w:rFonts w:ascii="Times New Roman" w:hAnsi="Times New Roman" w:cs="Times New Roman"/>
        </w:rPr>
        <w:t>11),</w:t>
      </w:r>
    </w:p>
    <w:p w14:paraId="332607B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    DateTime.Today.</w:t>
      </w:r>
      <w:proofErr w:type="gramStart"/>
      <w:r w:rsidRPr="003845B9">
        <w:rPr>
          <w:rFonts w:ascii="Times New Roman" w:hAnsi="Times New Roman" w:cs="Times New Roman"/>
        </w:rPr>
        <w:t>AddDays(</w:t>
      </w:r>
      <w:proofErr w:type="gramEnd"/>
      <w:r w:rsidRPr="003845B9">
        <w:rPr>
          <w:rFonts w:ascii="Times New Roman" w:hAnsi="Times New Roman" w:cs="Times New Roman"/>
        </w:rPr>
        <w:t>20));</w:t>
      </w:r>
    </w:p>
    <w:p w14:paraId="5501A90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</w:p>
    <w:p w14:paraId="3BBF47D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// Создаём ресурсы</w:t>
      </w:r>
    </w:p>
    <w:p w14:paraId="3432EC9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Resource resource1 = new </w:t>
      </w:r>
      <w:proofErr w:type="gramStart"/>
      <w:r w:rsidRPr="003845B9">
        <w:rPr>
          <w:rFonts w:ascii="Times New Roman" w:hAnsi="Times New Roman" w:cs="Times New Roman"/>
        </w:rPr>
        <w:t>Resource(</w:t>
      </w:r>
      <w:proofErr w:type="gramEnd"/>
      <w:r w:rsidRPr="003845B9">
        <w:rPr>
          <w:rFonts w:ascii="Times New Roman" w:hAnsi="Times New Roman" w:cs="Times New Roman"/>
        </w:rPr>
        <w:t>"Иван Иванов", "Разработчик");</w:t>
      </w:r>
    </w:p>
    <w:p w14:paraId="20AAA07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</w:t>
      </w:r>
      <w:r w:rsidRPr="003845B9">
        <w:rPr>
          <w:rFonts w:ascii="Times New Roman" w:hAnsi="Times New Roman" w:cs="Times New Roman"/>
          <w:lang w:val="en-US"/>
        </w:rPr>
        <w:t xml:space="preserve">Resource resource2 = new </w:t>
      </w:r>
      <w:proofErr w:type="gramStart"/>
      <w:r w:rsidRPr="003845B9">
        <w:rPr>
          <w:rFonts w:ascii="Times New Roman" w:hAnsi="Times New Roman" w:cs="Times New Roman"/>
          <w:lang w:val="en-US"/>
        </w:rPr>
        <w:t>Resource(</w:t>
      </w:r>
      <w:proofErr w:type="gramEnd"/>
      <w:r w:rsidRPr="003845B9">
        <w:rPr>
          <w:rFonts w:ascii="Times New Roman" w:hAnsi="Times New Roman" w:cs="Times New Roman"/>
          <w:lang w:val="en-US"/>
        </w:rPr>
        <w:t>"</w:t>
      </w:r>
      <w:r w:rsidRPr="003845B9">
        <w:rPr>
          <w:rFonts w:ascii="Times New Roman" w:hAnsi="Times New Roman" w:cs="Times New Roman"/>
        </w:rPr>
        <w:t>Анна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Петрова</w:t>
      </w:r>
      <w:r w:rsidRPr="003845B9">
        <w:rPr>
          <w:rFonts w:ascii="Times New Roman" w:hAnsi="Times New Roman" w:cs="Times New Roman"/>
          <w:lang w:val="en-US"/>
        </w:rPr>
        <w:t>", "</w:t>
      </w:r>
      <w:r w:rsidRPr="003845B9">
        <w:rPr>
          <w:rFonts w:ascii="Times New Roman" w:hAnsi="Times New Roman" w:cs="Times New Roman"/>
        </w:rPr>
        <w:t>Тестировщик</w:t>
      </w:r>
      <w:r w:rsidRPr="003845B9">
        <w:rPr>
          <w:rFonts w:ascii="Times New Roman" w:hAnsi="Times New Roman" w:cs="Times New Roman"/>
          <w:lang w:val="en-US"/>
        </w:rPr>
        <w:t>");</w:t>
      </w:r>
    </w:p>
    <w:p w14:paraId="4CDABFA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EF691D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// Добавляем задачи и ресурсы в проект</w:t>
      </w:r>
    </w:p>
    <w:p w14:paraId="5446368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project.AddTask</w:t>
      </w:r>
      <w:proofErr w:type="gramEnd"/>
      <w:r w:rsidRPr="003845B9">
        <w:rPr>
          <w:rFonts w:ascii="Times New Roman" w:hAnsi="Times New Roman" w:cs="Times New Roman"/>
          <w:lang w:val="en-US"/>
        </w:rPr>
        <w:t>(task1);</w:t>
      </w:r>
    </w:p>
    <w:p w14:paraId="24A6CD4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project.AddTask</w:t>
      </w:r>
      <w:proofErr w:type="gramEnd"/>
      <w:r w:rsidRPr="003845B9">
        <w:rPr>
          <w:rFonts w:ascii="Times New Roman" w:hAnsi="Times New Roman" w:cs="Times New Roman"/>
          <w:lang w:val="en-US"/>
        </w:rPr>
        <w:t>(task2);</w:t>
      </w:r>
    </w:p>
    <w:p w14:paraId="2E1D2C4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project.AddResource</w:t>
      </w:r>
      <w:proofErr w:type="gramEnd"/>
      <w:r w:rsidRPr="003845B9">
        <w:rPr>
          <w:rFonts w:ascii="Times New Roman" w:hAnsi="Times New Roman" w:cs="Times New Roman"/>
          <w:lang w:val="en-US"/>
        </w:rPr>
        <w:t>(resource1);</w:t>
      </w:r>
    </w:p>
    <w:p w14:paraId="303773D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project.AddResource</w:t>
      </w:r>
      <w:proofErr w:type="gramEnd"/>
      <w:r w:rsidRPr="003845B9">
        <w:rPr>
          <w:rFonts w:ascii="Times New Roman" w:hAnsi="Times New Roman" w:cs="Times New Roman"/>
          <w:lang w:val="en-US"/>
        </w:rPr>
        <w:t>(resource2);</w:t>
      </w:r>
    </w:p>
    <w:p w14:paraId="5A63916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8CD691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 </w:t>
      </w:r>
      <w:r w:rsidRPr="003845B9">
        <w:rPr>
          <w:rFonts w:ascii="Times New Roman" w:hAnsi="Times New Roman" w:cs="Times New Roman"/>
        </w:rPr>
        <w:t>Назначаем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ресурсы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на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задачи</w:t>
      </w:r>
    </w:p>
    <w:p w14:paraId="3B45874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project.AssignResourceToTask</w:t>
      </w:r>
      <w:proofErr w:type="gramEnd"/>
      <w:r w:rsidRPr="003845B9">
        <w:rPr>
          <w:rFonts w:ascii="Times New Roman" w:hAnsi="Times New Roman" w:cs="Times New Roman"/>
          <w:lang w:val="en-US"/>
        </w:rPr>
        <w:t>(resource1, task1);</w:t>
      </w:r>
    </w:p>
    <w:p w14:paraId="756456A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project.AssignResourceToTask</w:t>
      </w:r>
      <w:proofErr w:type="gramEnd"/>
      <w:r w:rsidRPr="003845B9">
        <w:rPr>
          <w:rFonts w:ascii="Times New Roman" w:hAnsi="Times New Roman" w:cs="Times New Roman"/>
          <w:lang w:val="en-US"/>
        </w:rPr>
        <w:t>(resource2, task2);</w:t>
      </w:r>
    </w:p>
    <w:p w14:paraId="255E5CE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01DED6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 </w:t>
      </w:r>
      <w:r w:rsidRPr="003845B9">
        <w:rPr>
          <w:rFonts w:ascii="Times New Roman" w:hAnsi="Times New Roman" w:cs="Times New Roman"/>
        </w:rPr>
        <w:t>Выводим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информацию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о</w:t>
      </w:r>
      <w:r w:rsidRPr="003845B9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</w:rPr>
        <w:t>проекте</w:t>
      </w:r>
    </w:p>
    <w:p w14:paraId="0729046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Console.WriteLine(</w:t>
      </w:r>
      <w:proofErr w:type="gramStart"/>
      <w:r w:rsidRPr="003845B9">
        <w:rPr>
          <w:rFonts w:ascii="Times New Roman" w:hAnsi="Times New Roman" w:cs="Times New Roman"/>
          <w:lang w:val="en-US"/>
        </w:rPr>
        <w:t>project.ToString</w:t>
      </w:r>
      <w:proofErr w:type="gramEnd"/>
      <w:r w:rsidRPr="003845B9">
        <w:rPr>
          <w:rFonts w:ascii="Times New Roman" w:hAnsi="Times New Roman" w:cs="Times New Roman"/>
          <w:lang w:val="en-US"/>
        </w:rPr>
        <w:t>());</w:t>
      </w:r>
    </w:p>
    <w:p w14:paraId="4B9991B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foreach (var task in </w:t>
      </w:r>
      <w:proofErr w:type="gramStart"/>
      <w:r w:rsidRPr="003845B9">
        <w:rPr>
          <w:rFonts w:ascii="Times New Roman" w:hAnsi="Times New Roman" w:cs="Times New Roman"/>
          <w:lang w:val="en-US"/>
        </w:rPr>
        <w:t>project.Tasks</w:t>
      </w:r>
      <w:proofErr w:type="gramEnd"/>
      <w:r w:rsidRPr="003845B9">
        <w:rPr>
          <w:rFonts w:ascii="Times New Roman" w:hAnsi="Times New Roman" w:cs="Times New Roman"/>
          <w:lang w:val="en-US"/>
        </w:rPr>
        <w:t>)</w:t>
      </w:r>
    </w:p>
    <w:p w14:paraId="5D7723B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{</w:t>
      </w:r>
    </w:p>
    <w:p w14:paraId="3EA128D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Console.WriteLine($"\t{</w:t>
      </w:r>
      <w:proofErr w:type="gramStart"/>
      <w:r w:rsidRPr="003845B9">
        <w:rPr>
          <w:rFonts w:ascii="Times New Roman" w:hAnsi="Times New Roman" w:cs="Times New Roman"/>
          <w:lang w:val="en-US"/>
        </w:rPr>
        <w:t>task.ToString</w:t>
      </w:r>
      <w:proofErr w:type="gramEnd"/>
      <w:r w:rsidRPr="003845B9">
        <w:rPr>
          <w:rFonts w:ascii="Times New Roman" w:hAnsi="Times New Roman" w:cs="Times New Roman"/>
          <w:lang w:val="en-US"/>
        </w:rPr>
        <w:t>()}");</w:t>
      </w:r>
    </w:p>
    <w:p w14:paraId="47A7F33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foreach (var resource in </w:t>
      </w:r>
      <w:proofErr w:type="gramStart"/>
      <w:r w:rsidRPr="003845B9">
        <w:rPr>
          <w:rFonts w:ascii="Times New Roman" w:hAnsi="Times New Roman" w:cs="Times New Roman"/>
          <w:lang w:val="en-US"/>
        </w:rPr>
        <w:t>task.AssignedResources</w:t>
      </w:r>
      <w:proofErr w:type="gramEnd"/>
      <w:r w:rsidRPr="003845B9">
        <w:rPr>
          <w:rFonts w:ascii="Times New Roman" w:hAnsi="Times New Roman" w:cs="Times New Roman"/>
          <w:lang w:val="en-US"/>
        </w:rPr>
        <w:t>)</w:t>
      </w:r>
    </w:p>
    <w:p w14:paraId="112AEA5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{</w:t>
      </w:r>
    </w:p>
    <w:p w14:paraId="366CBF28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    Console.WriteLine($"\t\t{</w:t>
      </w:r>
      <w:proofErr w:type="gramStart"/>
      <w:r w:rsidRPr="003845B9">
        <w:rPr>
          <w:rFonts w:ascii="Times New Roman" w:hAnsi="Times New Roman" w:cs="Times New Roman"/>
          <w:lang w:val="en-US"/>
        </w:rPr>
        <w:t>resource.ToString</w:t>
      </w:r>
      <w:proofErr w:type="gramEnd"/>
      <w:r w:rsidRPr="003845B9">
        <w:rPr>
          <w:rFonts w:ascii="Times New Roman" w:hAnsi="Times New Roman" w:cs="Times New Roman"/>
          <w:lang w:val="en-US"/>
        </w:rPr>
        <w:t>()}");</w:t>
      </w:r>
    </w:p>
    <w:p w14:paraId="7BD6774A" w14:textId="09D87B00" w:rsidR="003845B9" w:rsidRPr="000447AB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</w:t>
      </w:r>
      <w:r w:rsidRPr="000447AB">
        <w:rPr>
          <w:rFonts w:ascii="Times New Roman" w:hAnsi="Times New Roman" w:cs="Times New Roman"/>
          <w:lang w:val="en-US"/>
        </w:rPr>
        <w:t xml:space="preserve">} } </w:t>
      </w:r>
      <w:r w:rsidR="00381BAC" w:rsidRPr="000447AB">
        <w:rPr>
          <w:rFonts w:ascii="Times New Roman" w:hAnsi="Times New Roman" w:cs="Times New Roman"/>
          <w:lang w:val="en-US"/>
        </w:rPr>
        <w:t xml:space="preserve"> </w:t>
      </w:r>
      <w:r w:rsidRPr="000447AB">
        <w:rPr>
          <w:rFonts w:ascii="Times New Roman" w:hAnsi="Times New Roman" w:cs="Times New Roman"/>
          <w:lang w:val="en-US"/>
        </w:rPr>
        <w:t>}}</w:t>
      </w:r>
      <w:r w:rsidR="00381BAC" w:rsidRPr="000447AB">
        <w:rPr>
          <w:rFonts w:ascii="Times New Roman" w:hAnsi="Times New Roman" w:cs="Times New Roman"/>
          <w:lang w:val="en-US"/>
        </w:rPr>
        <w:t xml:space="preserve"> </w:t>
      </w:r>
      <w:r w:rsidRPr="000447AB">
        <w:rPr>
          <w:rFonts w:ascii="Times New Roman" w:hAnsi="Times New Roman" w:cs="Times New Roman"/>
          <w:lang w:val="en-US"/>
        </w:rPr>
        <w:t>}</w:t>
      </w:r>
    </w:p>
    <w:p w14:paraId="3AE7B2D9" w14:textId="65C50D04" w:rsidR="003845B9" w:rsidRPr="000447AB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39138A8" w14:textId="7475E495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447AB">
        <w:rPr>
          <w:rFonts w:ascii="Times New Roman" w:hAnsi="Times New Roman" w:cs="Times New Roman"/>
          <w:b/>
          <w:bCs/>
          <w:sz w:val="24"/>
          <w:szCs w:val="24"/>
          <w:lang w:val="en-US"/>
        </w:rPr>
        <w:t>//</w:t>
      </w:r>
      <w:r w:rsidRPr="003845B9">
        <w:rPr>
          <w:rFonts w:ascii="Times New Roman" w:hAnsi="Times New Roman" w:cs="Times New Roman"/>
          <w:b/>
          <w:bCs/>
          <w:sz w:val="24"/>
          <w:szCs w:val="24"/>
          <w:lang w:val="en-US"/>
        </w:rPr>
        <w:t>NPC.cs</w:t>
      </w:r>
    </w:p>
    <w:p w14:paraId="7B8FDBF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>using System;</w:t>
      </w:r>
    </w:p>
    <w:p w14:paraId="0D9D69F2" w14:textId="29F47468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>namespace GameExample.Entities{</w:t>
      </w:r>
    </w:p>
    <w:p w14:paraId="6AF6101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7CD48F3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/// Класс, представляющий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 xml:space="preserve"> (неигрового персонажа) в игре.</w:t>
      </w:r>
    </w:p>
    <w:p w14:paraId="0186D57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34B3737A" w14:textId="22228F6D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public class </w:t>
      </w:r>
      <w:proofErr w:type="gramStart"/>
      <w:r w:rsidRPr="003845B9">
        <w:rPr>
          <w:rFonts w:ascii="Times New Roman" w:hAnsi="Times New Roman" w:cs="Times New Roman"/>
          <w:lang w:val="en-US"/>
        </w:rPr>
        <w:t>NPC :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Entity    {</w:t>
      </w:r>
    </w:p>
    <w:p w14:paraId="6361E6B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3DDD2FC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Уникальный идентификатор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>.</w:t>
      </w:r>
    </w:p>
    <w:p w14:paraId="697E719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&lt;/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2B249BBC" w14:textId="22E513AE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 xml:space="preserve">public Guid Id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3677456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18AE4C8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Имя NPC.</w:t>
      </w:r>
    </w:p>
    <w:p w14:paraId="71BB5F5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28F139EF" w14:textId="4930ADD6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ing Nam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494857C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775CFC0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Текущее состояние NPC (Idle, Moving, Attacking).</w:t>
      </w:r>
    </w:p>
    <w:p w14:paraId="453CBCD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152F78BF" w14:textId="6B89CA59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NPCState Stat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5937EC3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516DAFA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Цель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 xml:space="preserve"> (может быть координатой или другим объектом).</w:t>
      </w:r>
    </w:p>
    <w:p w14:paraId="77F78F6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6F461D9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object Target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5D0723B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75F2BE5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Текущая позиция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 xml:space="preserve"> в пространстве.</w:t>
      </w:r>
    </w:p>
    <w:p w14:paraId="7C7CB75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04520859" w14:textId="5498CEF2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Vector2D Position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5A16F6D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3E07FB3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Скорость перемещения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>.</w:t>
      </w:r>
    </w:p>
    <w:p w14:paraId="533CF21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&lt;/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2DD25F6B" w14:textId="0547EE10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 xml:space="preserve">public double Speed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7AA3585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67821FC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Урон, наносимый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 xml:space="preserve"> при атаке.</w:t>
      </w:r>
    </w:p>
    <w:p w14:paraId="060B263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0390D29B" w14:textId="33848E9D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double Damage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65EC413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338F1B6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Создаёт новый объект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>.</w:t>
      </w:r>
    </w:p>
    <w:p w14:paraId="141ADCE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6599D41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param name="name"&gt;Имя </w:t>
      </w:r>
      <w:proofErr w:type="gramStart"/>
      <w:r w:rsidRPr="003845B9">
        <w:rPr>
          <w:rFonts w:ascii="Times New Roman" w:hAnsi="Times New Roman" w:cs="Times New Roman"/>
          <w:lang w:val="en-US"/>
        </w:rPr>
        <w:t>NPC.&lt;</w:t>
      </w:r>
      <w:proofErr w:type="gramEnd"/>
      <w:r w:rsidRPr="003845B9">
        <w:rPr>
          <w:rFonts w:ascii="Times New Roman" w:hAnsi="Times New Roman" w:cs="Times New Roman"/>
          <w:lang w:val="en-US"/>
        </w:rPr>
        <w:t>/param&gt;</w:t>
      </w:r>
    </w:p>
    <w:p w14:paraId="5969B94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param name="position"&gt;Начальная позиция </w:t>
      </w:r>
      <w:proofErr w:type="gramStart"/>
      <w:r w:rsidRPr="003845B9">
        <w:rPr>
          <w:rFonts w:ascii="Times New Roman" w:hAnsi="Times New Roman" w:cs="Times New Roman"/>
          <w:lang w:val="en-US"/>
        </w:rPr>
        <w:t>NPC.&lt;</w:t>
      </w:r>
      <w:proofErr w:type="gramEnd"/>
      <w:r w:rsidRPr="003845B9">
        <w:rPr>
          <w:rFonts w:ascii="Times New Roman" w:hAnsi="Times New Roman" w:cs="Times New Roman"/>
          <w:lang w:val="en-US"/>
        </w:rPr>
        <w:t>/param&gt;</w:t>
      </w:r>
    </w:p>
    <w:p w14:paraId="47F6244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param name="speed"&gt;Скорость перемещения </w:t>
      </w:r>
      <w:proofErr w:type="gramStart"/>
      <w:r w:rsidRPr="003845B9">
        <w:rPr>
          <w:rFonts w:ascii="Times New Roman" w:hAnsi="Times New Roman" w:cs="Times New Roman"/>
          <w:lang w:val="en-US"/>
        </w:rPr>
        <w:t>NPC.&lt;</w:t>
      </w:r>
      <w:proofErr w:type="gramEnd"/>
      <w:r w:rsidRPr="003845B9">
        <w:rPr>
          <w:rFonts w:ascii="Times New Roman" w:hAnsi="Times New Roman" w:cs="Times New Roman"/>
          <w:lang w:val="en-US"/>
        </w:rPr>
        <w:t>/param&gt;</w:t>
      </w:r>
    </w:p>
    <w:p w14:paraId="48DB5E5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param name="damage"&gt;Наносимый </w:t>
      </w:r>
      <w:proofErr w:type="gramStart"/>
      <w:r w:rsidRPr="003845B9">
        <w:rPr>
          <w:rFonts w:ascii="Times New Roman" w:hAnsi="Times New Roman" w:cs="Times New Roman"/>
          <w:lang w:val="en-US"/>
        </w:rPr>
        <w:t>урон.&lt;</w:t>
      </w:r>
      <w:proofErr w:type="gramEnd"/>
      <w:r w:rsidRPr="003845B9">
        <w:rPr>
          <w:rFonts w:ascii="Times New Roman" w:hAnsi="Times New Roman" w:cs="Times New Roman"/>
          <w:lang w:val="en-US"/>
        </w:rPr>
        <w:t>/param&gt;</w:t>
      </w:r>
    </w:p>
    <w:p w14:paraId="10458C5D" w14:textId="6FDD872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</w:t>
      </w:r>
      <w:proofErr w:type="gramStart"/>
      <w:r w:rsidRPr="003845B9">
        <w:rPr>
          <w:rFonts w:ascii="Times New Roman" w:hAnsi="Times New Roman" w:cs="Times New Roman"/>
          <w:lang w:val="en-US"/>
        </w:rPr>
        <w:t>NPC(</w:t>
      </w:r>
      <w:proofErr w:type="gramEnd"/>
      <w:r w:rsidRPr="003845B9">
        <w:rPr>
          <w:rFonts w:ascii="Times New Roman" w:hAnsi="Times New Roman" w:cs="Times New Roman"/>
          <w:lang w:val="en-US"/>
        </w:rPr>
        <w:t>string name, Vector2D position, double speed, double damage)    {</w:t>
      </w:r>
    </w:p>
    <w:p w14:paraId="57268DB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Id = Guid.NewGuid();</w:t>
      </w:r>
    </w:p>
    <w:p w14:paraId="7D17C60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Name = name;</w:t>
      </w:r>
    </w:p>
    <w:p w14:paraId="1415C46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osition = position;</w:t>
      </w:r>
    </w:p>
    <w:p w14:paraId="221B873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Speed = speed;</w:t>
      </w:r>
    </w:p>
    <w:p w14:paraId="151E475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Damage = damage;</w:t>
      </w:r>
    </w:p>
    <w:p w14:paraId="61F157CC" w14:textId="2EA89DC2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State</w:t>
      </w:r>
      <w:r w:rsidRPr="003845B9">
        <w:rPr>
          <w:rFonts w:ascii="Times New Roman" w:hAnsi="Times New Roman" w:cs="Times New Roman"/>
        </w:rPr>
        <w:t xml:space="preserve"> = </w:t>
      </w:r>
      <w:r w:rsidRPr="003845B9">
        <w:rPr>
          <w:rFonts w:ascii="Times New Roman" w:hAnsi="Times New Roman" w:cs="Times New Roman"/>
          <w:lang w:val="en-US"/>
        </w:rPr>
        <w:t>NPCState</w:t>
      </w:r>
      <w:r w:rsidRPr="003845B9">
        <w:rPr>
          <w:rFonts w:ascii="Times New Roman" w:hAnsi="Times New Roman" w:cs="Times New Roman"/>
        </w:rPr>
        <w:t>.</w:t>
      </w:r>
      <w:r w:rsidRPr="003845B9">
        <w:rPr>
          <w:rFonts w:ascii="Times New Roman" w:hAnsi="Times New Roman" w:cs="Times New Roman"/>
          <w:lang w:val="en-US"/>
        </w:rPr>
        <w:t>Idle</w:t>
      </w:r>
      <w:proofErr w:type="gramStart"/>
      <w:r w:rsidRPr="003845B9">
        <w:rPr>
          <w:rFonts w:ascii="Times New Roman" w:hAnsi="Times New Roman" w:cs="Times New Roman"/>
        </w:rPr>
        <w:t>; }</w:t>
      </w:r>
      <w:proofErr w:type="gramEnd"/>
    </w:p>
    <w:p w14:paraId="02C21A5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6B79E87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Обновляет состояние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 xml:space="preserve"> в зависимости от текущего состояния.</w:t>
      </w:r>
    </w:p>
    <w:p w14:paraId="3ED78A5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6DE371F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param name="deltaTime"&gt;Прошедшее время в </w:t>
      </w:r>
      <w:proofErr w:type="gramStart"/>
      <w:r w:rsidRPr="003845B9">
        <w:rPr>
          <w:rFonts w:ascii="Times New Roman" w:hAnsi="Times New Roman" w:cs="Times New Roman"/>
          <w:lang w:val="en-US"/>
        </w:rPr>
        <w:t>секундах.&lt;</w:t>
      </w:r>
      <w:proofErr w:type="gramEnd"/>
      <w:r w:rsidRPr="003845B9">
        <w:rPr>
          <w:rFonts w:ascii="Times New Roman" w:hAnsi="Times New Roman" w:cs="Times New Roman"/>
          <w:lang w:val="en-US"/>
        </w:rPr>
        <w:t>/param&gt;</w:t>
      </w:r>
    </w:p>
    <w:p w14:paraId="406DEF36" w14:textId="040EBF31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3845B9">
        <w:rPr>
          <w:rFonts w:ascii="Times New Roman" w:hAnsi="Times New Roman" w:cs="Times New Roman"/>
          <w:lang w:val="en-US"/>
        </w:rPr>
        <w:t>Update(</w:t>
      </w:r>
      <w:proofErr w:type="gramEnd"/>
      <w:r w:rsidRPr="003845B9">
        <w:rPr>
          <w:rFonts w:ascii="Times New Roman" w:hAnsi="Times New Roman" w:cs="Times New Roman"/>
          <w:lang w:val="en-US"/>
        </w:rPr>
        <w:t>double deltaTime){</w:t>
      </w:r>
    </w:p>
    <w:p w14:paraId="1F6BA0DC" w14:textId="2B659CAF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switch (State) {</w:t>
      </w:r>
    </w:p>
    <w:p w14:paraId="7F06C87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case NPCState.Moving:</w:t>
      </w:r>
    </w:p>
    <w:p w14:paraId="4245BEC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    Move(deltaTime);</w:t>
      </w:r>
    </w:p>
    <w:p w14:paraId="08B46C4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    break;</w:t>
      </w:r>
    </w:p>
    <w:p w14:paraId="0CAB8C8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lastRenderedPageBreak/>
        <w:t xml:space="preserve">                case NPCState.Attacking:</w:t>
      </w:r>
    </w:p>
    <w:p w14:paraId="2C3C017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Attack(</w:t>
      </w:r>
      <w:proofErr w:type="gramEnd"/>
      <w:r w:rsidRPr="003845B9">
        <w:rPr>
          <w:rFonts w:ascii="Times New Roman" w:hAnsi="Times New Roman" w:cs="Times New Roman"/>
          <w:lang w:val="en-US"/>
        </w:rPr>
        <w:t>Target as Entity);</w:t>
      </w:r>
    </w:p>
    <w:p w14:paraId="1511494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    break;</w:t>
      </w:r>
    </w:p>
    <w:p w14:paraId="5335568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default:</w:t>
      </w:r>
    </w:p>
    <w:p w14:paraId="06B58FF3" w14:textId="77777777" w:rsidR="00381BAC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    </w:t>
      </w:r>
      <w:proofErr w:type="gramStart"/>
      <w:r w:rsidRPr="003845B9">
        <w:rPr>
          <w:rFonts w:ascii="Times New Roman" w:hAnsi="Times New Roman" w:cs="Times New Roman"/>
          <w:lang w:val="en-US"/>
        </w:rPr>
        <w:t>break;  }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}</w:t>
      </w:r>
    </w:p>
    <w:p w14:paraId="7EDF1431" w14:textId="2AAE95CC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4F16970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Выполняет перемещение NPC к цели.</w:t>
      </w:r>
    </w:p>
    <w:p w14:paraId="30ADECA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1B5C59C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param name="deltaTime"&gt;Прошедшее время в </w:t>
      </w:r>
      <w:proofErr w:type="gramStart"/>
      <w:r w:rsidRPr="003845B9">
        <w:rPr>
          <w:rFonts w:ascii="Times New Roman" w:hAnsi="Times New Roman" w:cs="Times New Roman"/>
          <w:lang w:val="en-US"/>
        </w:rPr>
        <w:t>секундах.&lt;</w:t>
      </w:r>
      <w:proofErr w:type="gramEnd"/>
      <w:r w:rsidRPr="003845B9">
        <w:rPr>
          <w:rFonts w:ascii="Times New Roman" w:hAnsi="Times New Roman" w:cs="Times New Roman"/>
          <w:lang w:val="en-US"/>
        </w:rPr>
        <w:t>/param&gt;</w:t>
      </w:r>
    </w:p>
    <w:p w14:paraId="3102DC5D" w14:textId="7F5FFCB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3845B9">
        <w:rPr>
          <w:rFonts w:ascii="Times New Roman" w:hAnsi="Times New Roman" w:cs="Times New Roman"/>
          <w:lang w:val="en-US"/>
        </w:rPr>
        <w:t>Move(</w:t>
      </w:r>
      <w:proofErr w:type="gramEnd"/>
      <w:r w:rsidRPr="003845B9">
        <w:rPr>
          <w:rFonts w:ascii="Times New Roman" w:hAnsi="Times New Roman" w:cs="Times New Roman"/>
          <w:lang w:val="en-US"/>
        </w:rPr>
        <w:t>double deltaTime)        {</w:t>
      </w:r>
    </w:p>
    <w:p w14:paraId="1D592752" w14:textId="1AC31E02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if (Target is Vector2D 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targetPosition)   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 { Vector2D direction = targetPosition - </w:t>
      </w:r>
      <w:r w:rsidR="00381BAC">
        <w:rPr>
          <w:rFonts w:ascii="Times New Roman" w:hAnsi="Times New Roman" w:cs="Times New Roman"/>
          <w:lang w:val="en-US"/>
        </w:rPr>
        <w:t>Po</w:t>
      </w:r>
      <w:r w:rsidRPr="003845B9">
        <w:rPr>
          <w:rFonts w:ascii="Times New Roman" w:hAnsi="Times New Roman" w:cs="Times New Roman"/>
          <w:lang w:val="en-US"/>
        </w:rPr>
        <w:t>sition;</w:t>
      </w:r>
    </w:p>
    <w:p w14:paraId="46594490" w14:textId="6B1549C5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</w:t>
      </w:r>
      <w:r w:rsidRPr="003845B9">
        <w:rPr>
          <w:rFonts w:ascii="Times New Roman" w:hAnsi="Times New Roman" w:cs="Times New Roman"/>
          <w:lang w:val="en-US"/>
        </w:rPr>
        <w:t>if</w:t>
      </w:r>
      <w:r w:rsidRPr="00381BAC">
        <w:rPr>
          <w:rFonts w:ascii="Times New Roman" w:hAnsi="Times New Roman" w:cs="Times New Roman"/>
          <w:lang w:val="en-US"/>
        </w:rPr>
        <w:t xml:space="preserve"> (</w:t>
      </w:r>
      <w:proofErr w:type="gramStart"/>
      <w:r w:rsidRPr="003845B9">
        <w:rPr>
          <w:rFonts w:ascii="Times New Roman" w:hAnsi="Times New Roman" w:cs="Times New Roman"/>
          <w:lang w:val="en-US"/>
        </w:rPr>
        <w:t>direction</w:t>
      </w:r>
      <w:r w:rsidRPr="00381BAC">
        <w:rPr>
          <w:rFonts w:ascii="Times New Roman" w:hAnsi="Times New Roman" w:cs="Times New Roman"/>
          <w:lang w:val="en-US"/>
        </w:rPr>
        <w:t>.</w:t>
      </w:r>
      <w:r w:rsidRPr="003845B9">
        <w:rPr>
          <w:rFonts w:ascii="Times New Roman" w:hAnsi="Times New Roman" w:cs="Times New Roman"/>
          <w:lang w:val="en-US"/>
        </w:rPr>
        <w:t>MagnitudeSquared</w:t>
      </w:r>
      <w:proofErr w:type="gramEnd"/>
      <w:r w:rsidRPr="00381BAC">
        <w:rPr>
          <w:rFonts w:ascii="Times New Roman" w:hAnsi="Times New Roman" w:cs="Times New Roman"/>
          <w:lang w:val="en-US"/>
        </w:rPr>
        <w:t xml:space="preserve"> &gt; 1</w:t>
      </w:r>
      <w:r w:rsidRPr="003845B9">
        <w:rPr>
          <w:rFonts w:ascii="Times New Roman" w:hAnsi="Times New Roman" w:cs="Times New Roman"/>
          <w:lang w:val="en-US"/>
        </w:rPr>
        <w:t>e</w:t>
      </w:r>
      <w:r w:rsidRPr="00381BAC">
        <w:rPr>
          <w:rFonts w:ascii="Times New Roman" w:hAnsi="Times New Roman" w:cs="Times New Roman"/>
          <w:lang w:val="en-US"/>
        </w:rPr>
        <w:t xml:space="preserve">-6) // </w:t>
      </w:r>
      <w:r w:rsidRPr="00381BAC">
        <w:rPr>
          <w:rFonts w:ascii="Times New Roman" w:hAnsi="Times New Roman" w:cs="Times New Roman"/>
        </w:rPr>
        <w:t>Проверка</w:t>
      </w:r>
      <w:r w:rsidRPr="00381BAC">
        <w:rPr>
          <w:rFonts w:ascii="Times New Roman" w:hAnsi="Times New Roman" w:cs="Times New Roman"/>
          <w:lang w:val="en-US"/>
        </w:rPr>
        <w:t xml:space="preserve">, </w:t>
      </w:r>
      <w:r w:rsidRPr="00381BAC">
        <w:rPr>
          <w:rFonts w:ascii="Times New Roman" w:hAnsi="Times New Roman" w:cs="Times New Roman"/>
        </w:rPr>
        <w:t>чтобы</w:t>
      </w:r>
      <w:r w:rsidRPr="00381BAC">
        <w:rPr>
          <w:rFonts w:ascii="Times New Roman" w:hAnsi="Times New Roman" w:cs="Times New Roman"/>
          <w:lang w:val="en-US"/>
        </w:rPr>
        <w:t xml:space="preserve"> </w:t>
      </w:r>
      <w:r w:rsidRPr="00381BAC">
        <w:rPr>
          <w:rFonts w:ascii="Times New Roman" w:hAnsi="Times New Roman" w:cs="Times New Roman"/>
        </w:rPr>
        <w:t>избежать</w:t>
      </w:r>
      <w:r w:rsidRPr="00381BAC">
        <w:rPr>
          <w:rFonts w:ascii="Times New Roman" w:hAnsi="Times New Roman" w:cs="Times New Roman"/>
          <w:lang w:val="en-US"/>
        </w:rPr>
        <w:t xml:space="preserve"> </w:t>
      </w:r>
      <w:r w:rsidRPr="00381BAC">
        <w:rPr>
          <w:rFonts w:ascii="Times New Roman" w:hAnsi="Times New Roman" w:cs="Times New Roman"/>
        </w:rPr>
        <w:t>деления</w:t>
      </w:r>
      <w:r w:rsidRPr="00381BAC">
        <w:rPr>
          <w:rFonts w:ascii="Times New Roman" w:hAnsi="Times New Roman" w:cs="Times New Roman"/>
          <w:lang w:val="en-US"/>
        </w:rPr>
        <w:t xml:space="preserve"> </w:t>
      </w:r>
      <w:r w:rsidRPr="00381BAC">
        <w:rPr>
          <w:rFonts w:ascii="Times New Roman" w:hAnsi="Times New Roman" w:cs="Times New Roman"/>
        </w:rPr>
        <w:t>на</w:t>
      </w:r>
      <w:r w:rsidRPr="00381BAC">
        <w:rPr>
          <w:rFonts w:ascii="Times New Roman" w:hAnsi="Times New Roman" w:cs="Times New Roman"/>
          <w:lang w:val="en-US"/>
        </w:rPr>
        <w:t xml:space="preserve"> 0             {       </w:t>
      </w:r>
      <w:r w:rsidRPr="003845B9">
        <w:rPr>
          <w:rFonts w:ascii="Times New Roman" w:hAnsi="Times New Roman" w:cs="Times New Roman"/>
          <w:lang w:val="en-US"/>
        </w:rPr>
        <w:t>direction.Normalize();</w:t>
      </w:r>
    </w:p>
    <w:p w14:paraId="31E1D5DC" w14:textId="380D8BBC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Position += direction * Speed * deltaTime;           </w:t>
      </w:r>
    </w:p>
    <w:p w14:paraId="145857B1" w14:textId="00B8B67C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if ((targetPosition - Position</w:t>
      </w:r>
      <w:proofErr w:type="gramStart"/>
      <w:r w:rsidRPr="003845B9">
        <w:rPr>
          <w:rFonts w:ascii="Times New Roman" w:hAnsi="Times New Roman" w:cs="Times New Roman"/>
          <w:lang w:val="en-US"/>
        </w:rPr>
        <w:t>).MagnitudeSquared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&lt; 1e-6) {</w:t>
      </w:r>
    </w:p>
    <w:p w14:paraId="1C28DCB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    State = NPCState.Idle;</w:t>
      </w:r>
    </w:p>
    <w:p w14:paraId="6E3F4346" w14:textId="515CF6B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} }</w:t>
      </w:r>
      <w:r w:rsidR="00381BAC">
        <w:rPr>
          <w:rFonts w:ascii="Times New Roman" w:hAnsi="Times New Roman" w:cs="Times New Roman"/>
          <w:lang w:val="en-US"/>
        </w:rPr>
        <w:t xml:space="preserve"> </w:t>
      </w:r>
      <w:r w:rsidRPr="003845B9">
        <w:rPr>
          <w:rFonts w:ascii="Times New Roman" w:hAnsi="Times New Roman" w:cs="Times New Roman"/>
          <w:lang w:val="en-US"/>
        </w:rPr>
        <w:t xml:space="preserve"> }</w:t>
      </w:r>
    </w:p>
    <w:p w14:paraId="0C04C95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2EAC100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Выполняет атаку NPC.</w:t>
      </w:r>
    </w:p>
    <w:p w14:paraId="19F0A49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3FE6A42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/// &lt;param name="targetEntity"&gt;Цель атаки (другой объект</w:t>
      </w:r>
      <w:proofErr w:type="gramStart"/>
      <w:r w:rsidRPr="003845B9">
        <w:rPr>
          <w:rFonts w:ascii="Times New Roman" w:hAnsi="Times New Roman" w:cs="Times New Roman"/>
          <w:lang w:val="en-US"/>
        </w:rPr>
        <w:t>).&lt;</w:t>
      </w:r>
      <w:proofErr w:type="gramEnd"/>
      <w:r w:rsidRPr="003845B9">
        <w:rPr>
          <w:rFonts w:ascii="Times New Roman" w:hAnsi="Times New Roman" w:cs="Times New Roman"/>
          <w:lang w:val="en-US"/>
        </w:rPr>
        <w:t>/param&gt;</w:t>
      </w:r>
    </w:p>
    <w:p w14:paraId="7DC6501B" w14:textId="1CBB2E2D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3845B9">
        <w:rPr>
          <w:rFonts w:ascii="Times New Roman" w:hAnsi="Times New Roman" w:cs="Times New Roman"/>
          <w:lang w:val="en-US"/>
        </w:rPr>
        <w:t>Attack(</w:t>
      </w:r>
      <w:proofErr w:type="gramEnd"/>
      <w:r w:rsidRPr="003845B9">
        <w:rPr>
          <w:rFonts w:ascii="Times New Roman" w:hAnsi="Times New Roman" w:cs="Times New Roman"/>
          <w:lang w:val="en-US"/>
        </w:rPr>
        <w:t>Entity targetEntity) {</w:t>
      </w:r>
    </w:p>
    <w:p w14:paraId="50B49D75" w14:textId="508DCD41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if (</w:t>
      </w:r>
      <w:proofErr w:type="gramStart"/>
      <w:r w:rsidRPr="003845B9">
        <w:rPr>
          <w:rFonts w:ascii="Times New Roman" w:hAnsi="Times New Roman" w:cs="Times New Roman"/>
          <w:lang w:val="en-US"/>
        </w:rPr>
        <w:t>targetEntity !</w:t>
      </w:r>
      <w:proofErr w:type="gramEnd"/>
      <w:r w:rsidRPr="003845B9">
        <w:rPr>
          <w:rFonts w:ascii="Times New Roman" w:hAnsi="Times New Roman" w:cs="Times New Roman"/>
          <w:lang w:val="en-US"/>
        </w:rPr>
        <w:t>= null){</w:t>
      </w:r>
    </w:p>
    <w:p w14:paraId="3C09629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targetEntity.Health -= Damage;</w:t>
      </w:r>
    </w:p>
    <w:p w14:paraId="75E06C98" w14:textId="1B2EA2EF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} }</w:t>
      </w:r>
    </w:p>
    <w:p w14:paraId="3DB2EB5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13FC619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Структура для представления вектора в 2</w:t>
      </w:r>
      <w:r w:rsidRPr="003845B9">
        <w:rPr>
          <w:rFonts w:ascii="Times New Roman" w:hAnsi="Times New Roman" w:cs="Times New Roman"/>
          <w:lang w:val="en-US"/>
        </w:rPr>
        <w:t>D</w:t>
      </w:r>
      <w:r w:rsidRPr="003845B9">
        <w:rPr>
          <w:rFonts w:ascii="Times New Roman" w:hAnsi="Times New Roman" w:cs="Times New Roman"/>
        </w:rPr>
        <w:t>-пространстве.</w:t>
      </w:r>
    </w:p>
    <w:p w14:paraId="5437F18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004520D5" w14:textId="468EA7DA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public struct Vector2D     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   {</w:t>
      </w:r>
      <w:proofErr w:type="gramEnd"/>
    </w:p>
    <w:p w14:paraId="770939C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37F9BD8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Координата X.</w:t>
      </w:r>
    </w:p>
    <w:p w14:paraId="02E89D5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14FFF8C7" w14:textId="7AB68163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ublic double X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3AF7A00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48C29C5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Координата Y.</w:t>
      </w:r>
    </w:p>
    <w:p w14:paraId="6CF5464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3EEF9CC0" w14:textId="69CE891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ublic double Y </w:t>
      </w:r>
      <w:proofErr w:type="gramStart"/>
      <w:r w:rsidRPr="003845B9">
        <w:rPr>
          <w:rFonts w:ascii="Times New Roman" w:hAnsi="Times New Roman" w:cs="Times New Roman"/>
          <w:lang w:val="en-US"/>
        </w:rPr>
        <w:t>{ get</w:t>
      </w:r>
      <w:proofErr w:type="gramEnd"/>
      <w:r w:rsidRPr="003845B9">
        <w:rPr>
          <w:rFonts w:ascii="Times New Roman" w:hAnsi="Times New Roman" w:cs="Times New Roman"/>
          <w:lang w:val="en-US"/>
        </w:rPr>
        <w:t>; private set; }</w:t>
      </w:r>
    </w:p>
    <w:p w14:paraId="095D475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5A85D8E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/// Создаёт новый 2</w:t>
      </w:r>
      <w:r w:rsidRPr="003845B9">
        <w:rPr>
          <w:rFonts w:ascii="Times New Roman" w:hAnsi="Times New Roman" w:cs="Times New Roman"/>
          <w:lang w:val="en-US"/>
        </w:rPr>
        <w:t>D</w:t>
      </w:r>
      <w:r w:rsidRPr="003845B9">
        <w:rPr>
          <w:rFonts w:ascii="Times New Roman" w:hAnsi="Times New Roman" w:cs="Times New Roman"/>
        </w:rPr>
        <w:t>-вектор.</w:t>
      </w:r>
    </w:p>
    <w:p w14:paraId="5BDECDA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0D84D1F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param name="x"&gt;Координата X.&lt;/param&gt;</w:t>
      </w:r>
    </w:p>
    <w:p w14:paraId="3B78D1F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param name="y"&gt;Координата Y.&lt;/param&gt;</w:t>
      </w:r>
    </w:p>
    <w:p w14:paraId="152E5131" w14:textId="32B2D98A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public Vector2</w:t>
      </w:r>
      <w:proofErr w:type="gramStart"/>
      <w:r w:rsidRPr="003845B9">
        <w:rPr>
          <w:rFonts w:ascii="Times New Roman" w:hAnsi="Times New Roman" w:cs="Times New Roman"/>
          <w:lang w:val="en-US"/>
        </w:rPr>
        <w:t>D(</w:t>
      </w:r>
      <w:proofErr w:type="gramEnd"/>
      <w:r w:rsidRPr="003845B9">
        <w:rPr>
          <w:rFonts w:ascii="Times New Roman" w:hAnsi="Times New Roman" w:cs="Times New Roman"/>
          <w:lang w:val="en-US"/>
        </w:rPr>
        <w:t>double x, double y){</w:t>
      </w:r>
    </w:p>
    <w:p w14:paraId="2CED792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X = x;</w:t>
      </w:r>
    </w:p>
    <w:p w14:paraId="5AE0CF6B" w14:textId="7155208C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Y = 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y;   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}</w:t>
      </w:r>
    </w:p>
    <w:p w14:paraId="7D822A1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0595959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/// Оператор вычитания двух векторов.</w:t>
      </w:r>
    </w:p>
    <w:p w14:paraId="5699792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/// &lt;/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7775EA6E" w14:textId="1B7A4175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        </w:t>
      </w:r>
      <w:r w:rsidRPr="003845B9">
        <w:rPr>
          <w:rFonts w:ascii="Times New Roman" w:hAnsi="Times New Roman" w:cs="Times New Roman"/>
          <w:lang w:val="en-US"/>
        </w:rPr>
        <w:t xml:space="preserve">public static Vector2D operator -(Vector2D a, Vector2D </w:t>
      </w:r>
      <w:proofErr w:type="gramStart"/>
      <w:r w:rsidRPr="003845B9">
        <w:rPr>
          <w:rFonts w:ascii="Times New Roman" w:hAnsi="Times New Roman" w:cs="Times New Roman"/>
          <w:lang w:val="en-US"/>
        </w:rPr>
        <w:t>b)  {</w:t>
      </w:r>
      <w:proofErr w:type="gramEnd"/>
    </w:p>
    <w:p w14:paraId="4206DFC5" w14:textId="47D20854" w:rsidR="003845B9" w:rsidRPr="00381BAC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return new Vector2</w:t>
      </w:r>
      <w:proofErr w:type="gramStart"/>
      <w:r w:rsidRPr="003845B9">
        <w:rPr>
          <w:rFonts w:ascii="Times New Roman" w:hAnsi="Times New Roman" w:cs="Times New Roman"/>
          <w:lang w:val="en-US"/>
        </w:rPr>
        <w:t>D(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a.X - b.X, a.Y - b.Y); </w:t>
      </w:r>
      <w:r w:rsidRPr="00381BAC">
        <w:rPr>
          <w:rFonts w:ascii="Times New Roman" w:hAnsi="Times New Roman" w:cs="Times New Roman"/>
          <w:lang w:val="en-US"/>
        </w:rPr>
        <w:t>}</w:t>
      </w:r>
    </w:p>
    <w:p w14:paraId="0E4FBC3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23F4120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/// Оператор сложения двух векторов.</w:t>
      </w:r>
    </w:p>
    <w:p w14:paraId="65634E2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047F2149" w14:textId="3B6BAC02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ublic static Vector2D operator +(Vector2D a, Vector2D 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b)   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        {</w:t>
      </w:r>
    </w:p>
    <w:p w14:paraId="6F61BF15" w14:textId="2CB2AAF6" w:rsidR="003845B9" w:rsidRPr="00381BAC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return new Vector2</w:t>
      </w:r>
      <w:proofErr w:type="gramStart"/>
      <w:r w:rsidRPr="003845B9">
        <w:rPr>
          <w:rFonts w:ascii="Times New Roman" w:hAnsi="Times New Roman" w:cs="Times New Roman"/>
          <w:lang w:val="en-US"/>
        </w:rPr>
        <w:t>D(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a.X + b.X, a.Y + b.Y);            </w:t>
      </w:r>
      <w:r w:rsidRPr="00381BAC">
        <w:rPr>
          <w:rFonts w:ascii="Times New Roman" w:hAnsi="Times New Roman" w:cs="Times New Roman"/>
          <w:lang w:val="en-US"/>
        </w:rPr>
        <w:t>}</w:t>
      </w:r>
    </w:p>
    <w:p w14:paraId="13EC8BA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74B76035" w14:textId="4713B8F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/// Оператор умножения вектора на </w:t>
      </w:r>
      <w:r w:rsidR="00381BAC">
        <w:rPr>
          <w:rFonts w:ascii="Times New Roman" w:hAnsi="Times New Roman" w:cs="Times New Roman"/>
        </w:rPr>
        <w:t>с</w:t>
      </w:r>
      <w:r w:rsidRPr="003845B9">
        <w:rPr>
          <w:rFonts w:ascii="Times New Roman" w:hAnsi="Times New Roman" w:cs="Times New Roman"/>
        </w:rPr>
        <w:t>каляр.</w:t>
      </w:r>
    </w:p>
    <w:p w14:paraId="39F2D4D4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0BC9FFD2" w14:textId="5C699963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ublic static Vector2D operator *(Vector2D a, double 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scalar)   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        {</w:t>
      </w:r>
    </w:p>
    <w:p w14:paraId="21798D1D" w14:textId="5D5557DD" w:rsidR="003845B9" w:rsidRPr="00381BAC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return new Vector2</w:t>
      </w:r>
      <w:proofErr w:type="gramStart"/>
      <w:r w:rsidRPr="003845B9">
        <w:rPr>
          <w:rFonts w:ascii="Times New Roman" w:hAnsi="Times New Roman" w:cs="Times New Roman"/>
          <w:lang w:val="en-US"/>
        </w:rPr>
        <w:t>D(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a.X * scalar, a.Y * scalar);            </w:t>
      </w:r>
      <w:r w:rsidRPr="00381BAC">
        <w:rPr>
          <w:rFonts w:ascii="Times New Roman" w:hAnsi="Times New Roman" w:cs="Times New Roman"/>
          <w:lang w:val="en-US"/>
        </w:rPr>
        <w:t>}</w:t>
      </w:r>
    </w:p>
    <w:p w14:paraId="4F27539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32BFDC8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/// Нормализует вектор (приводит его длину к 1).</w:t>
      </w:r>
    </w:p>
    <w:p w14:paraId="057C9BE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028BE81B" w14:textId="5C0247B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ublic void </w:t>
      </w:r>
      <w:proofErr w:type="gramStart"/>
      <w:r w:rsidRPr="003845B9">
        <w:rPr>
          <w:rFonts w:ascii="Times New Roman" w:hAnsi="Times New Roman" w:cs="Times New Roman"/>
          <w:lang w:val="en-US"/>
        </w:rPr>
        <w:t>Normalize(</w:t>
      </w:r>
      <w:proofErr w:type="gramEnd"/>
      <w:r w:rsidRPr="003845B9">
        <w:rPr>
          <w:rFonts w:ascii="Times New Roman" w:hAnsi="Times New Roman" w:cs="Times New Roman"/>
          <w:lang w:val="en-US"/>
        </w:rPr>
        <w:t>)            {</w:t>
      </w:r>
    </w:p>
    <w:p w14:paraId="4C54038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double magnitude = Magnitude;</w:t>
      </w:r>
    </w:p>
    <w:p w14:paraId="4E1893A9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if</w:t>
      </w:r>
      <w:r w:rsidRPr="003845B9">
        <w:rPr>
          <w:rFonts w:ascii="Times New Roman" w:hAnsi="Times New Roman" w:cs="Times New Roman"/>
        </w:rPr>
        <w:t xml:space="preserve"> (</w:t>
      </w:r>
      <w:r w:rsidRPr="003845B9">
        <w:rPr>
          <w:rFonts w:ascii="Times New Roman" w:hAnsi="Times New Roman" w:cs="Times New Roman"/>
          <w:lang w:val="en-US"/>
        </w:rPr>
        <w:t>magnitude</w:t>
      </w:r>
      <w:r w:rsidRPr="003845B9">
        <w:rPr>
          <w:rFonts w:ascii="Times New Roman" w:hAnsi="Times New Roman" w:cs="Times New Roman"/>
        </w:rPr>
        <w:t xml:space="preserve"> == 0) </w:t>
      </w:r>
      <w:r w:rsidRPr="003845B9">
        <w:rPr>
          <w:rFonts w:ascii="Times New Roman" w:hAnsi="Times New Roman" w:cs="Times New Roman"/>
          <w:lang w:val="en-US"/>
        </w:rPr>
        <w:t>return</w:t>
      </w:r>
      <w:r w:rsidRPr="003845B9">
        <w:rPr>
          <w:rFonts w:ascii="Times New Roman" w:hAnsi="Times New Roman" w:cs="Times New Roman"/>
        </w:rPr>
        <w:t>; // Защита от деления на 0</w:t>
      </w:r>
    </w:p>
    <w:p w14:paraId="1FE592A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    </w:t>
      </w:r>
      <w:r w:rsidRPr="003845B9">
        <w:rPr>
          <w:rFonts w:ascii="Times New Roman" w:hAnsi="Times New Roman" w:cs="Times New Roman"/>
          <w:lang w:val="en-US"/>
        </w:rPr>
        <w:t>X /= magnitude;</w:t>
      </w:r>
    </w:p>
    <w:p w14:paraId="09A96C84" w14:textId="351AB0ED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    Y /= magnitude</w:t>
      </w:r>
      <w:proofErr w:type="gramStart"/>
      <w:r w:rsidRPr="003845B9">
        <w:rPr>
          <w:rFonts w:ascii="Times New Roman" w:hAnsi="Times New Roman" w:cs="Times New Roman"/>
          <w:lang w:val="en-US"/>
        </w:rPr>
        <w:t>; }</w:t>
      </w:r>
      <w:proofErr w:type="gramEnd"/>
    </w:p>
    <w:p w14:paraId="43B4CCE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0A26C38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Длина вектора.</w:t>
      </w:r>
    </w:p>
    <w:p w14:paraId="0C277ED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7FBCC467" w14:textId="5C479B6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ublic double Magnitude =&gt; Math.Sqrt(X * X + Y * Y);</w:t>
      </w:r>
    </w:p>
    <w:p w14:paraId="07C78FF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  <w:lang w:val="en-US"/>
        </w:rPr>
        <w:t xml:space="preserve">    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0DEBBE6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    /// Квадрат длины вектора (для оптимизированных вычислений).</w:t>
      </w:r>
    </w:p>
    <w:p w14:paraId="27F3E83B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    </w:t>
      </w:r>
      <w:r w:rsidRPr="003845B9">
        <w:rPr>
          <w:rFonts w:ascii="Times New Roman" w:hAnsi="Times New Roman" w:cs="Times New Roman"/>
          <w:lang w:val="en-US"/>
        </w:rPr>
        <w:t>/// &lt;/summary&gt;</w:t>
      </w:r>
    </w:p>
    <w:p w14:paraId="30619116" w14:textId="596D9706" w:rsidR="003845B9" w:rsidRPr="00381BAC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public double MagnitudeSquared =&gt; X * X + Y * 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Y;   </w:t>
      </w:r>
      <w:proofErr w:type="gramEnd"/>
      <w:r w:rsidRPr="003845B9">
        <w:rPr>
          <w:rFonts w:ascii="Times New Roman" w:hAnsi="Times New Roman" w:cs="Times New Roman"/>
          <w:lang w:val="en-US"/>
        </w:rPr>
        <w:t xml:space="preserve">     </w:t>
      </w:r>
      <w:r w:rsidRPr="00381BAC">
        <w:rPr>
          <w:rFonts w:ascii="Times New Roman" w:hAnsi="Times New Roman" w:cs="Times New Roman"/>
          <w:lang w:val="en-US"/>
        </w:rPr>
        <w:t>}</w:t>
      </w:r>
    </w:p>
    <w:p w14:paraId="2A07CD3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45B9">
        <w:rPr>
          <w:rFonts w:ascii="Times New Roman" w:hAnsi="Times New Roman" w:cs="Times New Roman"/>
        </w:rPr>
        <w:t>/// &lt;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085870C1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Перечисление состояний </w:t>
      </w:r>
      <w:r w:rsidRPr="003845B9">
        <w:rPr>
          <w:rFonts w:ascii="Times New Roman" w:hAnsi="Times New Roman" w:cs="Times New Roman"/>
          <w:lang w:val="en-US"/>
        </w:rPr>
        <w:t>NPC</w:t>
      </w:r>
      <w:r w:rsidRPr="003845B9">
        <w:rPr>
          <w:rFonts w:ascii="Times New Roman" w:hAnsi="Times New Roman" w:cs="Times New Roman"/>
        </w:rPr>
        <w:t>.</w:t>
      </w:r>
    </w:p>
    <w:p w14:paraId="43EA5150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</w:rPr>
      </w:pPr>
      <w:r w:rsidRPr="003845B9">
        <w:rPr>
          <w:rFonts w:ascii="Times New Roman" w:hAnsi="Times New Roman" w:cs="Times New Roman"/>
        </w:rPr>
        <w:t xml:space="preserve">        /// &lt;/</w:t>
      </w:r>
      <w:r w:rsidRPr="003845B9">
        <w:rPr>
          <w:rFonts w:ascii="Times New Roman" w:hAnsi="Times New Roman" w:cs="Times New Roman"/>
          <w:lang w:val="en-US"/>
        </w:rPr>
        <w:t>summary</w:t>
      </w:r>
      <w:r w:rsidRPr="003845B9">
        <w:rPr>
          <w:rFonts w:ascii="Times New Roman" w:hAnsi="Times New Roman" w:cs="Times New Roman"/>
        </w:rPr>
        <w:t>&gt;</w:t>
      </w:r>
    </w:p>
    <w:p w14:paraId="628C08EA" w14:textId="18C53DDC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</w:rPr>
        <w:t xml:space="preserve">        </w:t>
      </w:r>
      <w:r w:rsidRPr="003845B9">
        <w:rPr>
          <w:rFonts w:ascii="Times New Roman" w:hAnsi="Times New Roman" w:cs="Times New Roman"/>
          <w:lang w:val="en-US"/>
        </w:rPr>
        <w:t xml:space="preserve">public enum NPCState     </w:t>
      </w:r>
      <w:proofErr w:type="gramStart"/>
      <w:r w:rsidRPr="003845B9">
        <w:rPr>
          <w:rFonts w:ascii="Times New Roman" w:hAnsi="Times New Roman" w:cs="Times New Roman"/>
          <w:lang w:val="en-US"/>
        </w:rPr>
        <w:t xml:space="preserve">   {</w:t>
      </w:r>
      <w:proofErr w:type="gramEnd"/>
    </w:p>
    <w:p w14:paraId="313EF637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57786376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NPC бездействует.</w:t>
      </w:r>
    </w:p>
    <w:p w14:paraId="408C8AA5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73A0D705" w14:textId="7DE86514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Idle,</w:t>
      </w:r>
    </w:p>
    <w:p w14:paraId="7C65DFBC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6B45387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NPC движется к цели.</w:t>
      </w:r>
    </w:p>
    <w:p w14:paraId="599503B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1C320B32" w14:textId="577AB02B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Moving,</w:t>
      </w:r>
    </w:p>
    <w:p w14:paraId="46E44492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3E2772DA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NPC атакует цель.</w:t>
      </w:r>
    </w:p>
    <w:p w14:paraId="0A6DD88F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3319A4BE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    Attacking</w:t>
      </w:r>
    </w:p>
    <w:p w14:paraId="79D1C8BD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    }</w:t>
      </w:r>
    </w:p>
    <w:p w14:paraId="000EF1F3" w14:textId="77777777" w:rsidR="003845B9" w:rsidRP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 xml:space="preserve">    }</w:t>
      </w:r>
    </w:p>
    <w:p w14:paraId="69CF17C5" w14:textId="50F36E63" w:rsidR="003845B9" w:rsidRDefault="003845B9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45B9">
        <w:rPr>
          <w:rFonts w:ascii="Times New Roman" w:hAnsi="Times New Roman" w:cs="Times New Roman"/>
          <w:lang w:val="en-US"/>
        </w:rPr>
        <w:t>}</w:t>
      </w:r>
    </w:p>
    <w:p w14:paraId="25DEBF6E" w14:textId="6471A6B6" w:rsidR="00381BAC" w:rsidRDefault="00381BAC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lastRenderedPageBreak/>
        <w:t>//</w:t>
      </w:r>
      <w:r>
        <w:rPr>
          <w:rFonts w:ascii="Times New Roman" w:hAnsi="Times New Roman" w:cs="Times New Roman"/>
          <w:lang w:val="en-US"/>
        </w:rPr>
        <w:t>Player.cs</w:t>
      </w:r>
    </w:p>
    <w:p w14:paraId="7715767F" w14:textId="0D6FD2F0" w:rsidR="00381BAC" w:rsidRDefault="00381BAC" w:rsidP="003845B9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F6D32C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>using System;</w:t>
      </w:r>
    </w:p>
    <w:p w14:paraId="126DFD9E" w14:textId="617B27E1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using </w:t>
      </w:r>
      <w:proofErr w:type="gramStart"/>
      <w:r w:rsidRPr="00381BAC">
        <w:rPr>
          <w:rFonts w:ascii="Times New Roman" w:hAnsi="Times New Roman" w:cs="Times New Roman"/>
          <w:lang w:val="en-US"/>
        </w:rPr>
        <w:t>System.Collections.Generic</w:t>
      </w:r>
      <w:proofErr w:type="gramEnd"/>
      <w:r w:rsidRPr="00381BAC">
        <w:rPr>
          <w:rFonts w:ascii="Times New Roman" w:hAnsi="Times New Roman" w:cs="Times New Roman"/>
          <w:lang w:val="en-US"/>
        </w:rPr>
        <w:t>;</w:t>
      </w:r>
    </w:p>
    <w:p w14:paraId="4CB2E915" w14:textId="4CB5DCDF" w:rsidR="00381BAC" w:rsidRPr="000447AB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>namespace</w:t>
      </w:r>
      <w:r w:rsidRPr="000447AB">
        <w:rPr>
          <w:rFonts w:ascii="Times New Roman" w:hAnsi="Times New Roman" w:cs="Times New Roman"/>
          <w:lang w:val="en-US"/>
        </w:rPr>
        <w:t xml:space="preserve"> </w:t>
      </w:r>
      <w:proofErr w:type="gramStart"/>
      <w:r w:rsidRPr="00381BAC">
        <w:rPr>
          <w:rFonts w:ascii="Times New Roman" w:hAnsi="Times New Roman" w:cs="Times New Roman"/>
          <w:lang w:val="en-US"/>
        </w:rPr>
        <w:t>GameExample</w:t>
      </w:r>
      <w:r w:rsidRPr="000447AB">
        <w:rPr>
          <w:rFonts w:ascii="Times New Roman" w:hAnsi="Times New Roman" w:cs="Times New Roman"/>
          <w:lang w:val="en-US"/>
        </w:rPr>
        <w:t>{</w:t>
      </w:r>
      <w:proofErr w:type="gramEnd"/>
    </w:p>
    <w:p w14:paraId="06A49EA1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0447AB">
        <w:rPr>
          <w:rFonts w:ascii="Times New Roman" w:hAnsi="Times New Roman" w:cs="Times New Roman"/>
          <w:lang w:val="en-US"/>
        </w:rPr>
        <w:t xml:space="preserve">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74662B5A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/// Класс, представляющий игрока в игре.</w:t>
      </w:r>
    </w:p>
    <w:p w14:paraId="0E9A03A0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50EC1DC1" w14:textId="3C8491E2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public class </w:t>
      </w:r>
      <w:proofErr w:type="gramStart"/>
      <w:r w:rsidRPr="00381BAC">
        <w:rPr>
          <w:rFonts w:ascii="Times New Roman" w:hAnsi="Times New Roman" w:cs="Times New Roman"/>
          <w:lang w:val="en-US"/>
        </w:rPr>
        <w:t>Player  {</w:t>
      </w:r>
      <w:proofErr w:type="gramEnd"/>
    </w:p>
    <w:p w14:paraId="0D3E5F4A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 Поля класса</w:t>
      </w:r>
    </w:p>
    <w:p w14:paraId="2CDA5C1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string _name;</w:t>
      </w:r>
    </w:p>
    <w:p w14:paraId="500CDA9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int _healthPoints;</w:t>
      </w:r>
    </w:p>
    <w:p w14:paraId="182BB29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int _experiencePoints;</w:t>
      </w:r>
    </w:p>
    <w:p w14:paraId="5F6E5657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int _level;</w:t>
      </w:r>
    </w:p>
    <w:p w14:paraId="26F33680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DateTime _lastLogin;</w:t>
      </w:r>
    </w:p>
    <w:p w14:paraId="5B7E9FB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Inventory _inventory;</w:t>
      </w:r>
    </w:p>
    <w:p w14:paraId="12C7FBC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1D13E17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Создаёт нового игрока с указанным именем.</w:t>
      </w:r>
    </w:p>
    <w:p w14:paraId="1EBD144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56BED7C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&lt;param name="name"&gt;Имя </w:t>
      </w:r>
      <w:proofErr w:type="gramStart"/>
      <w:r w:rsidRPr="00381BAC">
        <w:rPr>
          <w:rFonts w:ascii="Times New Roman" w:hAnsi="Times New Roman" w:cs="Times New Roman"/>
          <w:lang w:val="en-US"/>
        </w:rPr>
        <w:t>игрока.&lt;</w:t>
      </w:r>
      <w:proofErr w:type="gramEnd"/>
      <w:r w:rsidRPr="00381BAC">
        <w:rPr>
          <w:rFonts w:ascii="Times New Roman" w:hAnsi="Times New Roman" w:cs="Times New Roman"/>
          <w:lang w:val="en-US"/>
        </w:rPr>
        <w:t>/param&gt;</w:t>
      </w:r>
    </w:p>
    <w:p w14:paraId="3DC53A4F" w14:textId="7894FCC6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</w:t>
      </w:r>
      <w:proofErr w:type="gramStart"/>
      <w:r w:rsidRPr="00381BAC">
        <w:rPr>
          <w:rFonts w:ascii="Times New Roman" w:hAnsi="Times New Roman" w:cs="Times New Roman"/>
          <w:lang w:val="en-US"/>
        </w:rPr>
        <w:t>Player(</w:t>
      </w:r>
      <w:proofErr w:type="gramEnd"/>
      <w:r w:rsidRPr="00381BAC">
        <w:rPr>
          <w:rFonts w:ascii="Times New Roman" w:hAnsi="Times New Roman" w:cs="Times New Roman"/>
          <w:lang w:val="en-US"/>
        </w:rPr>
        <w:t>string name) {</w:t>
      </w:r>
    </w:p>
    <w:p w14:paraId="525ACAE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name = name;</w:t>
      </w:r>
    </w:p>
    <w:p w14:paraId="0027EB5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healthPoints = 100;</w:t>
      </w:r>
    </w:p>
    <w:p w14:paraId="167B80F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experiencePoints = 0;</w:t>
      </w:r>
    </w:p>
    <w:p w14:paraId="1B0FEF0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level = 1;</w:t>
      </w:r>
    </w:p>
    <w:p w14:paraId="4D50EF0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lastLogin = DateTime.Now;</w:t>
      </w:r>
    </w:p>
    <w:p w14:paraId="47410D77" w14:textId="51815F62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inventory = new </w:t>
      </w:r>
      <w:proofErr w:type="gramStart"/>
      <w:r w:rsidRPr="00381BAC">
        <w:rPr>
          <w:rFonts w:ascii="Times New Roman" w:hAnsi="Times New Roman" w:cs="Times New Roman"/>
          <w:lang w:val="en-US"/>
        </w:rPr>
        <w:t>Inventory(</w:t>
      </w:r>
      <w:proofErr w:type="gramEnd"/>
      <w:r w:rsidRPr="00381BAC">
        <w:rPr>
          <w:rFonts w:ascii="Times New Roman" w:hAnsi="Times New Roman" w:cs="Times New Roman"/>
          <w:lang w:val="en-US"/>
        </w:rPr>
        <w:t>); }</w:t>
      </w:r>
    </w:p>
    <w:p w14:paraId="25AE7BB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31CC6A5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Имя игрока.</w:t>
      </w:r>
    </w:p>
    <w:p w14:paraId="0A17EC5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1372EE13" w14:textId="5B1B09E6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string </w:t>
      </w:r>
      <w:proofErr w:type="gramStart"/>
      <w:r w:rsidRPr="00381BAC">
        <w:rPr>
          <w:rFonts w:ascii="Times New Roman" w:hAnsi="Times New Roman" w:cs="Times New Roman"/>
          <w:lang w:val="en-US"/>
        </w:rPr>
        <w:t>Name  {</w:t>
      </w:r>
      <w:proofErr w:type="gramEnd"/>
    </w:p>
    <w:p w14:paraId="3B23FF2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get </w:t>
      </w:r>
      <w:proofErr w:type="gramStart"/>
      <w:r w:rsidRPr="00381BAC">
        <w:rPr>
          <w:rFonts w:ascii="Times New Roman" w:hAnsi="Times New Roman" w:cs="Times New Roman"/>
          <w:lang w:val="en-US"/>
        </w:rPr>
        <w:t>{ return</w:t>
      </w:r>
      <w:proofErr w:type="gramEnd"/>
      <w:r w:rsidRPr="00381BAC">
        <w:rPr>
          <w:rFonts w:ascii="Times New Roman" w:hAnsi="Times New Roman" w:cs="Times New Roman"/>
          <w:lang w:val="en-US"/>
        </w:rPr>
        <w:t xml:space="preserve"> _name; }</w:t>
      </w:r>
    </w:p>
    <w:p w14:paraId="13DE96EE" w14:textId="352E5DAF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set</w:t>
      </w:r>
      <w:r w:rsidRPr="00381BAC">
        <w:rPr>
          <w:rFonts w:ascii="Times New Roman" w:hAnsi="Times New Roman" w:cs="Times New Roman"/>
        </w:rPr>
        <w:t xml:space="preserve"> </w:t>
      </w:r>
      <w:proofErr w:type="gramStart"/>
      <w:r w:rsidRPr="00381BAC">
        <w:rPr>
          <w:rFonts w:ascii="Times New Roman" w:hAnsi="Times New Roman" w:cs="Times New Roman"/>
        </w:rPr>
        <w:t>{ _</w:t>
      </w:r>
      <w:proofErr w:type="gramEnd"/>
      <w:r w:rsidRPr="00381BAC">
        <w:rPr>
          <w:rFonts w:ascii="Times New Roman" w:hAnsi="Times New Roman" w:cs="Times New Roman"/>
          <w:lang w:val="en-US"/>
        </w:rPr>
        <w:t>name</w:t>
      </w:r>
      <w:r w:rsidRPr="00381BAC">
        <w:rPr>
          <w:rFonts w:ascii="Times New Roman" w:hAnsi="Times New Roman" w:cs="Times New Roman"/>
        </w:rPr>
        <w:t xml:space="preserve"> = </w:t>
      </w:r>
      <w:r w:rsidRPr="00381BAC">
        <w:rPr>
          <w:rFonts w:ascii="Times New Roman" w:hAnsi="Times New Roman" w:cs="Times New Roman"/>
          <w:lang w:val="en-US"/>
        </w:rPr>
        <w:t>value</w:t>
      </w:r>
      <w:r w:rsidRPr="00381BAC">
        <w:rPr>
          <w:rFonts w:ascii="Times New Roman" w:hAnsi="Times New Roman" w:cs="Times New Roman"/>
        </w:rPr>
        <w:t>; } }</w:t>
      </w:r>
    </w:p>
    <w:p w14:paraId="5D50D9C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01BF09FB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Очки здоровья игрока (не могут быть меньше 0).</w:t>
      </w:r>
    </w:p>
    <w:p w14:paraId="18EE9CB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0197CC4B" w14:textId="672C79B9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int HealthPoints {</w:t>
      </w:r>
    </w:p>
    <w:p w14:paraId="37851B4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get </w:t>
      </w:r>
      <w:proofErr w:type="gramStart"/>
      <w:r w:rsidRPr="00381BAC">
        <w:rPr>
          <w:rFonts w:ascii="Times New Roman" w:hAnsi="Times New Roman" w:cs="Times New Roman"/>
          <w:lang w:val="en-US"/>
        </w:rPr>
        <w:t>{ return</w:t>
      </w:r>
      <w:proofErr w:type="gramEnd"/>
      <w:r w:rsidRPr="00381BAC">
        <w:rPr>
          <w:rFonts w:ascii="Times New Roman" w:hAnsi="Times New Roman" w:cs="Times New Roman"/>
          <w:lang w:val="en-US"/>
        </w:rPr>
        <w:t xml:space="preserve"> _healthPoints; }</w:t>
      </w:r>
    </w:p>
    <w:p w14:paraId="07BE96C4" w14:textId="4B84D02E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set </w:t>
      </w:r>
      <w:proofErr w:type="gramStart"/>
      <w:r w:rsidRPr="00381BAC">
        <w:rPr>
          <w:rFonts w:ascii="Times New Roman" w:hAnsi="Times New Roman" w:cs="Times New Roman"/>
          <w:lang w:val="en-US"/>
        </w:rPr>
        <w:t>{ _</w:t>
      </w:r>
      <w:proofErr w:type="gramEnd"/>
      <w:r w:rsidRPr="00381BAC">
        <w:rPr>
          <w:rFonts w:ascii="Times New Roman" w:hAnsi="Times New Roman" w:cs="Times New Roman"/>
          <w:lang w:val="en-US"/>
        </w:rPr>
        <w:t>healthPoints = Math.Max(0, value); }  }</w:t>
      </w:r>
    </w:p>
    <w:p w14:paraId="35AA9F97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6DB93B2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Очки опыта игрока (не могут быть меньше 0).</w:t>
      </w:r>
    </w:p>
    <w:p w14:paraId="761EEBBB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7491D941" w14:textId="735199DA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int ExperiencePoints</w:t>
      </w:r>
      <w:proofErr w:type="gramStart"/>
      <w:r w:rsidRPr="00381BAC">
        <w:rPr>
          <w:rFonts w:ascii="Times New Roman" w:hAnsi="Times New Roman" w:cs="Times New Roman"/>
          <w:lang w:val="en-US"/>
        </w:rPr>
        <w:t xml:space="preserve">   {</w:t>
      </w:r>
      <w:proofErr w:type="gramEnd"/>
    </w:p>
    <w:p w14:paraId="1A48905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get </w:t>
      </w:r>
      <w:proofErr w:type="gramStart"/>
      <w:r w:rsidRPr="00381BAC">
        <w:rPr>
          <w:rFonts w:ascii="Times New Roman" w:hAnsi="Times New Roman" w:cs="Times New Roman"/>
          <w:lang w:val="en-US"/>
        </w:rPr>
        <w:t>{ return</w:t>
      </w:r>
      <w:proofErr w:type="gramEnd"/>
      <w:r w:rsidRPr="00381BAC">
        <w:rPr>
          <w:rFonts w:ascii="Times New Roman" w:hAnsi="Times New Roman" w:cs="Times New Roman"/>
          <w:lang w:val="en-US"/>
        </w:rPr>
        <w:t xml:space="preserve"> _experiencePoints; }</w:t>
      </w:r>
    </w:p>
    <w:p w14:paraId="4A44DEEC" w14:textId="413AD4D8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set </w:t>
      </w:r>
      <w:proofErr w:type="gramStart"/>
      <w:r w:rsidRPr="00381BAC">
        <w:rPr>
          <w:rFonts w:ascii="Times New Roman" w:hAnsi="Times New Roman" w:cs="Times New Roman"/>
          <w:lang w:val="en-US"/>
        </w:rPr>
        <w:t>{ _</w:t>
      </w:r>
      <w:proofErr w:type="gramEnd"/>
      <w:r w:rsidRPr="00381BAC">
        <w:rPr>
          <w:rFonts w:ascii="Times New Roman" w:hAnsi="Times New Roman" w:cs="Times New Roman"/>
          <w:lang w:val="en-US"/>
        </w:rPr>
        <w:t>experiencePoints = Math.Max(0, value); }  }</w:t>
      </w:r>
    </w:p>
    <w:p w14:paraId="4F28DF5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6E0E1EF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Уровень игрока (не может быть меньше 1).</w:t>
      </w:r>
    </w:p>
    <w:p w14:paraId="2EC6F9AB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2264EC6A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int Level</w:t>
      </w:r>
    </w:p>
    <w:p w14:paraId="14CE6970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{</w:t>
      </w:r>
    </w:p>
    <w:p w14:paraId="4DAFB9B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get </w:t>
      </w:r>
      <w:proofErr w:type="gramStart"/>
      <w:r w:rsidRPr="00381BAC">
        <w:rPr>
          <w:rFonts w:ascii="Times New Roman" w:hAnsi="Times New Roman" w:cs="Times New Roman"/>
          <w:lang w:val="en-US"/>
        </w:rPr>
        <w:t>{ return</w:t>
      </w:r>
      <w:proofErr w:type="gramEnd"/>
      <w:r w:rsidRPr="00381BAC">
        <w:rPr>
          <w:rFonts w:ascii="Times New Roman" w:hAnsi="Times New Roman" w:cs="Times New Roman"/>
          <w:lang w:val="en-US"/>
        </w:rPr>
        <w:t xml:space="preserve"> _level; }</w:t>
      </w:r>
    </w:p>
    <w:p w14:paraId="17E8F3EE" w14:textId="27862314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set </w:t>
      </w:r>
      <w:proofErr w:type="gramStart"/>
      <w:r w:rsidRPr="00381BAC">
        <w:rPr>
          <w:rFonts w:ascii="Times New Roman" w:hAnsi="Times New Roman" w:cs="Times New Roman"/>
          <w:lang w:val="en-US"/>
        </w:rPr>
        <w:t>{ _</w:t>
      </w:r>
      <w:proofErr w:type="gramEnd"/>
      <w:r w:rsidRPr="00381BAC">
        <w:rPr>
          <w:rFonts w:ascii="Times New Roman" w:hAnsi="Times New Roman" w:cs="Times New Roman"/>
          <w:lang w:val="en-US"/>
        </w:rPr>
        <w:t>level = Math.Max(1, value); } }</w:t>
      </w:r>
    </w:p>
    <w:p w14:paraId="5EE2B90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3AE0BA3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Дата и время последнего входа игрока в игру.</w:t>
      </w:r>
    </w:p>
    <w:p w14:paraId="5A54180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4E1AFD87" w14:textId="39B111E3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DateTime </w:t>
      </w:r>
      <w:proofErr w:type="gramStart"/>
      <w:r w:rsidRPr="00381BAC">
        <w:rPr>
          <w:rFonts w:ascii="Times New Roman" w:hAnsi="Times New Roman" w:cs="Times New Roman"/>
          <w:lang w:val="en-US"/>
        </w:rPr>
        <w:t>LastLogin  {</w:t>
      </w:r>
      <w:proofErr w:type="gramEnd"/>
    </w:p>
    <w:p w14:paraId="7C7CF21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get </w:t>
      </w:r>
      <w:proofErr w:type="gramStart"/>
      <w:r w:rsidRPr="00381BAC">
        <w:rPr>
          <w:rFonts w:ascii="Times New Roman" w:hAnsi="Times New Roman" w:cs="Times New Roman"/>
          <w:lang w:val="en-US"/>
        </w:rPr>
        <w:t>{ return</w:t>
      </w:r>
      <w:proofErr w:type="gramEnd"/>
      <w:r w:rsidRPr="00381BAC">
        <w:rPr>
          <w:rFonts w:ascii="Times New Roman" w:hAnsi="Times New Roman" w:cs="Times New Roman"/>
          <w:lang w:val="en-US"/>
        </w:rPr>
        <w:t xml:space="preserve"> _lastLogin; }</w:t>
      </w:r>
    </w:p>
    <w:p w14:paraId="3E72710D" w14:textId="7C6984AD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set</w:t>
      </w:r>
      <w:r w:rsidRPr="00381BAC">
        <w:rPr>
          <w:rFonts w:ascii="Times New Roman" w:hAnsi="Times New Roman" w:cs="Times New Roman"/>
        </w:rPr>
        <w:t xml:space="preserve"> </w:t>
      </w:r>
      <w:proofErr w:type="gramStart"/>
      <w:r w:rsidRPr="00381BAC">
        <w:rPr>
          <w:rFonts w:ascii="Times New Roman" w:hAnsi="Times New Roman" w:cs="Times New Roman"/>
        </w:rPr>
        <w:t>{ _</w:t>
      </w:r>
      <w:proofErr w:type="gramEnd"/>
      <w:r w:rsidRPr="00381BAC">
        <w:rPr>
          <w:rFonts w:ascii="Times New Roman" w:hAnsi="Times New Roman" w:cs="Times New Roman"/>
          <w:lang w:val="en-US"/>
        </w:rPr>
        <w:t>lastLogin</w:t>
      </w:r>
      <w:r w:rsidRPr="00381BAC">
        <w:rPr>
          <w:rFonts w:ascii="Times New Roman" w:hAnsi="Times New Roman" w:cs="Times New Roman"/>
        </w:rPr>
        <w:t xml:space="preserve"> = </w:t>
      </w:r>
      <w:r w:rsidRPr="00381BAC">
        <w:rPr>
          <w:rFonts w:ascii="Times New Roman" w:hAnsi="Times New Roman" w:cs="Times New Roman"/>
          <w:lang w:val="en-US"/>
        </w:rPr>
        <w:t>value</w:t>
      </w:r>
      <w:r w:rsidRPr="00381BAC">
        <w:rPr>
          <w:rFonts w:ascii="Times New Roman" w:hAnsi="Times New Roman" w:cs="Times New Roman"/>
        </w:rPr>
        <w:t>; } }</w:t>
      </w:r>
    </w:p>
    <w:p w14:paraId="4767D72A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75B63F1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Добавляет игроку опыт и проверяет повышение уровня.</w:t>
      </w:r>
    </w:p>
    <w:p w14:paraId="6BA0726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0552F501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&lt;param name="amount"&gt;Количество полученного </w:t>
      </w:r>
      <w:proofErr w:type="gramStart"/>
      <w:r w:rsidRPr="00381BAC">
        <w:rPr>
          <w:rFonts w:ascii="Times New Roman" w:hAnsi="Times New Roman" w:cs="Times New Roman"/>
          <w:lang w:val="en-US"/>
        </w:rPr>
        <w:t>опыта.&lt;</w:t>
      </w:r>
      <w:proofErr w:type="gramEnd"/>
      <w:r w:rsidRPr="00381BAC">
        <w:rPr>
          <w:rFonts w:ascii="Times New Roman" w:hAnsi="Times New Roman" w:cs="Times New Roman"/>
          <w:lang w:val="en-US"/>
        </w:rPr>
        <w:t>/param&gt;</w:t>
      </w:r>
    </w:p>
    <w:p w14:paraId="0DA70C13" w14:textId="20353756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public void </w:t>
      </w:r>
      <w:proofErr w:type="gramStart"/>
      <w:r w:rsidRPr="00381BAC">
        <w:rPr>
          <w:rFonts w:ascii="Times New Roman" w:hAnsi="Times New Roman" w:cs="Times New Roman"/>
          <w:lang w:val="en-US"/>
        </w:rPr>
        <w:t>GainExperience(</w:t>
      </w:r>
      <w:proofErr w:type="gramEnd"/>
      <w:r w:rsidRPr="00381BAC">
        <w:rPr>
          <w:rFonts w:ascii="Times New Roman" w:hAnsi="Times New Roman" w:cs="Times New Roman"/>
          <w:lang w:val="en-US"/>
        </w:rPr>
        <w:t>int amount){</w:t>
      </w:r>
    </w:p>
    <w:p w14:paraId="5C86FC7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_</w:t>
      </w:r>
      <w:r w:rsidRPr="00381BAC">
        <w:rPr>
          <w:rFonts w:ascii="Times New Roman" w:hAnsi="Times New Roman" w:cs="Times New Roman"/>
          <w:lang w:val="en-US"/>
        </w:rPr>
        <w:t>experiencePoints</w:t>
      </w:r>
      <w:r w:rsidRPr="00381BAC">
        <w:rPr>
          <w:rFonts w:ascii="Times New Roman" w:hAnsi="Times New Roman" w:cs="Times New Roman"/>
        </w:rPr>
        <w:t xml:space="preserve"> += </w:t>
      </w:r>
      <w:r w:rsidRPr="00381BAC">
        <w:rPr>
          <w:rFonts w:ascii="Times New Roman" w:hAnsi="Times New Roman" w:cs="Times New Roman"/>
          <w:lang w:val="en-US"/>
        </w:rPr>
        <w:t>amount</w:t>
      </w:r>
      <w:r w:rsidRPr="00381BAC">
        <w:rPr>
          <w:rFonts w:ascii="Times New Roman" w:hAnsi="Times New Roman" w:cs="Times New Roman"/>
        </w:rPr>
        <w:t>;</w:t>
      </w:r>
    </w:p>
    <w:p w14:paraId="4C6678BB" w14:textId="21CED8E8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</w:t>
      </w:r>
      <w:proofErr w:type="gramStart"/>
      <w:r w:rsidRPr="00381BAC">
        <w:rPr>
          <w:rFonts w:ascii="Times New Roman" w:hAnsi="Times New Roman" w:cs="Times New Roman"/>
          <w:lang w:val="en-US"/>
        </w:rPr>
        <w:t>CheckLevelUp</w:t>
      </w:r>
      <w:r w:rsidRPr="00381BAC">
        <w:rPr>
          <w:rFonts w:ascii="Times New Roman" w:hAnsi="Times New Roman" w:cs="Times New Roman"/>
        </w:rPr>
        <w:t>(</w:t>
      </w:r>
      <w:proofErr w:type="gramEnd"/>
      <w:r w:rsidRPr="00381BAC">
        <w:rPr>
          <w:rFonts w:ascii="Times New Roman" w:hAnsi="Times New Roman" w:cs="Times New Roman"/>
        </w:rPr>
        <w:t>);   }</w:t>
      </w:r>
    </w:p>
    <w:p w14:paraId="36F883C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76E45DBA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Проверяет, достиг ли игрок нового уровня, и при необходимости повышает его.</w:t>
      </w:r>
    </w:p>
    <w:p w14:paraId="31ECB31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7CF1331D" w14:textId="2EE5B029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381BAC">
        <w:rPr>
          <w:rFonts w:ascii="Times New Roman" w:hAnsi="Times New Roman" w:cs="Times New Roman"/>
          <w:lang w:val="en-US"/>
        </w:rPr>
        <w:t>CheckLevelUp(</w:t>
      </w:r>
      <w:proofErr w:type="gramEnd"/>
      <w:r w:rsidRPr="00381BAC">
        <w:rPr>
          <w:rFonts w:ascii="Times New Roman" w:hAnsi="Times New Roman" w:cs="Times New Roman"/>
          <w:lang w:val="en-US"/>
        </w:rPr>
        <w:t>) {</w:t>
      </w:r>
    </w:p>
    <w:p w14:paraId="3C322B8C" w14:textId="71B26FD1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if (_experiencePoints &gt;= 100 * _</w:t>
      </w:r>
      <w:proofErr w:type="gramStart"/>
      <w:r w:rsidRPr="00381BAC">
        <w:rPr>
          <w:rFonts w:ascii="Times New Roman" w:hAnsi="Times New Roman" w:cs="Times New Roman"/>
          <w:lang w:val="en-US"/>
        </w:rPr>
        <w:t xml:space="preserve">level)   </w:t>
      </w:r>
      <w:proofErr w:type="gramEnd"/>
      <w:r w:rsidRPr="00381BAC">
        <w:rPr>
          <w:rFonts w:ascii="Times New Roman" w:hAnsi="Times New Roman" w:cs="Times New Roman"/>
          <w:lang w:val="en-US"/>
        </w:rPr>
        <w:t xml:space="preserve">    {</w:t>
      </w:r>
    </w:p>
    <w:p w14:paraId="6BBD64A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_level++;</w:t>
      </w:r>
    </w:p>
    <w:p w14:paraId="5BCAA5B1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Console.WriteLine($"Поздравляем! Вы достигли уровня {_level}.");</w:t>
      </w:r>
    </w:p>
    <w:p w14:paraId="216A198F" w14:textId="34F5E80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} }</w:t>
      </w:r>
    </w:p>
    <w:p w14:paraId="7E634DB9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42A9BD0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Наносит урон игроку.</w:t>
      </w:r>
    </w:p>
    <w:p w14:paraId="04C6658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4A31C2A9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param</w:t>
      </w:r>
      <w:r w:rsidRPr="00381BAC">
        <w:rPr>
          <w:rFonts w:ascii="Times New Roman" w:hAnsi="Times New Roman" w:cs="Times New Roman"/>
        </w:rPr>
        <w:t xml:space="preserve"> </w:t>
      </w:r>
      <w:r w:rsidRPr="00381BAC">
        <w:rPr>
          <w:rFonts w:ascii="Times New Roman" w:hAnsi="Times New Roman" w:cs="Times New Roman"/>
          <w:lang w:val="en-US"/>
        </w:rPr>
        <w:t>name</w:t>
      </w:r>
      <w:r w:rsidRPr="00381BAC">
        <w:rPr>
          <w:rFonts w:ascii="Times New Roman" w:hAnsi="Times New Roman" w:cs="Times New Roman"/>
        </w:rPr>
        <w:t>="</w:t>
      </w:r>
      <w:r w:rsidRPr="00381BAC">
        <w:rPr>
          <w:rFonts w:ascii="Times New Roman" w:hAnsi="Times New Roman" w:cs="Times New Roman"/>
          <w:lang w:val="en-US"/>
        </w:rPr>
        <w:t>damage</w:t>
      </w:r>
      <w:proofErr w:type="gramStart"/>
      <w:r w:rsidRPr="00381BAC">
        <w:rPr>
          <w:rFonts w:ascii="Times New Roman" w:hAnsi="Times New Roman" w:cs="Times New Roman"/>
        </w:rPr>
        <w:t>"&gt;Количество</w:t>
      </w:r>
      <w:proofErr w:type="gramEnd"/>
      <w:r w:rsidRPr="00381BAC">
        <w:rPr>
          <w:rFonts w:ascii="Times New Roman" w:hAnsi="Times New Roman" w:cs="Times New Roman"/>
        </w:rPr>
        <w:t xml:space="preserve"> полученного урона.&lt;/</w:t>
      </w:r>
      <w:r w:rsidRPr="00381BAC">
        <w:rPr>
          <w:rFonts w:ascii="Times New Roman" w:hAnsi="Times New Roman" w:cs="Times New Roman"/>
          <w:lang w:val="en-US"/>
        </w:rPr>
        <w:t>param</w:t>
      </w:r>
      <w:r w:rsidRPr="00381BAC">
        <w:rPr>
          <w:rFonts w:ascii="Times New Roman" w:hAnsi="Times New Roman" w:cs="Times New Roman"/>
        </w:rPr>
        <w:t>&gt;</w:t>
      </w:r>
    </w:p>
    <w:p w14:paraId="5DCAFC05" w14:textId="52CC8971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 xml:space="preserve">public void </w:t>
      </w:r>
      <w:proofErr w:type="gramStart"/>
      <w:r w:rsidRPr="00381BAC">
        <w:rPr>
          <w:rFonts w:ascii="Times New Roman" w:hAnsi="Times New Roman" w:cs="Times New Roman"/>
          <w:lang w:val="en-US"/>
        </w:rPr>
        <w:t>TakeDamage(</w:t>
      </w:r>
      <w:proofErr w:type="gramEnd"/>
      <w:r w:rsidRPr="00381BAC">
        <w:rPr>
          <w:rFonts w:ascii="Times New Roman" w:hAnsi="Times New Roman" w:cs="Times New Roman"/>
          <w:lang w:val="en-US"/>
        </w:rPr>
        <w:t>int damage) {</w:t>
      </w:r>
    </w:p>
    <w:p w14:paraId="4F33307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healthPoints -= damage;</w:t>
      </w:r>
    </w:p>
    <w:p w14:paraId="2FBDB609" w14:textId="26C42EFB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if (_healthPoints &lt;= 0</w:t>
      </w:r>
      <w:proofErr w:type="gramStart"/>
      <w:r w:rsidRPr="00381BAC">
        <w:rPr>
          <w:rFonts w:ascii="Times New Roman" w:hAnsi="Times New Roman" w:cs="Times New Roman"/>
          <w:lang w:val="en-US"/>
        </w:rPr>
        <w:t>)  {</w:t>
      </w:r>
      <w:proofErr w:type="gramEnd"/>
    </w:p>
    <w:p w14:paraId="1BFD552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</w:t>
      </w:r>
      <w:proofErr w:type="gramStart"/>
      <w:r w:rsidRPr="00381BAC">
        <w:rPr>
          <w:rFonts w:ascii="Times New Roman" w:hAnsi="Times New Roman" w:cs="Times New Roman"/>
          <w:lang w:val="en-US"/>
        </w:rPr>
        <w:t>Die(</w:t>
      </w:r>
      <w:proofErr w:type="gramEnd"/>
      <w:r w:rsidRPr="00381BAC">
        <w:rPr>
          <w:rFonts w:ascii="Times New Roman" w:hAnsi="Times New Roman" w:cs="Times New Roman"/>
          <w:lang w:val="en-US"/>
        </w:rPr>
        <w:t>);</w:t>
      </w:r>
    </w:p>
    <w:p w14:paraId="25AA9C19" w14:textId="74FBD6BB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}  }</w:t>
      </w:r>
    </w:p>
    <w:p w14:paraId="1D33387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510AB8E0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Выполняет действия при смерти игрока.</w:t>
      </w:r>
    </w:p>
    <w:p w14:paraId="23633C5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310DF28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381BAC">
        <w:rPr>
          <w:rFonts w:ascii="Times New Roman" w:hAnsi="Times New Roman" w:cs="Times New Roman"/>
          <w:lang w:val="en-US"/>
        </w:rPr>
        <w:t>Die(</w:t>
      </w:r>
      <w:proofErr w:type="gramEnd"/>
      <w:r w:rsidRPr="00381BAC">
        <w:rPr>
          <w:rFonts w:ascii="Times New Roman" w:hAnsi="Times New Roman" w:cs="Times New Roman"/>
          <w:lang w:val="en-US"/>
        </w:rPr>
        <w:t>)</w:t>
      </w:r>
    </w:p>
    <w:p w14:paraId="7F1EE01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{</w:t>
      </w:r>
    </w:p>
    <w:p w14:paraId="5E88B10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Console.WriteLine($"{_name} погиб.");</w:t>
      </w:r>
    </w:p>
    <w:p w14:paraId="3CFBE9A7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proofErr w:type="gramStart"/>
      <w:r w:rsidRPr="00381BAC">
        <w:rPr>
          <w:rFonts w:ascii="Times New Roman" w:hAnsi="Times New Roman" w:cs="Times New Roman"/>
          <w:lang w:val="en-US"/>
        </w:rPr>
        <w:t>ResetHealth</w:t>
      </w:r>
      <w:r w:rsidRPr="00381BAC">
        <w:rPr>
          <w:rFonts w:ascii="Times New Roman" w:hAnsi="Times New Roman" w:cs="Times New Roman"/>
        </w:rPr>
        <w:t>(</w:t>
      </w:r>
      <w:proofErr w:type="gramEnd"/>
      <w:r w:rsidRPr="00381BAC">
        <w:rPr>
          <w:rFonts w:ascii="Times New Roman" w:hAnsi="Times New Roman" w:cs="Times New Roman"/>
        </w:rPr>
        <w:t>);</w:t>
      </w:r>
    </w:p>
    <w:p w14:paraId="273F878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}</w:t>
      </w:r>
    </w:p>
    <w:p w14:paraId="4B3F3A6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</w:p>
    <w:p w14:paraId="53B084F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35EADC9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Восстанавливает здоровье игрока после смерти.</w:t>
      </w:r>
    </w:p>
    <w:p w14:paraId="0E1E52C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3C5B14D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rivate void </w:t>
      </w:r>
      <w:proofErr w:type="gramStart"/>
      <w:r w:rsidRPr="00381BAC">
        <w:rPr>
          <w:rFonts w:ascii="Times New Roman" w:hAnsi="Times New Roman" w:cs="Times New Roman"/>
          <w:lang w:val="en-US"/>
        </w:rPr>
        <w:t>ResetHealth(</w:t>
      </w:r>
      <w:proofErr w:type="gramEnd"/>
      <w:r w:rsidRPr="00381BAC">
        <w:rPr>
          <w:rFonts w:ascii="Times New Roman" w:hAnsi="Times New Roman" w:cs="Times New Roman"/>
          <w:lang w:val="en-US"/>
        </w:rPr>
        <w:t>)</w:t>
      </w:r>
    </w:p>
    <w:p w14:paraId="0D3AF61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{</w:t>
      </w:r>
    </w:p>
    <w:p w14:paraId="2A007BF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_healthPoints = 100;</w:t>
      </w:r>
    </w:p>
    <w:p w14:paraId="6FA1A7B9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1BAC">
        <w:rPr>
          <w:rFonts w:ascii="Times New Roman" w:hAnsi="Times New Roman" w:cs="Times New Roman"/>
        </w:rPr>
        <w:t>}</w:t>
      </w:r>
    </w:p>
    <w:p w14:paraId="27AC45F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</w:p>
    <w:p w14:paraId="1705D667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lastRenderedPageBreak/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55FED89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Возвращает строковое представление игрока.</w:t>
      </w:r>
    </w:p>
    <w:p w14:paraId="2CC7713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/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7A4F47C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returns</w:t>
      </w:r>
      <w:r w:rsidRPr="00381BAC">
        <w:rPr>
          <w:rFonts w:ascii="Times New Roman" w:hAnsi="Times New Roman" w:cs="Times New Roman"/>
        </w:rPr>
        <w:t xml:space="preserve">&gt;Строка с информацией об </w:t>
      </w:r>
      <w:proofErr w:type="gramStart"/>
      <w:r w:rsidRPr="00381BAC">
        <w:rPr>
          <w:rFonts w:ascii="Times New Roman" w:hAnsi="Times New Roman" w:cs="Times New Roman"/>
        </w:rPr>
        <w:t>игроке.&lt;</w:t>
      </w:r>
      <w:proofErr w:type="gramEnd"/>
      <w:r w:rsidRPr="00381BAC">
        <w:rPr>
          <w:rFonts w:ascii="Times New Roman" w:hAnsi="Times New Roman" w:cs="Times New Roman"/>
        </w:rPr>
        <w:t>/</w:t>
      </w:r>
      <w:r w:rsidRPr="00381BAC">
        <w:rPr>
          <w:rFonts w:ascii="Times New Roman" w:hAnsi="Times New Roman" w:cs="Times New Roman"/>
          <w:lang w:val="en-US"/>
        </w:rPr>
        <w:t>returns</w:t>
      </w:r>
      <w:r w:rsidRPr="00381BAC">
        <w:rPr>
          <w:rFonts w:ascii="Times New Roman" w:hAnsi="Times New Roman" w:cs="Times New Roman"/>
        </w:rPr>
        <w:t>&gt;</w:t>
      </w:r>
    </w:p>
    <w:p w14:paraId="4E82C191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 xml:space="preserve">public override string </w:t>
      </w:r>
      <w:proofErr w:type="gramStart"/>
      <w:r w:rsidRPr="00381BAC">
        <w:rPr>
          <w:rFonts w:ascii="Times New Roman" w:hAnsi="Times New Roman" w:cs="Times New Roman"/>
          <w:lang w:val="en-US"/>
        </w:rPr>
        <w:t>ToString(</w:t>
      </w:r>
      <w:proofErr w:type="gramEnd"/>
      <w:r w:rsidRPr="00381BAC">
        <w:rPr>
          <w:rFonts w:ascii="Times New Roman" w:hAnsi="Times New Roman" w:cs="Times New Roman"/>
          <w:lang w:val="en-US"/>
        </w:rPr>
        <w:t>)</w:t>
      </w:r>
    </w:p>
    <w:p w14:paraId="0948AAC6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{</w:t>
      </w:r>
    </w:p>
    <w:p w14:paraId="43CC324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return $"Имя: {_name}, Здоровье: {_healthPoints}, Уровень: {_level}";</w:t>
      </w:r>
    </w:p>
    <w:p w14:paraId="0BB1275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</w:t>
      </w:r>
      <w:r w:rsidRPr="00381BAC">
        <w:rPr>
          <w:rFonts w:ascii="Times New Roman" w:hAnsi="Times New Roman" w:cs="Times New Roman"/>
        </w:rPr>
        <w:t>}</w:t>
      </w:r>
    </w:p>
    <w:p w14:paraId="263FA0E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</w:p>
    <w:p w14:paraId="720DA040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0FC9B6A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Класс инвентаря игрока, содержащий предметы.</w:t>
      </w:r>
    </w:p>
    <w:p w14:paraId="4870103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0E2BAE2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class Inventory</w:t>
      </w:r>
    </w:p>
    <w:p w14:paraId="3CC4FEA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{</w:t>
      </w:r>
    </w:p>
    <w:p w14:paraId="6C697F57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private List&lt;Item&gt; _items;</w:t>
      </w:r>
    </w:p>
    <w:p w14:paraId="26471B6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0F3F0F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796F77A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Создаёт новый инвентарь.</w:t>
      </w:r>
    </w:p>
    <w:p w14:paraId="444D8E7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6E604F5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public </w:t>
      </w:r>
      <w:proofErr w:type="gramStart"/>
      <w:r w:rsidRPr="00381BAC">
        <w:rPr>
          <w:rFonts w:ascii="Times New Roman" w:hAnsi="Times New Roman" w:cs="Times New Roman"/>
          <w:lang w:val="en-US"/>
        </w:rPr>
        <w:t>Inventory(</w:t>
      </w:r>
      <w:proofErr w:type="gramEnd"/>
      <w:r w:rsidRPr="00381BAC">
        <w:rPr>
          <w:rFonts w:ascii="Times New Roman" w:hAnsi="Times New Roman" w:cs="Times New Roman"/>
          <w:lang w:val="en-US"/>
        </w:rPr>
        <w:t>)</w:t>
      </w:r>
    </w:p>
    <w:p w14:paraId="7FD1899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{</w:t>
      </w:r>
    </w:p>
    <w:p w14:paraId="2498216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_items = new List&lt;Item</w:t>
      </w:r>
      <w:proofErr w:type="gramStart"/>
      <w:r w:rsidRPr="00381BAC">
        <w:rPr>
          <w:rFonts w:ascii="Times New Roman" w:hAnsi="Times New Roman" w:cs="Times New Roman"/>
          <w:lang w:val="en-US"/>
        </w:rPr>
        <w:t>&gt;(</w:t>
      </w:r>
      <w:proofErr w:type="gramEnd"/>
      <w:r w:rsidRPr="00381BAC">
        <w:rPr>
          <w:rFonts w:ascii="Times New Roman" w:hAnsi="Times New Roman" w:cs="Times New Roman"/>
          <w:lang w:val="en-US"/>
        </w:rPr>
        <w:t>);</w:t>
      </w:r>
    </w:p>
    <w:p w14:paraId="7B4715A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}</w:t>
      </w:r>
    </w:p>
    <w:p w14:paraId="7116BDA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</w:p>
    <w:p w14:paraId="1077623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4EFF1BF6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Добавляет предмет в инвентарь.</w:t>
      </w:r>
    </w:p>
    <w:p w14:paraId="2BE0999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/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6271EF6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</w:t>
      </w:r>
      <w:r w:rsidRPr="00381BAC">
        <w:rPr>
          <w:rFonts w:ascii="Times New Roman" w:hAnsi="Times New Roman" w:cs="Times New Roman"/>
          <w:lang w:val="en-US"/>
        </w:rPr>
        <w:t>param</w:t>
      </w:r>
      <w:r w:rsidRPr="00381BAC">
        <w:rPr>
          <w:rFonts w:ascii="Times New Roman" w:hAnsi="Times New Roman" w:cs="Times New Roman"/>
        </w:rPr>
        <w:t xml:space="preserve"> </w:t>
      </w:r>
      <w:r w:rsidRPr="00381BAC">
        <w:rPr>
          <w:rFonts w:ascii="Times New Roman" w:hAnsi="Times New Roman" w:cs="Times New Roman"/>
          <w:lang w:val="en-US"/>
        </w:rPr>
        <w:t>name</w:t>
      </w:r>
      <w:r w:rsidRPr="00381BAC">
        <w:rPr>
          <w:rFonts w:ascii="Times New Roman" w:hAnsi="Times New Roman" w:cs="Times New Roman"/>
        </w:rPr>
        <w:t>="</w:t>
      </w:r>
      <w:r w:rsidRPr="00381BAC">
        <w:rPr>
          <w:rFonts w:ascii="Times New Roman" w:hAnsi="Times New Roman" w:cs="Times New Roman"/>
          <w:lang w:val="en-US"/>
        </w:rPr>
        <w:t>item</w:t>
      </w:r>
      <w:proofErr w:type="gramStart"/>
      <w:r w:rsidRPr="00381BAC">
        <w:rPr>
          <w:rFonts w:ascii="Times New Roman" w:hAnsi="Times New Roman" w:cs="Times New Roman"/>
        </w:rPr>
        <w:t>"&gt;Предмет</w:t>
      </w:r>
      <w:proofErr w:type="gramEnd"/>
      <w:r w:rsidRPr="00381BAC">
        <w:rPr>
          <w:rFonts w:ascii="Times New Roman" w:hAnsi="Times New Roman" w:cs="Times New Roman"/>
        </w:rPr>
        <w:t>, который нужно добавить.&lt;/</w:t>
      </w:r>
      <w:r w:rsidRPr="00381BAC">
        <w:rPr>
          <w:rFonts w:ascii="Times New Roman" w:hAnsi="Times New Roman" w:cs="Times New Roman"/>
          <w:lang w:val="en-US"/>
        </w:rPr>
        <w:t>param</w:t>
      </w:r>
      <w:r w:rsidRPr="00381BAC">
        <w:rPr>
          <w:rFonts w:ascii="Times New Roman" w:hAnsi="Times New Roman" w:cs="Times New Roman"/>
        </w:rPr>
        <w:t>&gt;</w:t>
      </w:r>
    </w:p>
    <w:p w14:paraId="47FB2F2B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    </w:t>
      </w:r>
      <w:r w:rsidRPr="00381BAC">
        <w:rPr>
          <w:rFonts w:ascii="Times New Roman" w:hAnsi="Times New Roman" w:cs="Times New Roman"/>
          <w:lang w:val="en-US"/>
        </w:rPr>
        <w:t xml:space="preserve">public void </w:t>
      </w:r>
      <w:proofErr w:type="gramStart"/>
      <w:r w:rsidRPr="00381BAC">
        <w:rPr>
          <w:rFonts w:ascii="Times New Roman" w:hAnsi="Times New Roman" w:cs="Times New Roman"/>
          <w:lang w:val="en-US"/>
        </w:rPr>
        <w:t>AddItem(</w:t>
      </w:r>
      <w:proofErr w:type="gramEnd"/>
      <w:r w:rsidRPr="00381BAC">
        <w:rPr>
          <w:rFonts w:ascii="Times New Roman" w:hAnsi="Times New Roman" w:cs="Times New Roman"/>
          <w:lang w:val="en-US"/>
        </w:rPr>
        <w:t>Item item)</w:t>
      </w:r>
    </w:p>
    <w:p w14:paraId="0A4D672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{</w:t>
      </w:r>
    </w:p>
    <w:p w14:paraId="567B1789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    _</w:t>
      </w:r>
      <w:proofErr w:type="gramStart"/>
      <w:r w:rsidRPr="00381BAC">
        <w:rPr>
          <w:rFonts w:ascii="Times New Roman" w:hAnsi="Times New Roman" w:cs="Times New Roman"/>
          <w:lang w:val="en-US"/>
        </w:rPr>
        <w:t>items</w:t>
      </w:r>
      <w:r w:rsidRPr="00381BAC">
        <w:rPr>
          <w:rFonts w:ascii="Times New Roman" w:hAnsi="Times New Roman" w:cs="Times New Roman"/>
        </w:rPr>
        <w:t>.</w:t>
      </w:r>
      <w:r w:rsidRPr="00381BAC">
        <w:rPr>
          <w:rFonts w:ascii="Times New Roman" w:hAnsi="Times New Roman" w:cs="Times New Roman"/>
          <w:lang w:val="en-US"/>
        </w:rPr>
        <w:t>Add</w:t>
      </w:r>
      <w:proofErr w:type="gramEnd"/>
      <w:r w:rsidRPr="00381BAC">
        <w:rPr>
          <w:rFonts w:ascii="Times New Roman" w:hAnsi="Times New Roman" w:cs="Times New Roman"/>
        </w:rPr>
        <w:t>(</w:t>
      </w:r>
      <w:r w:rsidRPr="00381BAC">
        <w:rPr>
          <w:rFonts w:ascii="Times New Roman" w:hAnsi="Times New Roman" w:cs="Times New Roman"/>
          <w:lang w:val="en-US"/>
        </w:rPr>
        <w:t>item</w:t>
      </w:r>
      <w:r w:rsidRPr="00381BAC">
        <w:rPr>
          <w:rFonts w:ascii="Times New Roman" w:hAnsi="Times New Roman" w:cs="Times New Roman"/>
        </w:rPr>
        <w:t>);</w:t>
      </w:r>
    </w:p>
    <w:p w14:paraId="4B42D0D7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}</w:t>
      </w:r>
    </w:p>
    <w:p w14:paraId="5D529B6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</w:p>
    <w:p w14:paraId="45217DD6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30E5616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Получает предмет из инвентаря по его имени.</w:t>
      </w:r>
    </w:p>
    <w:p w14:paraId="6AD633A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3689B22B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param name="name"&gt;Имя </w:t>
      </w:r>
      <w:proofErr w:type="gramStart"/>
      <w:r w:rsidRPr="00381BAC">
        <w:rPr>
          <w:rFonts w:ascii="Times New Roman" w:hAnsi="Times New Roman" w:cs="Times New Roman"/>
          <w:lang w:val="en-US"/>
        </w:rPr>
        <w:t>предмета.&lt;</w:t>
      </w:r>
      <w:proofErr w:type="gramEnd"/>
      <w:r w:rsidRPr="00381BAC">
        <w:rPr>
          <w:rFonts w:ascii="Times New Roman" w:hAnsi="Times New Roman" w:cs="Times New Roman"/>
          <w:lang w:val="en-US"/>
        </w:rPr>
        <w:t>/param&gt;</w:t>
      </w:r>
    </w:p>
    <w:p w14:paraId="5B84DD2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returns</w:t>
      </w:r>
      <w:r w:rsidRPr="00381BAC">
        <w:rPr>
          <w:rFonts w:ascii="Times New Roman" w:hAnsi="Times New Roman" w:cs="Times New Roman"/>
        </w:rPr>
        <w:t xml:space="preserve">&gt;Предмет, если найден, иначе </w:t>
      </w:r>
      <w:proofErr w:type="gramStart"/>
      <w:r w:rsidRPr="00381BAC">
        <w:rPr>
          <w:rFonts w:ascii="Times New Roman" w:hAnsi="Times New Roman" w:cs="Times New Roman"/>
          <w:lang w:val="en-US"/>
        </w:rPr>
        <w:t>null</w:t>
      </w:r>
      <w:r w:rsidRPr="00381BAC">
        <w:rPr>
          <w:rFonts w:ascii="Times New Roman" w:hAnsi="Times New Roman" w:cs="Times New Roman"/>
        </w:rPr>
        <w:t>.&lt;</w:t>
      </w:r>
      <w:proofErr w:type="gramEnd"/>
      <w:r w:rsidRPr="00381BAC">
        <w:rPr>
          <w:rFonts w:ascii="Times New Roman" w:hAnsi="Times New Roman" w:cs="Times New Roman"/>
        </w:rPr>
        <w:t>/</w:t>
      </w:r>
      <w:r w:rsidRPr="00381BAC">
        <w:rPr>
          <w:rFonts w:ascii="Times New Roman" w:hAnsi="Times New Roman" w:cs="Times New Roman"/>
          <w:lang w:val="en-US"/>
        </w:rPr>
        <w:t>returns</w:t>
      </w:r>
      <w:r w:rsidRPr="00381BAC">
        <w:rPr>
          <w:rFonts w:ascii="Times New Roman" w:hAnsi="Times New Roman" w:cs="Times New Roman"/>
        </w:rPr>
        <w:t>&gt;</w:t>
      </w:r>
    </w:p>
    <w:p w14:paraId="13262B7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    </w:t>
      </w:r>
      <w:r w:rsidRPr="00381BAC">
        <w:rPr>
          <w:rFonts w:ascii="Times New Roman" w:hAnsi="Times New Roman" w:cs="Times New Roman"/>
          <w:lang w:val="en-US"/>
        </w:rPr>
        <w:t xml:space="preserve">public Item </w:t>
      </w:r>
      <w:proofErr w:type="gramStart"/>
      <w:r w:rsidRPr="00381BAC">
        <w:rPr>
          <w:rFonts w:ascii="Times New Roman" w:hAnsi="Times New Roman" w:cs="Times New Roman"/>
          <w:lang w:val="en-US"/>
        </w:rPr>
        <w:t>GetItemByName(</w:t>
      </w:r>
      <w:proofErr w:type="gramEnd"/>
      <w:r w:rsidRPr="00381BAC">
        <w:rPr>
          <w:rFonts w:ascii="Times New Roman" w:hAnsi="Times New Roman" w:cs="Times New Roman"/>
          <w:lang w:val="en-US"/>
        </w:rPr>
        <w:t>string name)</w:t>
      </w:r>
    </w:p>
    <w:p w14:paraId="3A5D5FF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{</w:t>
      </w:r>
    </w:p>
    <w:p w14:paraId="2B36B536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return _</w:t>
      </w:r>
      <w:proofErr w:type="gramStart"/>
      <w:r w:rsidRPr="00381BAC">
        <w:rPr>
          <w:rFonts w:ascii="Times New Roman" w:hAnsi="Times New Roman" w:cs="Times New Roman"/>
          <w:lang w:val="en-US"/>
        </w:rPr>
        <w:t>items.Find</w:t>
      </w:r>
      <w:proofErr w:type="gramEnd"/>
      <w:r w:rsidRPr="00381BAC">
        <w:rPr>
          <w:rFonts w:ascii="Times New Roman" w:hAnsi="Times New Roman" w:cs="Times New Roman"/>
          <w:lang w:val="en-US"/>
        </w:rPr>
        <w:t>(i =&gt; i.Name == name);</w:t>
      </w:r>
    </w:p>
    <w:p w14:paraId="6CD29A7A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}</w:t>
      </w:r>
    </w:p>
    <w:p w14:paraId="667D2D8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</w:p>
    <w:p w14:paraId="6B49AED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04C69EB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Удаляет предмет из инвентаря.</w:t>
      </w:r>
    </w:p>
    <w:p w14:paraId="52C4B11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/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5EC9D568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</w:t>
      </w:r>
      <w:r w:rsidRPr="00381BAC">
        <w:rPr>
          <w:rFonts w:ascii="Times New Roman" w:hAnsi="Times New Roman" w:cs="Times New Roman"/>
          <w:lang w:val="en-US"/>
        </w:rPr>
        <w:t>param</w:t>
      </w:r>
      <w:r w:rsidRPr="00381BAC">
        <w:rPr>
          <w:rFonts w:ascii="Times New Roman" w:hAnsi="Times New Roman" w:cs="Times New Roman"/>
        </w:rPr>
        <w:t xml:space="preserve"> </w:t>
      </w:r>
      <w:r w:rsidRPr="00381BAC">
        <w:rPr>
          <w:rFonts w:ascii="Times New Roman" w:hAnsi="Times New Roman" w:cs="Times New Roman"/>
          <w:lang w:val="en-US"/>
        </w:rPr>
        <w:t>name</w:t>
      </w:r>
      <w:r w:rsidRPr="00381BAC">
        <w:rPr>
          <w:rFonts w:ascii="Times New Roman" w:hAnsi="Times New Roman" w:cs="Times New Roman"/>
        </w:rPr>
        <w:t>="</w:t>
      </w:r>
      <w:r w:rsidRPr="00381BAC">
        <w:rPr>
          <w:rFonts w:ascii="Times New Roman" w:hAnsi="Times New Roman" w:cs="Times New Roman"/>
          <w:lang w:val="en-US"/>
        </w:rPr>
        <w:t>item</w:t>
      </w:r>
      <w:proofErr w:type="gramStart"/>
      <w:r w:rsidRPr="00381BAC">
        <w:rPr>
          <w:rFonts w:ascii="Times New Roman" w:hAnsi="Times New Roman" w:cs="Times New Roman"/>
        </w:rPr>
        <w:t>"&gt;Предмет</w:t>
      </w:r>
      <w:proofErr w:type="gramEnd"/>
      <w:r w:rsidRPr="00381BAC">
        <w:rPr>
          <w:rFonts w:ascii="Times New Roman" w:hAnsi="Times New Roman" w:cs="Times New Roman"/>
        </w:rPr>
        <w:t>, который нужно удалить.&lt;/</w:t>
      </w:r>
      <w:r w:rsidRPr="00381BAC">
        <w:rPr>
          <w:rFonts w:ascii="Times New Roman" w:hAnsi="Times New Roman" w:cs="Times New Roman"/>
          <w:lang w:val="en-US"/>
        </w:rPr>
        <w:t>param</w:t>
      </w:r>
      <w:r w:rsidRPr="00381BAC">
        <w:rPr>
          <w:rFonts w:ascii="Times New Roman" w:hAnsi="Times New Roman" w:cs="Times New Roman"/>
        </w:rPr>
        <w:t>&gt;</w:t>
      </w:r>
    </w:p>
    <w:p w14:paraId="000CD6C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    </w:t>
      </w:r>
      <w:r w:rsidRPr="00381BAC">
        <w:rPr>
          <w:rFonts w:ascii="Times New Roman" w:hAnsi="Times New Roman" w:cs="Times New Roman"/>
          <w:lang w:val="en-US"/>
        </w:rPr>
        <w:t xml:space="preserve">public void </w:t>
      </w:r>
      <w:proofErr w:type="gramStart"/>
      <w:r w:rsidRPr="00381BAC">
        <w:rPr>
          <w:rFonts w:ascii="Times New Roman" w:hAnsi="Times New Roman" w:cs="Times New Roman"/>
          <w:lang w:val="en-US"/>
        </w:rPr>
        <w:t>RemoveItem(</w:t>
      </w:r>
      <w:proofErr w:type="gramEnd"/>
      <w:r w:rsidRPr="00381BAC">
        <w:rPr>
          <w:rFonts w:ascii="Times New Roman" w:hAnsi="Times New Roman" w:cs="Times New Roman"/>
          <w:lang w:val="en-US"/>
        </w:rPr>
        <w:t>Item item)</w:t>
      </w:r>
    </w:p>
    <w:p w14:paraId="0797EAD5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{</w:t>
      </w:r>
    </w:p>
    <w:p w14:paraId="6A18A7B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    _</w:t>
      </w:r>
      <w:proofErr w:type="gramStart"/>
      <w:r w:rsidRPr="00381BAC">
        <w:rPr>
          <w:rFonts w:ascii="Times New Roman" w:hAnsi="Times New Roman" w:cs="Times New Roman"/>
          <w:lang w:val="en-US"/>
        </w:rPr>
        <w:t>items</w:t>
      </w:r>
      <w:r w:rsidRPr="00381BAC">
        <w:rPr>
          <w:rFonts w:ascii="Times New Roman" w:hAnsi="Times New Roman" w:cs="Times New Roman"/>
        </w:rPr>
        <w:t>.</w:t>
      </w:r>
      <w:r w:rsidRPr="00381BAC">
        <w:rPr>
          <w:rFonts w:ascii="Times New Roman" w:hAnsi="Times New Roman" w:cs="Times New Roman"/>
          <w:lang w:val="en-US"/>
        </w:rPr>
        <w:t>Remove</w:t>
      </w:r>
      <w:proofErr w:type="gramEnd"/>
      <w:r w:rsidRPr="00381BAC">
        <w:rPr>
          <w:rFonts w:ascii="Times New Roman" w:hAnsi="Times New Roman" w:cs="Times New Roman"/>
        </w:rPr>
        <w:t>(</w:t>
      </w:r>
      <w:r w:rsidRPr="00381BAC">
        <w:rPr>
          <w:rFonts w:ascii="Times New Roman" w:hAnsi="Times New Roman" w:cs="Times New Roman"/>
          <w:lang w:val="en-US"/>
        </w:rPr>
        <w:t>item</w:t>
      </w:r>
      <w:r w:rsidRPr="00381BAC">
        <w:rPr>
          <w:rFonts w:ascii="Times New Roman" w:hAnsi="Times New Roman" w:cs="Times New Roman"/>
        </w:rPr>
        <w:t>);</w:t>
      </w:r>
    </w:p>
    <w:p w14:paraId="4EE844F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}</w:t>
      </w:r>
    </w:p>
    <w:p w14:paraId="3FAB762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}</w:t>
      </w:r>
    </w:p>
    <w:p w14:paraId="2FE17524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</w:p>
    <w:p w14:paraId="7757A2EB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7811FE17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/// Класс, представляющий предмет в инвентаре.</w:t>
      </w:r>
    </w:p>
    <w:p w14:paraId="654DA7C6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</w:t>
      </w:r>
      <w:r w:rsidRPr="00381BAC">
        <w:rPr>
          <w:rFonts w:ascii="Times New Roman" w:hAnsi="Times New Roman" w:cs="Times New Roman"/>
          <w:lang w:val="en-US"/>
        </w:rPr>
        <w:t>/// &lt;/summary&gt;</w:t>
      </w:r>
    </w:p>
    <w:p w14:paraId="6F2A34AA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public class Item</w:t>
      </w:r>
    </w:p>
    <w:p w14:paraId="4133408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{</w:t>
      </w:r>
    </w:p>
    <w:p w14:paraId="663ECB03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11FF21B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Имя предмета.</w:t>
      </w:r>
    </w:p>
    <w:p w14:paraId="03BDF581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297FFEE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public string Name </w:t>
      </w:r>
      <w:proofErr w:type="gramStart"/>
      <w:r w:rsidRPr="00381BAC">
        <w:rPr>
          <w:rFonts w:ascii="Times New Roman" w:hAnsi="Times New Roman" w:cs="Times New Roman"/>
          <w:lang w:val="en-US"/>
        </w:rPr>
        <w:t>{ get</w:t>
      </w:r>
      <w:proofErr w:type="gramEnd"/>
      <w:r w:rsidRPr="00381BAC">
        <w:rPr>
          <w:rFonts w:ascii="Times New Roman" w:hAnsi="Times New Roman" w:cs="Times New Roman"/>
          <w:lang w:val="en-US"/>
        </w:rPr>
        <w:t>; set; }</w:t>
      </w:r>
    </w:p>
    <w:p w14:paraId="2E639241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CEE9E61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293ED61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Ценность предмета.</w:t>
      </w:r>
    </w:p>
    <w:p w14:paraId="6AA8FF6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705C2A8D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public int Value </w:t>
      </w:r>
      <w:proofErr w:type="gramStart"/>
      <w:r w:rsidRPr="00381BAC">
        <w:rPr>
          <w:rFonts w:ascii="Times New Roman" w:hAnsi="Times New Roman" w:cs="Times New Roman"/>
          <w:lang w:val="en-US"/>
        </w:rPr>
        <w:t>{ get</w:t>
      </w:r>
      <w:proofErr w:type="gramEnd"/>
      <w:r w:rsidRPr="00381BAC">
        <w:rPr>
          <w:rFonts w:ascii="Times New Roman" w:hAnsi="Times New Roman" w:cs="Times New Roman"/>
          <w:lang w:val="en-US"/>
        </w:rPr>
        <w:t>; set; }</w:t>
      </w:r>
    </w:p>
    <w:p w14:paraId="1AD94C46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D4FE66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  <w:lang w:val="en-US"/>
        </w:rPr>
        <w:t xml:space="preserve">            </w:t>
      </w:r>
      <w:r w:rsidRPr="00381BAC">
        <w:rPr>
          <w:rFonts w:ascii="Times New Roman" w:hAnsi="Times New Roman" w:cs="Times New Roman"/>
        </w:rPr>
        <w:t>/// &lt;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1D4605F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Создаёт новый предмет.</w:t>
      </w:r>
    </w:p>
    <w:p w14:paraId="226059DC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</w:rPr>
      </w:pPr>
      <w:r w:rsidRPr="00381BAC">
        <w:rPr>
          <w:rFonts w:ascii="Times New Roman" w:hAnsi="Times New Roman" w:cs="Times New Roman"/>
        </w:rPr>
        <w:t xml:space="preserve">            /// &lt;/</w:t>
      </w:r>
      <w:r w:rsidRPr="00381BAC">
        <w:rPr>
          <w:rFonts w:ascii="Times New Roman" w:hAnsi="Times New Roman" w:cs="Times New Roman"/>
          <w:lang w:val="en-US"/>
        </w:rPr>
        <w:t>summary</w:t>
      </w:r>
      <w:r w:rsidRPr="00381BAC">
        <w:rPr>
          <w:rFonts w:ascii="Times New Roman" w:hAnsi="Times New Roman" w:cs="Times New Roman"/>
        </w:rPr>
        <w:t>&gt;</w:t>
      </w:r>
    </w:p>
    <w:p w14:paraId="65640112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</w:rPr>
        <w:t xml:space="preserve">            </w:t>
      </w:r>
      <w:r w:rsidRPr="00381BAC">
        <w:rPr>
          <w:rFonts w:ascii="Times New Roman" w:hAnsi="Times New Roman" w:cs="Times New Roman"/>
          <w:lang w:val="en-US"/>
        </w:rPr>
        <w:t xml:space="preserve">/// &lt;param name="name"&gt;Имя </w:t>
      </w:r>
      <w:proofErr w:type="gramStart"/>
      <w:r w:rsidRPr="00381BAC">
        <w:rPr>
          <w:rFonts w:ascii="Times New Roman" w:hAnsi="Times New Roman" w:cs="Times New Roman"/>
          <w:lang w:val="en-US"/>
        </w:rPr>
        <w:t>предмета.&lt;</w:t>
      </w:r>
      <w:proofErr w:type="gramEnd"/>
      <w:r w:rsidRPr="00381BAC">
        <w:rPr>
          <w:rFonts w:ascii="Times New Roman" w:hAnsi="Times New Roman" w:cs="Times New Roman"/>
          <w:lang w:val="en-US"/>
        </w:rPr>
        <w:t>/param&gt;</w:t>
      </w:r>
    </w:p>
    <w:p w14:paraId="4889F990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/// &lt;param name="value"&gt;Ценность </w:t>
      </w:r>
      <w:proofErr w:type="gramStart"/>
      <w:r w:rsidRPr="00381BAC">
        <w:rPr>
          <w:rFonts w:ascii="Times New Roman" w:hAnsi="Times New Roman" w:cs="Times New Roman"/>
          <w:lang w:val="en-US"/>
        </w:rPr>
        <w:t>предмета.&lt;</w:t>
      </w:r>
      <w:proofErr w:type="gramEnd"/>
      <w:r w:rsidRPr="00381BAC">
        <w:rPr>
          <w:rFonts w:ascii="Times New Roman" w:hAnsi="Times New Roman" w:cs="Times New Roman"/>
          <w:lang w:val="en-US"/>
        </w:rPr>
        <w:t>/param&gt;</w:t>
      </w:r>
    </w:p>
    <w:p w14:paraId="7037E3F9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public </w:t>
      </w:r>
      <w:proofErr w:type="gramStart"/>
      <w:r w:rsidRPr="00381BAC">
        <w:rPr>
          <w:rFonts w:ascii="Times New Roman" w:hAnsi="Times New Roman" w:cs="Times New Roman"/>
          <w:lang w:val="en-US"/>
        </w:rPr>
        <w:t>Item(</w:t>
      </w:r>
      <w:proofErr w:type="gramEnd"/>
      <w:r w:rsidRPr="00381BAC">
        <w:rPr>
          <w:rFonts w:ascii="Times New Roman" w:hAnsi="Times New Roman" w:cs="Times New Roman"/>
          <w:lang w:val="en-US"/>
        </w:rPr>
        <w:t>string name, int value)</w:t>
      </w:r>
    </w:p>
    <w:p w14:paraId="2B31BF6B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{</w:t>
      </w:r>
    </w:p>
    <w:p w14:paraId="2E893E5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Name = name;</w:t>
      </w:r>
    </w:p>
    <w:p w14:paraId="622A7576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    Value = value;</w:t>
      </w:r>
    </w:p>
    <w:p w14:paraId="11E91D7E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    }</w:t>
      </w:r>
    </w:p>
    <w:p w14:paraId="371D1449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    }</w:t>
      </w:r>
    </w:p>
    <w:p w14:paraId="71A0001F" w14:textId="77777777" w:rsidR="00381BAC" w:rsidRP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 xml:space="preserve">    }</w:t>
      </w:r>
    </w:p>
    <w:p w14:paraId="15FBEAC7" w14:textId="258EDCEF" w:rsidR="00381BAC" w:rsidRDefault="00381BA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381BAC">
        <w:rPr>
          <w:rFonts w:ascii="Times New Roman" w:hAnsi="Times New Roman" w:cs="Times New Roman"/>
          <w:lang w:val="en-US"/>
        </w:rPr>
        <w:t>}</w:t>
      </w:r>
    </w:p>
    <w:p w14:paraId="74BE77CA" w14:textId="4A067EB6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637EF8B" w14:textId="5AEDA91F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A7DED64" w14:textId="7C08FB14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F9521BA" w14:textId="173BD954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E0D2F9F" w14:textId="0AE8EB3D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4953C08" w14:textId="0C2CD394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EBD91FC" w14:textId="39963362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23E1157" w14:textId="322C0F2C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F4ED948" w14:textId="6EF2983D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BC74A61" w14:textId="577D4C92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CEF5514" w14:textId="049FCA85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128F350" w14:textId="1B0AF0DF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DC76652" w14:textId="35AD0575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9B73B66" w14:textId="156E8AC7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CCEBC26" w14:textId="3214DF10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5BE39CF" w14:textId="4DBCA19A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8905DE5" w14:textId="356F08F0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FB6A47E" w14:textId="1CD176A7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AC1A854" w14:textId="7879B5AE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0447AB">
        <w:rPr>
          <w:rFonts w:ascii="Times New Roman" w:hAnsi="Times New Roman" w:cs="Times New Roman"/>
          <w:lang w:val="en-US"/>
        </w:rPr>
        <w:lastRenderedPageBreak/>
        <w:t>//</w:t>
      </w:r>
      <w:r>
        <w:rPr>
          <w:rFonts w:ascii="Times New Roman" w:hAnsi="Times New Roman" w:cs="Times New Roman"/>
          <w:lang w:val="en-US"/>
        </w:rPr>
        <w:t>Scene.cs</w:t>
      </w:r>
    </w:p>
    <w:p w14:paraId="366DC554" w14:textId="703BCEB7" w:rsidR="00722C8C" w:rsidRDefault="00722C8C" w:rsidP="00381BA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C52BE1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>using System;</w:t>
      </w:r>
    </w:p>
    <w:p w14:paraId="7D52BAC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using </w:t>
      </w:r>
      <w:proofErr w:type="gramStart"/>
      <w:r w:rsidRPr="00722C8C">
        <w:rPr>
          <w:rFonts w:ascii="Times New Roman" w:hAnsi="Times New Roman" w:cs="Times New Roman"/>
          <w:lang w:val="en-US"/>
        </w:rPr>
        <w:t>System.Collections.Generic</w:t>
      </w:r>
      <w:proofErr w:type="gramEnd"/>
      <w:r w:rsidRPr="00722C8C">
        <w:rPr>
          <w:rFonts w:ascii="Times New Roman" w:hAnsi="Times New Roman" w:cs="Times New Roman"/>
          <w:lang w:val="en-US"/>
        </w:rPr>
        <w:t>;</w:t>
      </w:r>
    </w:p>
    <w:p w14:paraId="69D3BF3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B5B0B2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>namespace GameExample</w:t>
      </w:r>
    </w:p>
    <w:p w14:paraId="6EC89CA7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>{</w:t>
      </w:r>
    </w:p>
    <w:p w14:paraId="212EB4A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/// &lt;summary&gt;</w:t>
      </w:r>
    </w:p>
    <w:p w14:paraId="17D5E3A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/// Класс, представляющий игровую сцену.</w:t>
      </w:r>
    </w:p>
    <w:p w14:paraId="038B6E37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/// &lt;/summary&gt;</w:t>
      </w:r>
    </w:p>
    <w:p w14:paraId="170FE0B7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public class Scene</w:t>
      </w:r>
    </w:p>
    <w:p w14:paraId="572C90D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{</w:t>
      </w:r>
    </w:p>
    <w:p w14:paraId="63BC6E9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4EEAF6A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Название сцены.</w:t>
      </w:r>
    </w:p>
    <w:p w14:paraId="2704A10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77A1A2B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string Name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>; set; }</w:t>
      </w:r>
    </w:p>
    <w:p w14:paraId="0EED24C6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</w:p>
    <w:p w14:paraId="3AA87A0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6C5D231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Список объектов, находящихся на сцене.</w:t>
      </w:r>
    </w:p>
    <w:p w14:paraId="4C1757E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36944E8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List&lt;GameObject&gt; Objects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>; set; }</w:t>
      </w:r>
    </w:p>
    <w:p w14:paraId="729646F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</w:p>
    <w:p w14:paraId="0A2C95F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6B812B4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Список активных игроков на сцене.</w:t>
      </w:r>
    </w:p>
    <w:p w14:paraId="5565E56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411EC3F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List&lt;Player&gt; Players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>; set; }</w:t>
      </w:r>
    </w:p>
    <w:p w14:paraId="5451886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</w:p>
    <w:p w14:paraId="56EA491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7503766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События, происходящие на сцене.</w:t>
      </w:r>
    </w:p>
    <w:p w14:paraId="20E27FA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2C48C81F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Dictionary&lt;string, Event&gt; Events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>; set; }</w:t>
      </w:r>
    </w:p>
    <w:p w14:paraId="7F32108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</w:p>
    <w:p w14:paraId="3EB1A90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40AEF146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Создает новую игровую сцену.</w:t>
      </w:r>
    </w:p>
    <w:p w14:paraId="126AE1F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296AE0C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param name="name"&gt;Название </w:t>
      </w:r>
      <w:proofErr w:type="gramStart"/>
      <w:r w:rsidRPr="00722C8C">
        <w:rPr>
          <w:rFonts w:ascii="Times New Roman" w:hAnsi="Times New Roman" w:cs="Times New Roman"/>
          <w:lang w:val="en-US"/>
        </w:rPr>
        <w:t>сцены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043CE57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</w:t>
      </w:r>
      <w:proofErr w:type="gramStart"/>
      <w:r w:rsidRPr="00722C8C">
        <w:rPr>
          <w:rFonts w:ascii="Times New Roman" w:hAnsi="Times New Roman" w:cs="Times New Roman"/>
          <w:lang w:val="en-US"/>
        </w:rPr>
        <w:t>Scene(</w:t>
      </w:r>
      <w:proofErr w:type="gramEnd"/>
      <w:r w:rsidRPr="00722C8C">
        <w:rPr>
          <w:rFonts w:ascii="Times New Roman" w:hAnsi="Times New Roman" w:cs="Times New Roman"/>
          <w:lang w:val="en-US"/>
        </w:rPr>
        <w:t>string name)</w:t>
      </w:r>
    </w:p>
    <w:p w14:paraId="2F3AE2AA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{</w:t>
      </w:r>
    </w:p>
    <w:p w14:paraId="0116599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Name = name;</w:t>
      </w:r>
    </w:p>
    <w:p w14:paraId="5177DAC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Objects = new List&lt;GameObject</w:t>
      </w:r>
      <w:proofErr w:type="gramStart"/>
      <w:r w:rsidRPr="00722C8C">
        <w:rPr>
          <w:rFonts w:ascii="Times New Roman" w:hAnsi="Times New Roman" w:cs="Times New Roman"/>
          <w:lang w:val="en-US"/>
        </w:rPr>
        <w:t>&gt;(</w:t>
      </w:r>
      <w:proofErr w:type="gramEnd"/>
      <w:r w:rsidRPr="00722C8C">
        <w:rPr>
          <w:rFonts w:ascii="Times New Roman" w:hAnsi="Times New Roman" w:cs="Times New Roman"/>
          <w:lang w:val="en-US"/>
        </w:rPr>
        <w:t>);</w:t>
      </w:r>
    </w:p>
    <w:p w14:paraId="7E111E3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layers = new List&lt;Player</w:t>
      </w:r>
      <w:proofErr w:type="gramStart"/>
      <w:r w:rsidRPr="00722C8C">
        <w:rPr>
          <w:rFonts w:ascii="Times New Roman" w:hAnsi="Times New Roman" w:cs="Times New Roman"/>
          <w:lang w:val="en-US"/>
        </w:rPr>
        <w:t>&gt;(</w:t>
      </w:r>
      <w:proofErr w:type="gramEnd"/>
      <w:r w:rsidRPr="00722C8C">
        <w:rPr>
          <w:rFonts w:ascii="Times New Roman" w:hAnsi="Times New Roman" w:cs="Times New Roman"/>
          <w:lang w:val="en-US"/>
        </w:rPr>
        <w:t>);</w:t>
      </w:r>
    </w:p>
    <w:p w14:paraId="71C04CE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Events = new Dictionary&lt;string, Event</w:t>
      </w:r>
      <w:proofErr w:type="gramStart"/>
      <w:r w:rsidRPr="00722C8C">
        <w:rPr>
          <w:rFonts w:ascii="Times New Roman" w:hAnsi="Times New Roman" w:cs="Times New Roman"/>
          <w:lang w:val="en-US"/>
        </w:rPr>
        <w:t>&gt;(</w:t>
      </w:r>
      <w:proofErr w:type="gramEnd"/>
      <w:r w:rsidRPr="00722C8C">
        <w:rPr>
          <w:rFonts w:ascii="Times New Roman" w:hAnsi="Times New Roman" w:cs="Times New Roman"/>
          <w:lang w:val="en-US"/>
        </w:rPr>
        <w:t>);</w:t>
      </w:r>
    </w:p>
    <w:p w14:paraId="7953847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}</w:t>
      </w:r>
    </w:p>
    <w:p w14:paraId="140D08B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</w:t>
      </w:r>
    </w:p>
    <w:p w14:paraId="531445B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4BC2A91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Добавляет объект на сцену.</w:t>
      </w:r>
    </w:p>
    <w:p w14:paraId="05DE8326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4459F277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param name="obj"&gt;Игровой </w:t>
      </w:r>
      <w:proofErr w:type="gramStart"/>
      <w:r w:rsidRPr="00722C8C">
        <w:rPr>
          <w:rFonts w:ascii="Times New Roman" w:hAnsi="Times New Roman" w:cs="Times New Roman"/>
          <w:lang w:val="en-US"/>
        </w:rPr>
        <w:t>объект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49B798C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722C8C">
        <w:rPr>
          <w:rFonts w:ascii="Times New Roman" w:hAnsi="Times New Roman" w:cs="Times New Roman"/>
          <w:lang w:val="en-US"/>
        </w:rPr>
        <w:t>AddObject(</w:t>
      </w:r>
      <w:proofErr w:type="gramEnd"/>
      <w:r w:rsidRPr="00722C8C">
        <w:rPr>
          <w:rFonts w:ascii="Times New Roman" w:hAnsi="Times New Roman" w:cs="Times New Roman"/>
          <w:lang w:val="en-US"/>
        </w:rPr>
        <w:t>GameObject obj)</w:t>
      </w:r>
    </w:p>
    <w:p w14:paraId="236C99B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{</w:t>
      </w:r>
    </w:p>
    <w:p w14:paraId="18525E7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    </w:t>
      </w:r>
      <w:r w:rsidRPr="00722C8C">
        <w:rPr>
          <w:rFonts w:ascii="Times New Roman" w:hAnsi="Times New Roman" w:cs="Times New Roman"/>
          <w:lang w:val="en-US"/>
        </w:rPr>
        <w:t>Objects</w:t>
      </w:r>
      <w:r w:rsidRPr="00722C8C">
        <w:rPr>
          <w:rFonts w:ascii="Times New Roman" w:hAnsi="Times New Roman" w:cs="Times New Roman"/>
        </w:rPr>
        <w:t>.</w:t>
      </w:r>
      <w:r w:rsidRPr="00722C8C">
        <w:rPr>
          <w:rFonts w:ascii="Times New Roman" w:hAnsi="Times New Roman" w:cs="Times New Roman"/>
          <w:lang w:val="en-US"/>
        </w:rPr>
        <w:t>Add</w:t>
      </w:r>
      <w:r w:rsidRPr="00722C8C">
        <w:rPr>
          <w:rFonts w:ascii="Times New Roman" w:hAnsi="Times New Roman" w:cs="Times New Roman"/>
        </w:rPr>
        <w:t>(</w:t>
      </w:r>
      <w:r w:rsidRPr="00722C8C">
        <w:rPr>
          <w:rFonts w:ascii="Times New Roman" w:hAnsi="Times New Roman" w:cs="Times New Roman"/>
          <w:lang w:val="en-US"/>
        </w:rPr>
        <w:t>obj</w:t>
      </w:r>
      <w:r w:rsidRPr="00722C8C">
        <w:rPr>
          <w:rFonts w:ascii="Times New Roman" w:hAnsi="Times New Roman" w:cs="Times New Roman"/>
        </w:rPr>
        <w:t>);</w:t>
      </w:r>
    </w:p>
    <w:p w14:paraId="2AFE082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}</w:t>
      </w:r>
    </w:p>
    <w:p w14:paraId="6E8B26EA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</w:t>
      </w:r>
    </w:p>
    <w:p w14:paraId="6B60D70A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7D269A8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Удаляет объект со сцены.</w:t>
      </w:r>
    </w:p>
    <w:p w14:paraId="4D03560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1407554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param name="obj"&gt;Игровой </w:t>
      </w:r>
      <w:proofErr w:type="gramStart"/>
      <w:r w:rsidRPr="00722C8C">
        <w:rPr>
          <w:rFonts w:ascii="Times New Roman" w:hAnsi="Times New Roman" w:cs="Times New Roman"/>
          <w:lang w:val="en-US"/>
        </w:rPr>
        <w:t>объект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785F7ABA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722C8C">
        <w:rPr>
          <w:rFonts w:ascii="Times New Roman" w:hAnsi="Times New Roman" w:cs="Times New Roman"/>
          <w:lang w:val="en-US"/>
        </w:rPr>
        <w:t>RemoveObject(</w:t>
      </w:r>
      <w:proofErr w:type="gramEnd"/>
      <w:r w:rsidRPr="00722C8C">
        <w:rPr>
          <w:rFonts w:ascii="Times New Roman" w:hAnsi="Times New Roman" w:cs="Times New Roman"/>
          <w:lang w:val="en-US"/>
        </w:rPr>
        <w:t>GameObject obj)</w:t>
      </w:r>
    </w:p>
    <w:p w14:paraId="01F42E0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{</w:t>
      </w:r>
    </w:p>
    <w:p w14:paraId="0F96912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Objects.Remove(obj);</w:t>
      </w:r>
    </w:p>
    <w:p w14:paraId="1E4B00A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}</w:t>
      </w:r>
    </w:p>
    <w:p w14:paraId="3E65BB3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</w:p>
    <w:p w14:paraId="5FCC536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3CA833CA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Добавляет игрока на сцену.</w:t>
      </w:r>
    </w:p>
    <w:p w14:paraId="1BD7AE0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3C3B9CE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param name="player"&gt;</w:t>
      </w:r>
      <w:proofErr w:type="gramStart"/>
      <w:r w:rsidRPr="00722C8C">
        <w:rPr>
          <w:rFonts w:ascii="Times New Roman" w:hAnsi="Times New Roman" w:cs="Times New Roman"/>
          <w:lang w:val="en-US"/>
        </w:rPr>
        <w:t>Игрок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5600294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722C8C">
        <w:rPr>
          <w:rFonts w:ascii="Times New Roman" w:hAnsi="Times New Roman" w:cs="Times New Roman"/>
          <w:lang w:val="en-US"/>
        </w:rPr>
        <w:t>AddPlayer(</w:t>
      </w:r>
      <w:proofErr w:type="gramEnd"/>
      <w:r w:rsidRPr="00722C8C">
        <w:rPr>
          <w:rFonts w:ascii="Times New Roman" w:hAnsi="Times New Roman" w:cs="Times New Roman"/>
          <w:lang w:val="en-US"/>
        </w:rPr>
        <w:t>Player player)</w:t>
      </w:r>
    </w:p>
    <w:p w14:paraId="5F3B97C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{</w:t>
      </w:r>
    </w:p>
    <w:p w14:paraId="0C3B709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layers.Add(player);</w:t>
      </w:r>
    </w:p>
    <w:p w14:paraId="5F5BE20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}</w:t>
      </w:r>
    </w:p>
    <w:p w14:paraId="62FBA3E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</w:p>
    <w:p w14:paraId="6ACAA71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7B78C13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Удаляет игрока со сцены.</w:t>
      </w:r>
    </w:p>
    <w:p w14:paraId="629A6806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58959BC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param name="player"&gt;</w:t>
      </w:r>
      <w:proofErr w:type="gramStart"/>
      <w:r w:rsidRPr="00722C8C">
        <w:rPr>
          <w:rFonts w:ascii="Times New Roman" w:hAnsi="Times New Roman" w:cs="Times New Roman"/>
          <w:lang w:val="en-US"/>
        </w:rPr>
        <w:t>Игрок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7E86D75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722C8C">
        <w:rPr>
          <w:rFonts w:ascii="Times New Roman" w:hAnsi="Times New Roman" w:cs="Times New Roman"/>
          <w:lang w:val="en-US"/>
        </w:rPr>
        <w:t>RemovePlayer(</w:t>
      </w:r>
      <w:proofErr w:type="gramEnd"/>
      <w:r w:rsidRPr="00722C8C">
        <w:rPr>
          <w:rFonts w:ascii="Times New Roman" w:hAnsi="Times New Roman" w:cs="Times New Roman"/>
          <w:lang w:val="en-US"/>
        </w:rPr>
        <w:t>Player player)</w:t>
      </w:r>
    </w:p>
    <w:p w14:paraId="16003CF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{</w:t>
      </w:r>
    </w:p>
    <w:p w14:paraId="222E814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layers.Remove(player);</w:t>
      </w:r>
    </w:p>
    <w:p w14:paraId="6D23571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}</w:t>
      </w:r>
    </w:p>
    <w:p w14:paraId="7FCFF6D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</w:p>
    <w:p w14:paraId="683CD9C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017BEBD6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Запускает событие на сцене.</w:t>
      </w:r>
    </w:p>
    <w:p w14:paraId="0A130ED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/summary&gt;</w:t>
      </w:r>
    </w:p>
    <w:p w14:paraId="182E0EE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param name="eventName"&gt;Название </w:t>
      </w:r>
      <w:proofErr w:type="gramStart"/>
      <w:r w:rsidRPr="00722C8C">
        <w:rPr>
          <w:rFonts w:ascii="Times New Roman" w:hAnsi="Times New Roman" w:cs="Times New Roman"/>
          <w:lang w:val="en-US"/>
        </w:rPr>
        <w:t>события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39FD7D8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void </w:t>
      </w:r>
      <w:proofErr w:type="gramStart"/>
      <w:r w:rsidRPr="00722C8C">
        <w:rPr>
          <w:rFonts w:ascii="Times New Roman" w:hAnsi="Times New Roman" w:cs="Times New Roman"/>
          <w:lang w:val="en-US"/>
        </w:rPr>
        <w:t>TriggerEvent(</w:t>
      </w:r>
      <w:proofErr w:type="gramEnd"/>
      <w:r w:rsidRPr="00722C8C">
        <w:rPr>
          <w:rFonts w:ascii="Times New Roman" w:hAnsi="Times New Roman" w:cs="Times New Roman"/>
          <w:lang w:val="en-US"/>
        </w:rPr>
        <w:t>string eventName)</w:t>
      </w:r>
    </w:p>
    <w:p w14:paraId="4CC4A30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{</w:t>
      </w:r>
    </w:p>
    <w:p w14:paraId="2EB0228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if (Events.ContainsKey(eventName))</w:t>
      </w:r>
    </w:p>
    <w:p w14:paraId="3628A79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{</w:t>
      </w:r>
    </w:p>
    <w:p w14:paraId="50B17DC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Events[eventName</w:t>
      </w:r>
      <w:proofErr w:type="gramStart"/>
      <w:r w:rsidRPr="00722C8C">
        <w:rPr>
          <w:rFonts w:ascii="Times New Roman" w:hAnsi="Times New Roman" w:cs="Times New Roman"/>
          <w:lang w:val="en-US"/>
        </w:rPr>
        <w:t>].Execute</w:t>
      </w:r>
      <w:proofErr w:type="gramEnd"/>
      <w:r w:rsidRPr="00722C8C">
        <w:rPr>
          <w:rFonts w:ascii="Times New Roman" w:hAnsi="Times New Roman" w:cs="Times New Roman"/>
          <w:lang w:val="en-US"/>
        </w:rPr>
        <w:t>();</w:t>
      </w:r>
    </w:p>
    <w:p w14:paraId="4433312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  <w:r w:rsidRPr="00722C8C">
        <w:rPr>
          <w:rFonts w:ascii="Times New Roman" w:hAnsi="Times New Roman" w:cs="Times New Roman"/>
        </w:rPr>
        <w:t>}</w:t>
      </w:r>
    </w:p>
    <w:p w14:paraId="7AF19AA7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}</w:t>
      </w:r>
    </w:p>
    <w:p w14:paraId="21C6F1A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</w:t>
      </w:r>
    </w:p>
    <w:p w14:paraId="6832612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6FC6C15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Класс, представляющий игровой объект на сцене.</w:t>
      </w:r>
    </w:p>
    <w:p w14:paraId="36F3A66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3C42C29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class GameObject</w:t>
      </w:r>
    </w:p>
    <w:p w14:paraId="6830BFA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{</w:t>
      </w:r>
    </w:p>
    <w:p w14:paraId="313623F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050FA07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Название объекта.</w:t>
      </w:r>
    </w:p>
    <w:p w14:paraId="438AC85F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3E35BCA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string Name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>; set; }</w:t>
      </w:r>
    </w:p>
    <w:p w14:paraId="2E92375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lastRenderedPageBreak/>
        <w:t xml:space="preserve">            </w:t>
      </w:r>
    </w:p>
    <w:p w14:paraId="3A61F00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5A430EB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    /// Позиция объекта на сцене.</w:t>
      </w:r>
    </w:p>
    <w:p w14:paraId="599792B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77A07B7B" w14:textId="32D97C50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Vector Position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 xml:space="preserve">; set; }            </w:t>
      </w:r>
    </w:p>
    <w:p w14:paraId="62AE078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4964C5C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    /// Создает новый игровой объект.</w:t>
      </w:r>
    </w:p>
    <w:p w14:paraId="3A03378F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2877368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param name="name"&gt;Название </w:t>
      </w:r>
      <w:proofErr w:type="gramStart"/>
      <w:r w:rsidRPr="00722C8C">
        <w:rPr>
          <w:rFonts w:ascii="Times New Roman" w:hAnsi="Times New Roman" w:cs="Times New Roman"/>
          <w:lang w:val="en-US"/>
        </w:rPr>
        <w:t>объекта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0072A64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param name="position"&gt;Позиция </w:t>
      </w:r>
      <w:proofErr w:type="gramStart"/>
      <w:r w:rsidRPr="00722C8C">
        <w:rPr>
          <w:rFonts w:ascii="Times New Roman" w:hAnsi="Times New Roman" w:cs="Times New Roman"/>
          <w:lang w:val="en-US"/>
        </w:rPr>
        <w:t>объекта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4961496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</w:t>
      </w:r>
      <w:proofErr w:type="gramStart"/>
      <w:r w:rsidRPr="00722C8C">
        <w:rPr>
          <w:rFonts w:ascii="Times New Roman" w:hAnsi="Times New Roman" w:cs="Times New Roman"/>
          <w:lang w:val="en-US"/>
        </w:rPr>
        <w:t>GameObject(</w:t>
      </w:r>
      <w:proofErr w:type="gramEnd"/>
      <w:r w:rsidRPr="00722C8C">
        <w:rPr>
          <w:rFonts w:ascii="Times New Roman" w:hAnsi="Times New Roman" w:cs="Times New Roman"/>
          <w:lang w:val="en-US"/>
        </w:rPr>
        <w:t>string name, Vector position)</w:t>
      </w:r>
    </w:p>
    <w:p w14:paraId="3449F84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{</w:t>
      </w:r>
    </w:p>
    <w:p w14:paraId="14C72E90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Name = name;</w:t>
      </w:r>
    </w:p>
    <w:p w14:paraId="3852119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Position = position;</w:t>
      </w:r>
    </w:p>
    <w:p w14:paraId="0A3DB614" w14:textId="535A3211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} }        </w:t>
      </w:r>
    </w:p>
    <w:p w14:paraId="7C7EE006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2A65405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/// Структура, представляющая 2</w:t>
      </w:r>
      <w:r w:rsidRPr="00722C8C">
        <w:rPr>
          <w:rFonts w:ascii="Times New Roman" w:hAnsi="Times New Roman" w:cs="Times New Roman"/>
          <w:lang w:val="en-US"/>
        </w:rPr>
        <w:t>D</w:t>
      </w:r>
      <w:r w:rsidRPr="00722C8C">
        <w:rPr>
          <w:rFonts w:ascii="Times New Roman" w:hAnsi="Times New Roman" w:cs="Times New Roman"/>
        </w:rPr>
        <w:t>-вектор.</w:t>
      </w:r>
    </w:p>
    <w:p w14:paraId="096119E7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/// &lt;/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35519EDF" w14:textId="463F87EC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 xml:space="preserve">public struct Vector     </w:t>
      </w:r>
      <w:proofErr w:type="gramStart"/>
      <w:r w:rsidRPr="00722C8C">
        <w:rPr>
          <w:rFonts w:ascii="Times New Roman" w:hAnsi="Times New Roman" w:cs="Times New Roman"/>
          <w:lang w:val="en-US"/>
        </w:rPr>
        <w:t xml:space="preserve">   {</w:t>
      </w:r>
      <w:proofErr w:type="gramEnd"/>
    </w:p>
    <w:p w14:paraId="1748AE4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5A5378E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Координата X.</w:t>
      </w:r>
    </w:p>
    <w:p w14:paraId="4F52AB0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488C33A6" w14:textId="55247A6C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float X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 xml:space="preserve">; set; }            </w:t>
      </w:r>
    </w:p>
    <w:p w14:paraId="45A63E8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15B95EA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Координата Y.</w:t>
      </w:r>
    </w:p>
    <w:p w14:paraId="037089C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2867EEFE" w14:textId="737975E5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float Y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 xml:space="preserve">; set; }            </w:t>
      </w:r>
    </w:p>
    <w:p w14:paraId="36484A8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0E602F7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    /// Создает новый 2</w:t>
      </w:r>
      <w:r w:rsidRPr="00722C8C">
        <w:rPr>
          <w:rFonts w:ascii="Times New Roman" w:hAnsi="Times New Roman" w:cs="Times New Roman"/>
          <w:lang w:val="en-US"/>
        </w:rPr>
        <w:t>D</w:t>
      </w:r>
      <w:r w:rsidRPr="00722C8C">
        <w:rPr>
          <w:rFonts w:ascii="Times New Roman" w:hAnsi="Times New Roman" w:cs="Times New Roman"/>
        </w:rPr>
        <w:t>-вектор.</w:t>
      </w:r>
    </w:p>
    <w:p w14:paraId="1B094C2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4EBA89C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param name="x"&gt;Координата X.&lt;/param&gt;</w:t>
      </w:r>
    </w:p>
    <w:p w14:paraId="6544271A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param name="y"&gt;Координата Y.&lt;/param&gt;</w:t>
      </w:r>
    </w:p>
    <w:p w14:paraId="029CF6C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</w:t>
      </w:r>
      <w:proofErr w:type="gramStart"/>
      <w:r w:rsidRPr="00722C8C">
        <w:rPr>
          <w:rFonts w:ascii="Times New Roman" w:hAnsi="Times New Roman" w:cs="Times New Roman"/>
          <w:lang w:val="en-US"/>
        </w:rPr>
        <w:t>Vector(</w:t>
      </w:r>
      <w:proofErr w:type="gramEnd"/>
      <w:r w:rsidRPr="00722C8C">
        <w:rPr>
          <w:rFonts w:ascii="Times New Roman" w:hAnsi="Times New Roman" w:cs="Times New Roman"/>
          <w:lang w:val="en-US"/>
        </w:rPr>
        <w:t>float x, float y)</w:t>
      </w:r>
    </w:p>
    <w:p w14:paraId="5AB4CE9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{</w:t>
      </w:r>
    </w:p>
    <w:p w14:paraId="656678E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X = x;</w:t>
      </w:r>
    </w:p>
    <w:p w14:paraId="273A3FE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Y = y;</w:t>
      </w:r>
    </w:p>
    <w:p w14:paraId="00B1EA3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}</w:t>
      </w:r>
    </w:p>
    <w:p w14:paraId="0E7BC16C" w14:textId="15ACCB4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}        </w:t>
      </w:r>
    </w:p>
    <w:p w14:paraId="3CB80C4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/// &lt;summary&gt;</w:t>
      </w:r>
    </w:p>
    <w:p w14:paraId="7BBCA50F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</w:t>
      </w:r>
      <w:r w:rsidRPr="00722C8C">
        <w:rPr>
          <w:rFonts w:ascii="Times New Roman" w:hAnsi="Times New Roman" w:cs="Times New Roman"/>
        </w:rPr>
        <w:t>/// Класс, представляющий событие на сцене.</w:t>
      </w:r>
    </w:p>
    <w:p w14:paraId="0F152E6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75BE8225" w14:textId="20FF2AA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public class Event     </w:t>
      </w:r>
      <w:proofErr w:type="gramStart"/>
      <w:r w:rsidRPr="00722C8C">
        <w:rPr>
          <w:rFonts w:ascii="Times New Roman" w:hAnsi="Times New Roman" w:cs="Times New Roman"/>
          <w:lang w:val="en-US"/>
        </w:rPr>
        <w:t xml:space="preserve">   {</w:t>
      </w:r>
      <w:proofErr w:type="gramEnd"/>
    </w:p>
    <w:p w14:paraId="2893AAA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44074B3F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Описание события.</w:t>
      </w:r>
    </w:p>
    <w:p w14:paraId="66DE83A8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016DA0B9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string Description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>; set; }</w:t>
      </w:r>
    </w:p>
    <w:p w14:paraId="65BB80C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</w:p>
    <w:p w14:paraId="6547DBCF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10C87C21" w14:textId="17D0838B" w:rsid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    /// Действие, выполняемое при запуске события.</w:t>
      </w:r>
    </w:p>
    <w:p w14:paraId="35532BDC" w14:textId="52C671E2" w:rsidR="00B17E04" w:rsidRDefault="00B17E04" w:rsidP="00722C8C">
      <w:pPr>
        <w:spacing w:after="0" w:line="240" w:lineRule="auto"/>
        <w:rPr>
          <w:rFonts w:ascii="Times New Roman" w:hAnsi="Times New Roman" w:cs="Times New Roman"/>
        </w:rPr>
      </w:pPr>
    </w:p>
    <w:p w14:paraId="220BD893" w14:textId="77777777" w:rsidR="00B17E04" w:rsidRPr="00722C8C" w:rsidRDefault="00B17E04" w:rsidP="00722C8C">
      <w:pPr>
        <w:spacing w:after="0" w:line="240" w:lineRule="auto"/>
        <w:rPr>
          <w:rFonts w:ascii="Times New Roman" w:hAnsi="Times New Roman" w:cs="Times New Roman"/>
        </w:rPr>
      </w:pPr>
    </w:p>
    <w:p w14:paraId="764EAEF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    </w:t>
      </w:r>
      <w:r w:rsidRPr="00722C8C">
        <w:rPr>
          <w:rFonts w:ascii="Times New Roman" w:hAnsi="Times New Roman" w:cs="Times New Roman"/>
          <w:lang w:val="en-US"/>
        </w:rPr>
        <w:t>/// &lt;/summary&gt;</w:t>
      </w:r>
    </w:p>
    <w:p w14:paraId="439C182C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Action ExecuteAction </w:t>
      </w:r>
      <w:proofErr w:type="gramStart"/>
      <w:r w:rsidRPr="00722C8C">
        <w:rPr>
          <w:rFonts w:ascii="Times New Roman" w:hAnsi="Times New Roman" w:cs="Times New Roman"/>
          <w:lang w:val="en-US"/>
        </w:rPr>
        <w:t>{ get</w:t>
      </w:r>
      <w:proofErr w:type="gramEnd"/>
      <w:r w:rsidRPr="00722C8C">
        <w:rPr>
          <w:rFonts w:ascii="Times New Roman" w:hAnsi="Times New Roman" w:cs="Times New Roman"/>
          <w:lang w:val="en-US"/>
        </w:rPr>
        <w:t>; set; }</w:t>
      </w:r>
    </w:p>
    <w:p w14:paraId="565817F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</w:p>
    <w:p w14:paraId="0C9D341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  <w:lang w:val="en-US"/>
        </w:rPr>
        <w:t xml:space="preserve">            </w:t>
      </w:r>
      <w:r w:rsidRPr="00722C8C">
        <w:rPr>
          <w:rFonts w:ascii="Times New Roman" w:hAnsi="Times New Roman" w:cs="Times New Roman"/>
        </w:rPr>
        <w:t>/// &lt;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05E4B891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    /// Создает новое событие.</w:t>
      </w:r>
    </w:p>
    <w:p w14:paraId="32895477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</w:rPr>
      </w:pPr>
      <w:r w:rsidRPr="00722C8C">
        <w:rPr>
          <w:rFonts w:ascii="Times New Roman" w:hAnsi="Times New Roman" w:cs="Times New Roman"/>
        </w:rPr>
        <w:t xml:space="preserve">            /// &lt;/</w:t>
      </w:r>
      <w:r w:rsidRPr="00722C8C">
        <w:rPr>
          <w:rFonts w:ascii="Times New Roman" w:hAnsi="Times New Roman" w:cs="Times New Roman"/>
          <w:lang w:val="en-US"/>
        </w:rPr>
        <w:t>summary</w:t>
      </w:r>
      <w:r w:rsidRPr="00722C8C">
        <w:rPr>
          <w:rFonts w:ascii="Times New Roman" w:hAnsi="Times New Roman" w:cs="Times New Roman"/>
        </w:rPr>
        <w:t>&gt;</w:t>
      </w:r>
    </w:p>
    <w:p w14:paraId="597A1F23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</w:rPr>
        <w:t xml:space="preserve">            </w:t>
      </w:r>
      <w:r w:rsidRPr="00722C8C">
        <w:rPr>
          <w:rFonts w:ascii="Times New Roman" w:hAnsi="Times New Roman" w:cs="Times New Roman"/>
          <w:lang w:val="en-US"/>
        </w:rPr>
        <w:t xml:space="preserve">/// &lt;param name="description"&gt;Описание </w:t>
      </w:r>
      <w:proofErr w:type="gramStart"/>
      <w:r w:rsidRPr="00722C8C">
        <w:rPr>
          <w:rFonts w:ascii="Times New Roman" w:hAnsi="Times New Roman" w:cs="Times New Roman"/>
          <w:lang w:val="en-US"/>
        </w:rPr>
        <w:t>события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3D096D9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param name="action"&gt;Действие </w:t>
      </w:r>
      <w:proofErr w:type="gramStart"/>
      <w:r w:rsidRPr="00722C8C">
        <w:rPr>
          <w:rFonts w:ascii="Times New Roman" w:hAnsi="Times New Roman" w:cs="Times New Roman"/>
          <w:lang w:val="en-US"/>
        </w:rPr>
        <w:t>события.&lt;</w:t>
      </w:r>
      <w:proofErr w:type="gramEnd"/>
      <w:r w:rsidRPr="00722C8C">
        <w:rPr>
          <w:rFonts w:ascii="Times New Roman" w:hAnsi="Times New Roman" w:cs="Times New Roman"/>
          <w:lang w:val="en-US"/>
        </w:rPr>
        <w:t>/param&gt;</w:t>
      </w:r>
    </w:p>
    <w:p w14:paraId="1000F505" w14:textId="15B4D38D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</w:t>
      </w:r>
      <w:proofErr w:type="gramStart"/>
      <w:r w:rsidRPr="00722C8C">
        <w:rPr>
          <w:rFonts w:ascii="Times New Roman" w:hAnsi="Times New Roman" w:cs="Times New Roman"/>
          <w:lang w:val="en-US"/>
        </w:rPr>
        <w:t>Event(</w:t>
      </w:r>
      <w:proofErr w:type="gramEnd"/>
      <w:r w:rsidRPr="00722C8C">
        <w:rPr>
          <w:rFonts w:ascii="Times New Roman" w:hAnsi="Times New Roman" w:cs="Times New Roman"/>
          <w:lang w:val="en-US"/>
        </w:rPr>
        <w:t>string description, Action action){</w:t>
      </w:r>
    </w:p>
    <w:p w14:paraId="0FC4763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Description = description;</w:t>
      </w:r>
    </w:p>
    <w:p w14:paraId="7EF8EF8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ExecuteAction = action;</w:t>
      </w:r>
    </w:p>
    <w:p w14:paraId="536F3E69" w14:textId="7814038F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}            </w:t>
      </w:r>
    </w:p>
    <w:p w14:paraId="6DBA2C64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summary&gt;</w:t>
      </w:r>
    </w:p>
    <w:p w14:paraId="1A45E7E6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Выполняет действие события.</w:t>
      </w:r>
    </w:p>
    <w:p w14:paraId="06DE27DE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/// &lt;/summary&gt;</w:t>
      </w:r>
    </w:p>
    <w:p w14:paraId="13AC23C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public void </w:t>
      </w:r>
      <w:proofErr w:type="gramStart"/>
      <w:r w:rsidRPr="00722C8C">
        <w:rPr>
          <w:rFonts w:ascii="Times New Roman" w:hAnsi="Times New Roman" w:cs="Times New Roman"/>
          <w:lang w:val="en-US"/>
        </w:rPr>
        <w:t>Execute(</w:t>
      </w:r>
      <w:proofErr w:type="gramEnd"/>
      <w:r w:rsidRPr="00722C8C">
        <w:rPr>
          <w:rFonts w:ascii="Times New Roman" w:hAnsi="Times New Roman" w:cs="Times New Roman"/>
          <w:lang w:val="en-US"/>
        </w:rPr>
        <w:t>)</w:t>
      </w:r>
    </w:p>
    <w:p w14:paraId="4DE63322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{</w:t>
      </w:r>
    </w:p>
    <w:p w14:paraId="13447A0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    </w:t>
      </w:r>
      <w:proofErr w:type="gramStart"/>
      <w:r w:rsidRPr="00722C8C">
        <w:rPr>
          <w:rFonts w:ascii="Times New Roman" w:hAnsi="Times New Roman" w:cs="Times New Roman"/>
          <w:lang w:val="en-US"/>
        </w:rPr>
        <w:t>ExecuteAction?.</w:t>
      </w:r>
      <w:proofErr w:type="gramEnd"/>
      <w:r w:rsidRPr="00722C8C">
        <w:rPr>
          <w:rFonts w:ascii="Times New Roman" w:hAnsi="Times New Roman" w:cs="Times New Roman"/>
          <w:lang w:val="en-US"/>
        </w:rPr>
        <w:t>Invoke();</w:t>
      </w:r>
    </w:p>
    <w:p w14:paraId="4509BD0D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    }</w:t>
      </w:r>
    </w:p>
    <w:p w14:paraId="21A66E25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    }</w:t>
      </w:r>
    </w:p>
    <w:p w14:paraId="08DC53CB" w14:textId="77777777" w:rsidR="00722C8C" w:rsidRP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 xml:space="preserve">    }</w:t>
      </w:r>
    </w:p>
    <w:p w14:paraId="41764215" w14:textId="3B804157" w:rsidR="00722C8C" w:rsidRDefault="00722C8C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722C8C">
        <w:rPr>
          <w:rFonts w:ascii="Times New Roman" w:hAnsi="Times New Roman" w:cs="Times New Roman"/>
          <w:lang w:val="en-US"/>
        </w:rPr>
        <w:t>}</w:t>
      </w:r>
    </w:p>
    <w:p w14:paraId="42577A73" w14:textId="3101716F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F697922" w14:textId="2C58BD9B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36EBC3F" w14:textId="2A38AE08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B792705" w14:textId="51DADAE9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40CEC4B" w14:textId="0ED1D64F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3175F1B" w14:textId="52A85072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E2303C0" w14:textId="4053AA87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4C1C559" w14:textId="78BCCC08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DEC53E7" w14:textId="6E5BAEA4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E47AECE" w14:textId="2F09FDF6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D609A23" w14:textId="6E060D66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93CF657" w14:textId="32C36436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CE84828" w14:textId="4624E685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0AC5ACE" w14:textId="3F24462F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DA55F80" w14:textId="7C4D96F3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7A4E662" w14:textId="1C270C0E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1062F62" w14:textId="05548238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61459FD" w14:textId="25CD08DE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5D9EAD7" w14:textId="54130ACD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9924C5C" w14:textId="7C886938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83976AB" w14:textId="6F8A3232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3B48B39" w14:textId="604DC247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222FCF4" w14:textId="334EEA58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580F34E" w14:textId="6F02E028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C5E633A" w14:textId="2C119C49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AA56BCB" w14:textId="77252B53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7FC1486" w14:textId="4CAC3ECE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6F254C8" w14:textId="19AB3E5F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9848173" w14:textId="4B6708CB" w:rsidR="00B17E04" w:rsidRDefault="00B17E04" w:rsidP="00722C8C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1CD4D05" w14:textId="77777777" w:rsidR="00B17E04" w:rsidRDefault="00B17E04" w:rsidP="00B17E04">
      <w:pPr>
        <w:spacing w:after="0" w:line="240" w:lineRule="auto"/>
        <w:jc w:val="center"/>
        <w:rPr>
          <w:rFonts w:ascii="Times New Roman" w:hAnsi="Times New Roman" w:cs="Times New Roman"/>
          <w:lang w:val="en-US"/>
        </w:rPr>
        <w:sectPr w:rsidR="00B17E04" w:rsidSect="008C3FBD">
          <w:type w:val="continuous"/>
          <w:pgSz w:w="11906" w:h="16838"/>
          <w:pgMar w:top="1134" w:right="850" w:bottom="1134" w:left="1701" w:header="708" w:footer="708" w:gutter="0"/>
          <w:cols w:num="2" w:space="708"/>
          <w:docGrid w:linePitch="360"/>
        </w:sectPr>
      </w:pPr>
    </w:p>
    <w:p w14:paraId="4AC942CA" w14:textId="6C109BF2" w:rsidR="00B17E04" w:rsidRPr="000447AB" w:rsidRDefault="00B17E04" w:rsidP="00B17E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 xml:space="preserve">DokBook </w:t>
      </w:r>
      <w:r w:rsidRPr="00B17E04">
        <w:rPr>
          <w:rFonts w:ascii="Times New Roman" w:hAnsi="Times New Roman" w:cs="Times New Roman"/>
          <w:b/>
          <w:bCs/>
          <w:sz w:val="28"/>
          <w:szCs w:val="28"/>
        </w:rPr>
        <w:t>Документация</w:t>
      </w:r>
    </w:p>
    <w:p w14:paraId="543B78BE" w14:textId="0893E52C" w:rsidR="00B17E04" w:rsidRPr="000447AB" w:rsidRDefault="00B17E04" w:rsidP="00B17E0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FAAFCDA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&lt;?xml version="1.0" encoding="UTF-8"?&gt;</w:t>
      </w:r>
    </w:p>
    <w:p w14:paraId="2DB2EBDF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&lt;book xmlns="http://docbook.org/ns/docbook" version="5.0"&gt;</w:t>
      </w:r>
    </w:p>
    <w:p w14:paraId="440F9816" w14:textId="6F400F8D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&lt;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title</w:t>
      </w:r>
      <w:r w:rsidRPr="00B17E04">
        <w:rPr>
          <w:rFonts w:ascii="Times New Roman" w:hAnsi="Times New Roman" w:cs="Times New Roman"/>
          <w:sz w:val="28"/>
          <w:szCs w:val="28"/>
        </w:rPr>
        <w:t xml:space="preserve">&gt;Документация проекта </w:t>
      </w:r>
      <w:r>
        <w:rPr>
          <w:rFonts w:ascii="Times New Roman" w:hAnsi="Times New Roman" w:cs="Times New Roman"/>
          <w:sz w:val="28"/>
          <w:szCs w:val="28"/>
          <w:lang w:val="en-US"/>
        </w:rPr>
        <w:t>Unity</w:t>
      </w:r>
      <w:r w:rsidRPr="00B17E04">
        <w:rPr>
          <w:rFonts w:ascii="Times New Roman" w:hAnsi="Times New Roman" w:cs="Times New Roman"/>
          <w:sz w:val="28"/>
          <w:szCs w:val="28"/>
        </w:rPr>
        <w:t>&lt;/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title</w:t>
      </w:r>
      <w:r w:rsidRPr="00B17E04">
        <w:rPr>
          <w:rFonts w:ascii="Times New Roman" w:hAnsi="Times New Roman" w:cs="Times New Roman"/>
          <w:sz w:val="28"/>
          <w:szCs w:val="28"/>
        </w:rPr>
        <w:t>&gt;</w:t>
      </w:r>
    </w:p>
    <w:p w14:paraId="254A682C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28B343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chapter&gt;</w:t>
      </w:r>
    </w:p>
    <w:p w14:paraId="215E8F07" w14:textId="64B71EA3" w:rsidR="00B17E04" w:rsidRPr="000447AB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0447AB">
        <w:rPr>
          <w:rFonts w:ascii="Times New Roman" w:hAnsi="Times New Roman" w:cs="Times New Roman"/>
          <w:sz w:val="28"/>
          <w:szCs w:val="28"/>
          <w:lang w:val="en-US"/>
        </w:rPr>
        <w:t xml:space="preserve">    &lt;title&gt;</w:t>
      </w:r>
      <w:r w:rsidRPr="00B17E04">
        <w:rPr>
          <w:rFonts w:ascii="Times New Roman" w:hAnsi="Times New Roman" w:cs="Times New Roman"/>
          <w:sz w:val="28"/>
          <w:szCs w:val="28"/>
        </w:rPr>
        <w:t>Краткое</w:t>
      </w:r>
      <w:r w:rsidRPr="000447A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описание</w:t>
      </w:r>
      <w:r w:rsidRPr="000447A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проекта</w:t>
      </w:r>
      <w:r w:rsidRPr="000447AB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Unity</w:t>
      </w:r>
      <w:r w:rsidRPr="000447AB">
        <w:rPr>
          <w:rFonts w:ascii="Times New Roman" w:hAnsi="Times New Roman" w:cs="Times New Roman"/>
          <w:sz w:val="28"/>
          <w:szCs w:val="28"/>
          <w:lang w:val="en-US"/>
        </w:rPr>
        <w:t>&lt;/title&gt;</w:t>
      </w:r>
    </w:p>
    <w:p w14:paraId="43A1B4BE" w14:textId="77777777" w:rsidR="00B17E04" w:rsidRPr="000447AB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0447AB">
        <w:rPr>
          <w:rFonts w:ascii="Times New Roman" w:hAnsi="Times New Roman" w:cs="Times New Roman"/>
          <w:sz w:val="28"/>
          <w:szCs w:val="28"/>
          <w:lang w:val="en-US"/>
        </w:rPr>
        <w:t xml:space="preserve">    &lt;para&gt;</w:t>
      </w:r>
    </w:p>
    <w:p w14:paraId="2D9FB584" w14:textId="462C0D56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0447AB">
        <w:rPr>
          <w:rFonts w:ascii="Times New Roman" w:hAnsi="Times New Roman" w:cs="Times New Roman"/>
          <w:sz w:val="28"/>
          <w:szCs w:val="28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</w:rPr>
        <w:t xml:space="preserve">Проект </w:t>
      </w:r>
      <w:r w:rsidR="000447AB">
        <w:rPr>
          <w:rFonts w:ascii="Times New Roman" w:hAnsi="Times New Roman" w:cs="Times New Roman"/>
          <w:sz w:val="28"/>
          <w:szCs w:val="28"/>
          <w:lang w:val="en-US"/>
        </w:rPr>
        <w:t>Unity</w:t>
      </w:r>
      <w:r w:rsidRPr="00B17E04">
        <w:rPr>
          <w:rFonts w:ascii="Times New Roman" w:hAnsi="Times New Roman" w:cs="Times New Roman"/>
          <w:sz w:val="28"/>
          <w:szCs w:val="28"/>
        </w:rPr>
        <w:t xml:space="preserve"> представляет собой фреймворк для разработки игровых приложений.</w:t>
      </w:r>
    </w:p>
    <w:p w14:paraId="59F1D244" w14:textId="40AA5CD1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Он включает в себя инструменты для управления сценами, объектами, персонажами и взаимодействиями между ними. В основе системы лежит объектно-ориентированный подход, который обеспечивает гибкость и расширяемость.</w:t>
      </w:r>
    </w:p>
    <w:p w14:paraId="2D1C5F7C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&lt;/para&gt;</w:t>
      </w:r>
    </w:p>
    <w:p w14:paraId="3487D74A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&lt;para&gt;</w:t>
      </w:r>
    </w:p>
    <w:p w14:paraId="5A5AF10C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Основные возможности:</w:t>
      </w:r>
    </w:p>
    <w:p w14:paraId="6DDE37E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&lt;itemizedlist&gt;</w:t>
      </w:r>
    </w:p>
    <w:p w14:paraId="0114150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&lt;listitem&gt;Управление игровыми проектами (создание, экспорт, управление зависимостями</w:t>
      </w:r>
      <w:proofErr w:type="gramStart"/>
      <w:r w:rsidRPr="00B17E04">
        <w:rPr>
          <w:rFonts w:ascii="Times New Roman" w:hAnsi="Times New Roman" w:cs="Times New Roman"/>
          <w:sz w:val="28"/>
          <w:szCs w:val="28"/>
        </w:rPr>
        <w:t>).&lt;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/listitem&gt;</w:t>
      </w:r>
    </w:p>
    <w:p w14:paraId="7A78761A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&lt;listitem&gt;Работа со сценами и </w:t>
      </w:r>
      <w:proofErr w:type="gramStart"/>
      <w:r w:rsidRPr="00B17E04">
        <w:rPr>
          <w:rFonts w:ascii="Times New Roman" w:hAnsi="Times New Roman" w:cs="Times New Roman"/>
          <w:sz w:val="28"/>
          <w:szCs w:val="28"/>
        </w:rPr>
        <w:t>объектами.&lt;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/listitem&gt;</w:t>
      </w:r>
    </w:p>
    <w:p w14:paraId="7A57B03D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&lt;listitem&gt;Создание и настройка </w:t>
      </w:r>
      <w:proofErr w:type="gramStart"/>
      <w:r w:rsidRPr="00B17E04">
        <w:rPr>
          <w:rFonts w:ascii="Times New Roman" w:hAnsi="Times New Roman" w:cs="Times New Roman"/>
          <w:sz w:val="28"/>
          <w:szCs w:val="28"/>
        </w:rPr>
        <w:t>персонажей.&lt;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/listitem&gt;</w:t>
      </w:r>
    </w:p>
    <w:p w14:paraId="1111160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&lt;listitem&gt;Физика, искусственный интеллект и взаимодействие </w:t>
      </w:r>
      <w:proofErr w:type="gramStart"/>
      <w:r w:rsidRPr="00B17E04">
        <w:rPr>
          <w:rFonts w:ascii="Times New Roman" w:hAnsi="Times New Roman" w:cs="Times New Roman"/>
          <w:sz w:val="28"/>
          <w:szCs w:val="28"/>
        </w:rPr>
        <w:t>объектов.&lt;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/listitem&gt;</w:t>
      </w:r>
    </w:p>
    <w:p w14:paraId="578642B0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&lt;listitem&gt;Пользовательский интерфейс и обработка пользовательского </w:t>
      </w:r>
      <w:proofErr w:type="gramStart"/>
      <w:r w:rsidRPr="00B17E04">
        <w:rPr>
          <w:rFonts w:ascii="Times New Roman" w:hAnsi="Times New Roman" w:cs="Times New Roman"/>
          <w:sz w:val="28"/>
          <w:szCs w:val="28"/>
        </w:rPr>
        <w:t>ввода.&lt;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/listitem&gt;</w:t>
      </w:r>
    </w:p>
    <w:p w14:paraId="54B92C5C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&lt;listitem&gt;Экспорт, сборка и тестирование </w:t>
      </w:r>
      <w:proofErr w:type="gramStart"/>
      <w:r w:rsidRPr="00B17E04">
        <w:rPr>
          <w:rFonts w:ascii="Times New Roman" w:hAnsi="Times New Roman" w:cs="Times New Roman"/>
          <w:sz w:val="28"/>
          <w:szCs w:val="28"/>
        </w:rPr>
        <w:t>игр.&lt;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/listitem&gt;</w:t>
      </w:r>
    </w:p>
    <w:p w14:paraId="5EE797C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itemizedlist&gt;</w:t>
      </w:r>
    </w:p>
    <w:p w14:paraId="75B62BF1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&lt;/para&gt;</w:t>
      </w:r>
    </w:p>
    <w:p w14:paraId="43895BB5" w14:textId="06972233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&lt;/chapter&gt;</w:t>
      </w:r>
    </w:p>
    <w:p w14:paraId="0790085F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&lt;chapter&gt;</w:t>
      </w:r>
    </w:p>
    <w:p w14:paraId="32D8468C" w14:textId="6F07B453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&lt;title&gt;</w:t>
      </w:r>
      <w:r w:rsidRPr="00B17E04">
        <w:rPr>
          <w:rFonts w:ascii="Times New Roman" w:hAnsi="Times New Roman" w:cs="Times New Roman"/>
          <w:sz w:val="28"/>
          <w:szCs w:val="28"/>
        </w:rPr>
        <w:t>Сценарии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использования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title&gt;</w:t>
      </w:r>
    </w:p>
    <w:p w14:paraId="2E1735F6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Pr="00B17E04">
        <w:rPr>
          <w:rFonts w:ascii="Times New Roman" w:hAnsi="Times New Roman" w:cs="Times New Roman"/>
          <w:sz w:val="28"/>
          <w:szCs w:val="28"/>
        </w:rPr>
        <w:t>&lt;section&gt;</w:t>
      </w:r>
    </w:p>
    <w:p w14:paraId="4B7DF4AF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&lt;title&gt;Сценарий 1: Создание и управление сценой&lt;/title&gt;</w:t>
      </w:r>
    </w:p>
    <w:p w14:paraId="3A20C101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&lt;para&gt;</w:t>
      </w:r>
    </w:p>
    <w:p w14:paraId="15991EA1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В этом сценарии создается новая игровая сцена, добавляются объекты и игроки.</w:t>
      </w:r>
    </w:p>
    <w:p w14:paraId="2E38C31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para&gt;</w:t>
      </w:r>
    </w:p>
    <w:p w14:paraId="52A1BAA0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programlisting language="csharp"&gt;</w:t>
      </w:r>
    </w:p>
    <w:p w14:paraId="7B850E29" w14:textId="159DBE0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using GameExample;</w:t>
      </w:r>
    </w:p>
    <w:p w14:paraId="3A7D255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Scene mainScene = new </w:t>
      </w:r>
      <w:proofErr w:type="gramStart"/>
      <w:r w:rsidRPr="00B17E04">
        <w:rPr>
          <w:rFonts w:ascii="Times New Roman" w:hAnsi="Times New Roman" w:cs="Times New Roman"/>
          <w:sz w:val="28"/>
          <w:szCs w:val="28"/>
          <w:lang w:val="en-US"/>
        </w:rPr>
        <w:t>Scene(</w:t>
      </w:r>
      <w:proofErr w:type="gramEnd"/>
      <w:r w:rsidRPr="00B17E04">
        <w:rPr>
          <w:rFonts w:ascii="Times New Roman" w:hAnsi="Times New Roman" w:cs="Times New Roman"/>
          <w:sz w:val="28"/>
          <w:szCs w:val="28"/>
          <w:lang w:val="en-US"/>
        </w:rPr>
        <w:t>"</w:t>
      </w:r>
      <w:r w:rsidRPr="00B17E04">
        <w:rPr>
          <w:rFonts w:ascii="Times New Roman" w:hAnsi="Times New Roman" w:cs="Times New Roman"/>
          <w:sz w:val="28"/>
          <w:szCs w:val="28"/>
        </w:rPr>
        <w:t>Главная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сцена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");</w:t>
      </w:r>
    </w:p>
    <w:p w14:paraId="6E0F6555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5FAF541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// </w:t>
      </w:r>
      <w:r w:rsidRPr="00B17E04">
        <w:rPr>
          <w:rFonts w:ascii="Times New Roman" w:hAnsi="Times New Roman" w:cs="Times New Roman"/>
          <w:sz w:val="28"/>
          <w:szCs w:val="28"/>
        </w:rPr>
        <w:t>Добавление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объекта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на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сцену</w:t>
      </w:r>
    </w:p>
    <w:p w14:paraId="64397A2D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Scene.GameObject tree = new Scene.GameObject("</w:t>
      </w:r>
      <w:r w:rsidRPr="00B17E04">
        <w:rPr>
          <w:rFonts w:ascii="Times New Roman" w:hAnsi="Times New Roman" w:cs="Times New Roman"/>
          <w:sz w:val="28"/>
          <w:szCs w:val="28"/>
        </w:rPr>
        <w:t>Дерево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", new Scene.Vector(10, 20));</w:t>
      </w:r>
    </w:p>
    <w:p w14:paraId="0C10F44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mainScene.AddObject(tree);</w:t>
      </w:r>
    </w:p>
    <w:p w14:paraId="017913A8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1CF3B3C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// </w:t>
      </w:r>
      <w:r w:rsidRPr="00B17E04">
        <w:rPr>
          <w:rFonts w:ascii="Times New Roman" w:hAnsi="Times New Roman" w:cs="Times New Roman"/>
          <w:sz w:val="28"/>
          <w:szCs w:val="28"/>
        </w:rPr>
        <w:t>Добавление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игрока</w:t>
      </w:r>
    </w:p>
    <w:p w14:paraId="4C4599E9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Player player = new Player("</w:t>
      </w:r>
      <w:r w:rsidRPr="00B17E04">
        <w:rPr>
          <w:rFonts w:ascii="Times New Roman" w:hAnsi="Times New Roman" w:cs="Times New Roman"/>
          <w:sz w:val="28"/>
          <w:szCs w:val="28"/>
        </w:rPr>
        <w:t>Герой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");</w:t>
      </w:r>
    </w:p>
    <w:p w14:paraId="252E6E3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mainScene.AddPlayer(player);</w:t>
      </w:r>
    </w:p>
    <w:p w14:paraId="014687ED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/programlisting&gt;</w:t>
      </w:r>
    </w:p>
    <w:p w14:paraId="09D94A12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para&gt;</w:t>
      </w:r>
    </w:p>
    <w:p w14:paraId="6FFB462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r w:rsidRPr="00B17E04">
        <w:rPr>
          <w:rFonts w:ascii="Times New Roman" w:hAnsi="Times New Roman" w:cs="Times New Roman"/>
          <w:sz w:val="28"/>
          <w:szCs w:val="28"/>
        </w:rPr>
        <w:t>В результате выполнения кода создается сцена, на которой размещены объект "Дерево" и игрок "Герой".</w:t>
      </w:r>
    </w:p>
    <w:p w14:paraId="15BEC1DD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para&gt;</w:t>
      </w:r>
    </w:p>
    <w:p w14:paraId="521FF102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&lt;/section&gt;</w:t>
      </w:r>
    </w:p>
    <w:p w14:paraId="2E6DBCA2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42EA63B3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&lt;section&gt;</w:t>
      </w:r>
    </w:p>
    <w:p w14:paraId="34FFA37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title&gt;</w:t>
      </w:r>
      <w:r w:rsidRPr="00B17E04">
        <w:rPr>
          <w:rFonts w:ascii="Times New Roman" w:hAnsi="Times New Roman" w:cs="Times New Roman"/>
          <w:sz w:val="28"/>
          <w:szCs w:val="28"/>
        </w:rPr>
        <w:t>Сценарий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2: </w:t>
      </w:r>
      <w:r w:rsidRPr="00B17E04">
        <w:rPr>
          <w:rFonts w:ascii="Times New Roman" w:hAnsi="Times New Roman" w:cs="Times New Roman"/>
          <w:sz w:val="28"/>
          <w:szCs w:val="28"/>
        </w:rPr>
        <w:t>Управление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персонажем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title&gt;</w:t>
      </w:r>
    </w:p>
    <w:p w14:paraId="4E2FEDF7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</w:rPr>
        <w:t>&lt;para&gt;</w:t>
      </w:r>
    </w:p>
    <w:p w14:paraId="1FC90ABA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lastRenderedPageBreak/>
        <w:t xml:space="preserve">        В этом сценарии создается персонаж, настраиваются </w:t>
      </w:r>
      <w:proofErr w:type="gramStart"/>
      <w:r w:rsidRPr="00B17E04">
        <w:rPr>
          <w:rFonts w:ascii="Times New Roman" w:hAnsi="Times New Roman" w:cs="Times New Roman"/>
          <w:sz w:val="28"/>
          <w:szCs w:val="28"/>
        </w:rPr>
        <w:t>его характеристики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 xml:space="preserve"> и он получает опыт.</w:t>
      </w:r>
    </w:p>
    <w:p w14:paraId="7EAD4DE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para&gt;</w:t>
      </w:r>
    </w:p>
    <w:p w14:paraId="59933418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programlisting language="csharp"&gt;</w:t>
      </w:r>
    </w:p>
    <w:p w14:paraId="7F42632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using GameExample;</w:t>
      </w:r>
    </w:p>
    <w:p w14:paraId="30E267E5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78B893E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// </w:t>
      </w:r>
      <w:r w:rsidRPr="00B17E04">
        <w:rPr>
          <w:rFonts w:ascii="Times New Roman" w:hAnsi="Times New Roman" w:cs="Times New Roman"/>
          <w:sz w:val="28"/>
          <w:szCs w:val="28"/>
        </w:rPr>
        <w:t>Создание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персонажа</w:t>
      </w:r>
    </w:p>
    <w:p w14:paraId="5C100633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Player player = new Player("</w:t>
      </w:r>
      <w:r w:rsidRPr="00B17E04">
        <w:rPr>
          <w:rFonts w:ascii="Times New Roman" w:hAnsi="Times New Roman" w:cs="Times New Roman"/>
          <w:sz w:val="28"/>
          <w:szCs w:val="28"/>
        </w:rPr>
        <w:t>Воин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");</w:t>
      </w:r>
    </w:p>
    <w:p w14:paraId="6DCAAC5D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134363D3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// Нанесение урона</w:t>
      </w:r>
    </w:p>
    <w:p w14:paraId="1B5948D5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B17E04">
        <w:rPr>
          <w:rFonts w:ascii="Times New Roman" w:hAnsi="Times New Roman" w:cs="Times New Roman"/>
          <w:sz w:val="28"/>
          <w:szCs w:val="28"/>
        </w:rPr>
        <w:t>player.TakeDamage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(30);</w:t>
      </w:r>
    </w:p>
    <w:p w14:paraId="4B4BC92D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571AD39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// Получение опыта</w:t>
      </w:r>
    </w:p>
    <w:p w14:paraId="650F306F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B17E04">
        <w:rPr>
          <w:rFonts w:ascii="Times New Roman" w:hAnsi="Times New Roman" w:cs="Times New Roman"/>
          <w:sz w:val="28"/>
          <w:szCs w:val="28"/>
        </w:rPr>
        <w:t>player.GainExperience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(120);</w:t>
      </w:r>
    </w:p>
    <w:p w14:paraId="12C1EC2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&lt;/programlisting&gt;</w:t>
      </w:r>
    </w:p>
    <w:p w14:paraId="348DD8E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&lt;para&gt;</w:t>
      </w:r>
    </w:p>
    <w:p w14:paraId="40C7FBDA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В результате выполнения кода персонаж "Воин" получает урон в 30 единиц и зарабатывает 120 опыта.</w:t>
      </w:r>
    </w:p>
    <w:p w14:paraId="5315A86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Если опыта достаточно, персонаж поднимет уровень.</w:t>
      </w:r>
    </w:p>
    <w:p w14:paraId="00EB02F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para&gt;</w:t>
      </w:r>
    </w:p>
    <w:p w14:paraId="52DE6FE3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&lt;/section&gt;</w:t>
      </w:r>
    </w:p>
    <w:p w14:paraId="3A773859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0AB98E52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&lt;section&gt;</w:t>
      </w:r>
    </w:p>
    <w:p w14:paraId="0B95870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title&gt;</w:t>
      </w:r>
      <w:r w:rsidRPr="00B17E04">
        <w:rPr>
          <w:rFonts w:ascii="Times New Roman" w:hAnsi="Times New Roman" w:cs="Times New Roman"/>
          <w:sz w:val="28"/>
          <w:szCs w:val="28"/>
        </w:rPr>
        <w:t>Сценарий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3: </w:t>
      </w:r>
      <w:r w:rsidRPr="00B17E04">
        <w:rPr>
          <w:rFonts w:ascii="Times New Roman" w:hAnsi="Times New Roman" w:cs="Times New Roman"/>
          <w:sz w:val="28"/>
          <w:szCs w:val="28"/>
        </w:rPr>
        <w:t>Взаимодействие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с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sz w:val="28"/>
          <w:szCs w:val="28"/>
        </w:rPr>
        <w:t>объектами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title&gt;</w:t>
      </w:r>
    </w:p>
    <w:p w14:paraId="026ADE76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para&gt;</w:t>
      </w:r>
    </w:p>
    <w:p w14:paraId="58E4F516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r w:rsidRPr="00B17E04">
        <w:rPr>
          <w:rFonts w:ascii="Times New Roman" w:hAnsi="Times New Roman" w:cs="Times New Roman"/>
          <w:sz w:val="28"/>
          <w:szCs w:val="28"/>
        </w:rPr>
        <w:t>В этом сценарии персонаж получает предмет из инвентаря сцены.</w:t>
      </w:r>
    </w:p>
    <w:p w14:paraId="629B2AE1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&lt;/para&gt;</w:t>
      </w:r>
    </w:p>
    <w:p w14:paraId="75C8DB11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&lt;programlisting language="csharp"&gt;</w:t>
      </w:r>
    </w:p>
    <w:p w14:paraId="35891981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using GameExample;</w:t>
      </w:r>
    </w:p>
    <w:p w14:paraId="67A44D4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25361183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lastRenderedPageBreak/>
        <w:t>// Создание сцены и персонажа</w:t>
      </w:r>
    </w:p>
    <w:p w14:paraId="264A8B35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Scene gameScene = new Scene("Подземелье");</w:t>
      </w:r>
    </w:p>
    <w:p w14:paraId="14CB4813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Player hero = new Player("</w:t>
      </w:r>
      <w:r w:rsidRPr="00B17E04">
        <w:rPr>
          <w:rFonts w:ascii="Times New Roman" w:hAnsi="Times New Roman" w:cs="Times New Roman"/>
          <w:sz w:val="28"/>
          <w:szCs w:val="28"/>
        </w:rPr>
        <w:t>Рыцарь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");</w:t>
      </w:r>
    </w:p>
    <w:p w14:paraId="5598AFE2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gameScene.AddPlayer(hero);</w:t>
      </w:r>
    </w:p>
    <w:p w14:paraId="5DA046A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8C3F898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// Создание предмета и добавление его в инвентарь</w:t>
      </w:r>
    </w:p>
    <w:p w14:paraId="4124BD54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>Player.Item sword = new Player.Item("</w:t>
      </w:r>
      <w:r w:rsidRPr="00B17E04">
        <w:rPr>
          <w:rFonts w:ascii="Times New Roman" w:hAnsi="Times New Roman" w:cs="Times New Roman"/>
          <w:sz w:val="28"/>
          <w:szCs w:val="28"/>
        </w:rPr>
        <w:t>Меч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", 50);</w:t>
      </w:r>
    </w:p>
    <w:p w14:paraId="39801EC0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B17E04">
        <w:rPr>
          <w:rFonts w:ascii="Times New Roman" w:hAnsi="Times New Roman" w:cs="Times New Roman"/>
          <w:sz w:val="28"/>
          <w:szCs w:val="28"/>
        </w:rPr>
        <w:t>hero.Inventory.AddItem</w:t>
      </w:r>
      <w:proofErr w:type="gramEnd"/>
      <w:r w:rsidRPr="00B17E04">
        <w:rPr>
          <w:rFonts w:ascii="Times New Roman" w:hAnsi="Times New Roman" w:cs="Times New Roman"/>
          <w:sz w:val="28"/>
          <w:szCs w:val="28"/>
        </w:rPr>
        <w:t>(sword);</w:t>
      </w:r>
    </w:p>
    <w:p w14:paraId="0328806C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3D36C73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// Получение предмета из инвентаря</w:t>
      </w:r>
    </w:p>
    <w:p w14:paraId="20F460FB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Player.Item retrievedItem = </w:t>
      </w:r>
      <w:proofErr w:type="gramStart"/>
      <w:r w:rsidRPr="00B17E04">
        <w:rPr>
          <w:rFonts w:ascii="Times New Roman" w:hAnsi="Times New Roman" w:cs="Times New Roman"/>
          <w:sz w:val="28"/>
          <w:szCs w:val="28"/>
          <w:lang w:val="en-US"/>
        </w:rPr>
        <w:t>hero.Inventory.GetItemByName</w:t>
      </w:r>
      <w:proofErr w:type="gramEnd"/>
      <w:r w:rsidRPr="00B17E04">
        <w:rPr>
          <w:rFonts w:ascii="Times New Roman" w:hAnsi="Times New Roman" w:cs="Times New Roman"/>
          <w:sz w:val="28"/>
          <w:szCs w:val="28"/>
          <w:lang w:val="en-US"/>
        </w:rPr>
        <w:t>("</w:t>
      </w:r>
      <w:r w:rsidRPr="00B17E04">
        <w:rPr>
          <w:rFonts w:ascii="Times New Roman" w:hAnsi="Times New Roman" w:cs="Times New Roman"/>
          <w:sz w:val="28"/>
          <w:szCs w:val="28"/>
        </w:rPr>
        <w:t>Меч</w:t>
      </w:r>
      <w:r w:rsidRPr="00B17E04">
        <w:rPr>
          <w:rFonts w:ascii="Times New Roman" w:hAnsi="Times New Roman" w:cs="Times New Roman"/>
          <w:sz w:val="28"/>
          <w:szCs w:val="28"/>
          <w:lang w:val="en-US"/>
        </w:rPr>
        <w:t>");</w:t>
      </w:r>
    </w:p>
    <w:p w14:paraId="5A39488F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r w:rsidRPr="00B17E04">
        <w:rPr>
          <w:rFonts w:ascii="Times New Roman" w:hAnsi="Times New Roman" w:cs="Times New Roman"/>
          <w:sz w:val="28"/>
          <w:szCs w:val="28"/>
        </w:rPr>
        <w:t>&lt;/programlisting&gt;</w:t>
      </w:r>
    </w:p>
    <w:p w14:paraId="62A18BCF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&lt;para&gt;</w:t>
      </w:r>
    </w:p>
    <w:p w14:paraId="6A7D79AF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  В результате выполнения кода персонаж "Рыцарь" получает "Меч" из инвентаря.</w:t>
      </w:r>
    </w:p>
    <w:p w14:paraId="6AB22795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  &lt;/para&gt;</w:t>
      </w:r>
    </w:p>
    <w:p w14:paraId="4FA56661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  &lt;/section&gt;</w:t>
      </w:r>
    </w:p>
    <w:p w14:paraId="17557C9E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 xml:space="preserve">  &lt;/chapter&gt;</w:t>
      </w:r>
    </w:p>
    <w:p w14:paraId="2CCB7BCA" w14:textId="5F8FDF58" w:rsid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17E04">
        <w:rPr>
          <w:rFonts w:ascii="Times New Roman" w:hAnsi="Times New Roman" w:cs="Times New Roman"/>
          <w:sz w:val="28"/>
          <w:szCs w:val="28"/>
        </w:rPr>
        <w:t>&lt;/book&gt;</w:t>
      </w:r>
    </w:p>
    <w:p w14:paraId="2D7813C7" w14:textId="729B86D7" w:rsid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C4CF6E0" w14:textId="77777777" w:rsidR="00B17E04" w:rsidRPr="00090C01" w:rsidRDefault="00B17E04" w:rsidP="00B17E04">
      <w:pPr>
        <w:rPr>
          <w:b/>
          <w:bCs/>
        </w:rPr>
      </w:pPr>
      <w:r w:rsidRPr="00090C01">
        <w:rPr>
          <w:b/>
          <w:bCs/>
          <w:lang w:val="en-US"/>
        </w:rPr>
        <w:t>DOCX</w:t>
      </w:r>
      <w:r w:rsidRPr="00090C01">
        <w:rPr>
          <w:b/>
          <w:bCs/>
        </w:rPr>
        <w:t xml:space="preserve">-версия документации, сгенерированная на сайте </w:t>
      </w:r>
      <w:hyperlink r:id="rId7" w:history="1">
        <w:r w:rsidRPr="00090C01">
          <w:rPr>
            <w:rStyle w:val="a4"/>
            <w:b/>
            <w:bCs/>
          </w:rPr>
          <w:t>https://pandoc.org/try/</w:t>
        </w:r>
      </w:hyperlink>
      <w:r w:rsidRPr="00090C01">
        <w:rPr>
          <w:b/>
          <w:bCs/>
        </w:rPr>
        <w:t xml:space="preserve"> </w:t>
      </w:r>
    </w:p>
    <w:p w14:paraId="5390E63B" w14:textId="5B05007A" w:rsid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F6C0D43" w14:textId="77777777" w:rsidR="00B17E04" w:rsidRPr="006210CC" w:rsidRDefault="00B17E04" w:rsidP="00B17E04">
      <w:pPr>
        <w:pStyle w:val="a7"/>
        <w:rPr>
          <w:lang w:val="ru-RU"/>
        </w:rPr>
      </w:pPr>
      <w:r w:rsidRPr="006210CC">
        <w:rPr>
          <w:lang w:val="ru-RU"/>
        </w:rPr>
        <w:t xml:space="preserve">Документация проекта </w:t>
      </w:r>
      <w:r>
        <w:t>Unity</w:t>
      </w:r>
    </w:p>
    <w:p w14:paraId="2F459038" w14:textId="77777777" w:rsidR="00B17E04" w:rsidRPr="006210CC" w:rsidRDefault="00B17E04" w:rsidP="00B17E04">
      <w:pPr>
        <w:pStyle w:val="1"/>
        <w:rPr>
          <w:lang w:val="ru-RU"/>
        </w:rPr>
      </w:pPr>
      <w:r w:rsidRPr="006210CC">
        <w:rPr>
          <w:lang w:val="ru-RU"/>
        </w:rPr>
        <w:t xml:space="preserve">Краткое описание проекта </w:t>
      </w:r>
      <w:r>
        <w:t>Unity</w:t>
      </w:r>
    </w:p>
    <w:p w14:paraId="1ABA75C2" w14:textId="77777777" w:rsidR="00B17E04" w:rsidRPr="006210CC" w:rsidRDefault="00B17E04" w:rsidP="00B17E04">
      <w:pPr>
        <w:pStyle w:val="FirstParagraph"/>
        <w:rPr>
          <w:lang w:val="ru-RU"/>
        </w:rPr>
      </w:pPr>
      <w:r w:rsidRPr="006210CC">
        <w:rPr>
          <w:lang w:val="ru-RU"/>
        </w:rPr>
        <w:t xml:space="preserve">Проект </w:t>
      </w:r>
      <w:r>
        <w:t>Unity</w:t>
      </w:r>
      <w:r w:rsidRPr="006210CC">
        <w:rPr>
          <w:lang w:val="ru-RU"/>
        </w:rPr>
        <w:t xml:space="preserve"> представляет собой фреймворк для разработки игровых приложений. Он включает в себя инструменты для управления сценами, объектами, персонажами и взаимодействиями между ними. В основе системы лежит объектно-ориентированный подход, который обеспечивает гибкость и расширяемость.</w:t>
      </w:r>
    </w:p>
    <w:p w14:paraId="7E445CE7" w14:textId="77777777" w:rsidR="00B17E04" w:rsidRDefault="00B17E04" w:rsidP="00B17E04">
      <w:pPr>
        <w:pStyle w:val="a0"/>
      </w:pPr>
      <w:r>
        <w:t>Основные возможности:</w:t>
      </w:r>
    </w:p>
    <w:p w14:paraId="1FAD0A6C" w14:textId="77777777" w:rsidR="00B17E04" w:rsidRPr="006210CC" w:rsidRDefault="00B17E04" w:rsidP="00B17E04">
      <w:pPr>
        <w:pStyle w:val="Compact"/>
        <w:numPr>
          <w:ilvl w:val="0"/>
          <w:numId w:val="1"/>
        </w:numPr>
        <w:rPr>
          <w:lang w:val="ru-RU"/>
        </w:rPr>
      </w:pPr>
      <w:r w:rsidRPr="006210CC">
        <w:rPr>
          <w:lang w:val="ru-RU"/>
        </w:rPr>
        <w:t>Управление игровыми проектами (создание, экспорт, управление зависимостями).</w:t>
      </w:r>
    </w:p>
    <w:p w14:paraId="4C75987E" w14:textId="77777777" w:rsidR="00B17E04" w:rsidRPr="006210CC" w:rsidRDefault="00B17E04" w:rsidP="00B17E04">
      <w:pPr>
        <w:pStyle w:val="Compact"/>
        <w:numPr>
          <w:ilvl w:val="0"/>
          <w:numId w:val="1"/>
        </w:numPr>
        <w:rPr>
          <w:lang w:val="ru-RU"/>
        </w:rPr>
      </w:pPr>
      <w:r w:rsidRPr="006210CC">
        <w:rPr>
          <w:lang w:val="ru-RU"/>
        </w:rPr>
        <w:lastRenderedPageBreak/>
        <w:t>Работа со сценами и объектами.</w:t>
      </w:r>
    </w:p>
    <w:p w14:paraId="5667E9A5" w14:textId="77777777" w:rsidR="00B17E04" w:rsidRDefault="00B17E04" w:rsidP="00B17E04">
      <w:pPr>
        <w:pStyle w:val="Compact"/>
        <w:numPr>
          <w:ilvl w:val="0"/>
          <w:numId w:val="1"/>
        </w:numPr>
      </w:pPr>
      <w:r>
        <w:t>Создание и настройка персонажей.</w:t>
      </w:r>
    </w:p>
    <w:p w14:paraId="6B7B50E8" w14:textId="77777777" w:rsidR="00B17E04" w:rsidRPr="006210CC" w:rsidRDefault="00B17E04" w:rsidP="00B17E04">
      <w:pPr>
        <w:pStyle w:val="Compact"/>
        <w:numPr>
          <w:ilvl w:val="0"/>
          <w:numId w:val="1"/>
        </w:numPr>
        <w:rPr>
          <w:lang w:val="ru-RU"/>
        </w:rPr>
      </w:pPr>
      <w:r w:rsidRPr="006210CC">
        <w:rPr>
          <w:lang w:val="ru-RU"/>
        </w:rPr>
        <w:t>Физика, искусственный интеллект и взаимодействие объектов.</w:t>
      </w:r>
    </w:p>
    <w:p w14:paraId="74DBB8AF" w14:textId="77777777" w:rsidR="00B17E04" w:rsidRPr="006210CC" w:rsidRDefault="00B17E04" w:rsidP="00B17E04">
      <w:pPr>
        <w:pStyle w:val="Compact"/>
        <w:numPr>
          <w:ilvl w:val="0"/>
          <w:numId w:val="1"/>
        </w:numPr>
        <w:rPr>
          <w:lang w:val="ru-RU"/>
        </w:rPr>
      </w:pPr>
      <w:r w:rsidRPr="006210CC">
        <w:rPr>
          <w:lang w:val="ru-RU"/>
        </w:rPr>
        <w:t>Пользовательский интерфейс и обработка пользовательского ввода.</w:t>
      </w:r>
    </w:p>
    <w:p w14:paraId="2C48FAB3" w14:textId="77777777" w:rsidR="00B17E04" w:rsidRPr="006210CC" w:rsidRDefault="00B17E04" w:rsidP="00B17E04">
      <w:pPr>
        <w:pStyle w:val="Compact"/>
        <w:numPr>
          <w:ilvl w:val="0"/>
          <w:numId w:val="1"/>
        </w:numPr>
        <w:rPr>
          <w:lang w:val="ru-RU"/>
        </w:rPr>
      </w:pPr>
      <w:r w:rsidRPr="006210CC">
        <w:rPr>
          <w:lang w:val="ru-RU"/>
        </w:rPr>
        <w:t>Экспорт, сборка и тестирование игр.</w:t>
      </w:r>
    </w:p>
    <w:p w14:paraId="06C678E0" w14:textId="77777777" w:rsidR="00B17E04" w:rsidRPr="006210CC" w:rsidRDefault="00B17E04" w:rsidP="00B17E04">
      <w:pPr>
        <w:pStyle w:val="1"/>
        <w:rPr>
          <w:lang w:val="ru-RU"/>
        </w:rPr>
      </w:pPr>
      <w:r w:rsidRPr="006210CC">
        <w:rPr>
          <w:lang w:val="ru-RU"/>
        </w:rPr>
        <w:t>Сценарии использования</w:t>
      </w:r>
    </w:p>
    <w:p w14:paraId="0717E6AC" w14:textId="77777777" w:rsidR="00B17E04" w:rsidRPr="006210CC" w:rsidRDefault="00B17E04" w:rsidP="00B17E04">
      <w:pPr>
        <w:pStyle w:val="2"/>
        <w:rPr>
          <w:lang w:val="ru-RU"/>
        </w:rPr>
      </w:pPr>
      <w:r w:rsidRPr="006210CC">
        <w:rPr>
          <w:lang w:val="ru-RU"/>
        </w:rPr>
        <w:t>Сценарий 1: Создание и управление сценой</w:t>
      </w:r>
    </w:p>
    <w:p w14:paraId="3AF8F7ED" w14:textId="77777777" w:rsidR="00B17E04" w:rsidRPr="006210CC" w:rsidRDefault="00B17E04" w:rsidP="00B17E04">
      <w:pPr>
        <w:pStyle w:val="FirstParagraph"/>
        <w:rPr>
          <w:lang w:val="ru-RU"/>
        </w:rPr>
      </w:pPr>
      <w:r w:rsidRPr="006210CC">
        <w:rPr>
          <w:lang w:val="ru-RU"/>
        </w:rPr>
        <w:t>В этом сценарии создается новая игровая сцена, добавляются объекты и игроки.</w:t>
      </w:r>
    </w:p>
    <w:p w14:paraId="7C4C15B6" w14:textId="77777777" w:rsidR="00B17E04" w:rsidRPr="006210CC" w:rsidRDefault="00B17E04" w:rsidP="00B17E04">
      <w:r>
        <w:rPr>
          <w:rStyle w:val="VerbatimChar"/>
        </w:rPr>
        <w:t>using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GameExample</w:t>
      </w:r>
      <w:r w:rsidRPr="006210CC">
        <w:rPr>
          <w:rStyle w:val="VerbatimChar"/>
        </w:rPr>
        <w:t>;</w:t>
      </w:r>
      <w:r w:rsidRPr="006210CC">
        <w:br/>
      </w:r>
      <w:r w:rsidRPr="006210CC">
        <w:br/>
      </w:r>
      <w:r>
        <w:rPr>
          <w:rStyle w:val="VerbatimChar"/>
        </w:rPr>
        <w:t>Scene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mainScene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proofErr w:type="gramStart"/>
      <w:r>
        <w:rPr>
          <w:rStyle w:val="VerbatimChar"/>
        </w:rPr>
        <w:t>Scene</w:t>
      </w:r>
      <w:r w:rsidRPr="006210CC">
        <w:rPr>
          <w:rStyle w:val="VerbatimChar"/>
        </w:rPr>
        <w:t>(</w:t>
      </w:r>
      <w:proofErr w:type="gramEnd"/>
      <w:r w:rsidRPr="006210CC">
        <w:rPr>
          <w:rStyle w:val="VerbatimChar"/>
        </w:rPr>
        <w:t>"Главная сцена");</w:t>
      </w:r>
      <w:r w:rsidRPr="006210CC">
        <w:br/>
      </w:r>
      <w:r w:rsidRPr="006210CC">
        <w:br/>
      </w:r>
      <w:r w:rsidRPr="006210CC">
        <w:rPr>
          <w:rStyle w:val="VerbatimChar"/>
        </w:rPr>
        <w:t>// Добавление объекта на сцену</w:t>
      </w:r>
      <w:r w:rsidRPr="006210CC">
        <w:br/>
      </w:r>
      <w:r>
        <w:rPr>
          <w:rStyle w:val="VerbatimChar"/>
        </w:rPr>
        <w:t>Scene</w:t>
      </w:r>
      <w:r w:rsidRPr="006210CC">
        <w:rPr>
          <w:rStyle w:val="VerbatimChar"/>
        </w:rPr>
        <w:t>.</w:t>
      </w:r>
      <w:r>
        <w:rPr>
          <w:rStyle w:val="VerbatimChar"/>
        </w:rPr>
        <w:t>GameObject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tree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Scene</w:t>
      </w:r>
      <w:r w:rsidRPr="006210CC">
        <w:rPr>
          <w:rStyle w:val="VerbatimChar"/>
        </w:rPr>
        <w:t>.</w:t>
      </w:r>
      <w:r>
        <w:rPr>
          <w:rStyle w:val="VerbatimChar"/>
        </w:rPr>
        <w:t>GameObject</w:t>
      </w:r>
      <w:r w:rsidRPr="006210CC">
        <w:rPr>
          <w:rStyle w:val="VerbatimChar"/>
        </w:rPr>
        <w:t xml:space="preserve">("Дерево",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Scene</w:t>
      </w:r>
      <w:r w:rsidRPr="006210CC">
        <w:rPr>
          <w:rStyle w:val="VerbatimChar"/>
        </w:rPr>
        <w:t>.</w:t>
      </w:r>
      <w:r>
        <w:rPr>
          <w:rStyle w:val="VerbatimChar"/>
        </w:rPr>
        <w:t>Vector</w:t>
      </w:r>
      <w:r w:rsidRPr="006210CC">
        <w:rPr>
          <w:rStyle w:val="VerbatimChar"/>
        </w:rPr>
        <w:t>(10, 20));</w:t>
      </w:r>
      <w:r w:rsidRPr="006210CC">
        <w:br/>
      </w:r>
      <w:r>
        <w:rPr>
          <w:rStyle w:val="VerbatimChar"/>
        </w:rPr>
        <w:t>mainScene</w:t>
      </w:r>
      <w:r w:rsidRPr="006210CC">
        <w:rPr>
          <w:rStyle w:val="VerbatimChar"/>
        </w:rPr>
        <w:t>.</w:t>
      </w:r>
      <w:r>
        <w:rPr>
          <w:rStyle w:val="VerbatimChar"/>
        </w:rPr>
        <w:t>AddObject</w:t>
      </w:r>
      <w:r w:rsidRPr="006210CC">
        <w:rPr>
          <w:rStyle w:val="VerbatimChar"/>
        </w:rPr>
        <w:t>(</w:t>
      </w:r>
      <w:r>
        <w:rPr>
          <w:rStyle w:val="VerbatimChar"/>
        </w:rPr>
        <w:t>tree</w:t>
      </w:r>
      <w:r w:rsidRPr="006210CC">
        <w:rPr>
          <w:rStyle w:val="VerbatimChar"/>
        </w:rPr>
        <w:t>);</w:t>
      </w:r>
      <w:r w:rsidRPr="006210CC">
        <w:br/>
      </w:r>
      <w:r w:rsidRPr="006210CC">
        <w:br/>
      </w:r>
      <w:r w:rsidRPr="006210CC">
        <w:rPr>
          <w:rStyle w:val="VerbatimChar"/>
        </w:rPr>
        <w:t>// Добавление игрока</w:t>
      </w:r>
      <w:r w:rsidRPr="006210CC">
        <w:br/>
      </w:r>
      <w:r>
        <w:rPr>
          <w:rStyle w:val="VerbatimChar"/>
        </w:rPr>
        <w:t>Player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player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Player</w:t>
      </w:r>
      <w:r w:rsidRPr="006210CC">
        <w:rPr>
          <w:rStyle w:val="VerbatimChar"/>
        </w:rPr>
        <w:t>("Герой");</w:t>
      </w:r>
      <w:r w:rsidRPr="006210CC">
        <w:br/>
      </w:r>
      <w:r>
        <w:rPr>
          <w:rStyle w:val="VerbatimChar"/>
        </w:rPr>
        <w:t>mainScene</w:t>
      </w:r>
      <w:r w:rsidRPr="006210CC">
        <w:rPr>
          <w:rStyle w:val="VerbatimChar"/>
        </w:rPr>
        <w:t>.</w:t>
      </w:r>
      <w:r>
        <w:rPr>
          <w:rStyle w:val="VerbatimChar"/>
        </w:rPr>
        <w:t>AddPlayer</w:t>
      </w:r>
      <w:r w:rsidRPr="006210CC">
        <w:rPr>
          <w:rStyle w:val="VerbatimChar"/>
        </w:rPr>
        <w:t>(</w:t>
      </w:r>
      <w:r>
        <w:rPr>
          <w:rStyle w:val="VerbatimChar"/>
        </w:rPr>
        <w:t>player</w:t>
      </w:r>
      <w:r w:rsidRPr="006210CC">
        <w:rPr>
          <w:rStyle w:val="VerbatimChar"/>
        </w:rPr>
        <w:t>);</w:t>
      </w:r>
      <w:r w:rsidRPr="006210CC">
        <w:br/>
      </w:r>
      <w:r w:rsidRPr="006210CC">
        <w:rPr>
          <w:rStyle w:val="VerbatimChar"/>
        </w:rPr>
        <w:t xml:space="preserve">      </w:t>
      </w:r>
    </w:p>
    <w:p w14:paraId="0DE9E66C" w14:textId="77777777" w:rsidR="00B17E04" w:rsidRPr="006210CC" w:rsidRDefault="00B17E04" w:rsidP="00B17E04">
      <w:pPr>
        <w:pStyle w:val="FirstParagraph"/>
        <w:rPr>
          <w:lang w:val="ru-RU"/>
        </w:rPr>
      </w:pPr>
      <w:r w:rsidRPr="006210CC">
        <w:rPr>
          <w:lang w:val="ru-RU"/>
        </w:rPr>
        <w:t>В результате выполнения кода создается сцена, на которой размещены объект "Дерево" и игрок "Герой".</w:t>
      </w:r>
    </w:p>
    <w:p w14:paraId="61398816" w14:textId="77777777" w:rsidR="00B17E04" w:rsidRPr="006210CC" w:rsidRDefault="00B17E04" w:rsidP="00B17E04">
      <w:pPr>
        <w:pStyle w:val="2"/>
        <w:rPr>
          <w:lang w:val="ru-RU"/>
        </w:rPr>
      </w:pPr>
      <w:r w:rsidRPr="006210CC">
        <w:rPr>
          <w:lang w:val="ru-RU"/>
        </w:rPr>
        <w:t>Сценарий 2: Управление персонажем</w:t>
      </w:r>
    </w:p>
    <w:p w14:paraId="77269F70" w14:textId="77777777" w:rsidR="00B17E04" w:rsidRPr="006210CC" w:rsidRDefault="00B17E04" w:rsidP="00B17E04">
      <w:pPr>
        <w:pStyle w:val="FirstParagraph"/>
        <w:rPr>
          <w:lang w:val="ru-RU"/>
        </w:rPr>
      </w:pPr>
      <w:r w:rsidRPr="006210CC">
        <w:rPr>
          <w:lang w:val="ru-RU"/>
        </w:rPr>
        <w:t xml:space="preserve">В этом сценарии создается персонаж, настраиваются </w:t>
      </w:r>
      <w:proofErr w:type="gramStart"/>
      <w:r w:rsidRPr="006210CC">
        <w:rPr>
          <w:lang w:val="ru-RU"/>
        </w:rPr>
        <w:t>его характеристики</w:t>
      </w:r>
      <w:proofErr w:type="gramEnd"/>
      <w:r w:rsidRPr="006210CC">
        <w:rPr>
          <w:lang w:val="ru-RU"/>
        </w:rPr>
        <w:t xml:space="preserve"> и он получает опыт.</w:t>
      </w:r>
    </w:p>
    <w:p w14:paraId="1FBF77A9" w14:textId="77777777" w:rsidR="00B17E04" w:rsidRPr="006210CC" w:rsidRDefault="00B17E04" w:rsidP="00B17E04">
      <w:r>
        <w:rPr>
          <w:rStyle w:val="VerbatimChar"/>
        </w:rPr>
        <w:t>using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GameExample</w:t>
      </w:r>
      <w:r w:rsidRPr="006210CC">
        <w:rPr>
          <w:rStyle w:val="VerbatimChar"/>
        </w:rPr>
        <w:t>;</w:t>
      </w:r>
      <w:r w:rsidRPr="006210CC">
        <w:br/>
      </w:r>
      <w:r w:rsidRPr="006210CC">
        <w:br/>
      </w:r>
      <w:r w:rsidRPr="006210CC">
        <w:rPr>
          <w:rStyle w:val="VerbatimChar"/>
        </w:rPr>
        <w:t>// Создание персонажа</w:t>
      </w:r>
      <w:r w:rsidRPr="006210CC">
        <w:br/>
      </w:r>
      <w:r>
        <w:rPr>
          <w:rStyle w:val="VerbatimChar"/>
        </w:rPr>
        <w:t>Player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player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Player</w:t>
      </w:r>
      <w:r w:rsidRPr="006210CC">
        <w:rPr>
          <w:rStyle w:val="VerbatimChar"/>
        </w:rPr>
        <w:t>("Воин");</w:t>
      </w:r>
      <w:r w:rsidRPr="006210CC">
        <w:br/>
      </w:r>
      <w:r w:rsidRPr="006210CC">
        <w:br/>
      </w:r>
      <w:r w:rsidRPr="006210CC">
        <w:rPr>
          <w:rStyle w:val="VerbatimChar"/>
        </w:rPr>
        <w:t>// Нанесение урона</w:t>
      </w:r>
      <w:r w:rsidRPr="006210CC">
        <w:br/>
      </w:r>
      <w:proofErr w:type="gramStart"/>
      <w:r>
        <w:rPr>
          <w:rStyle w:val="VerbatimChar"/>
        </w:rPr>
        <w:t>player</w:t>
      </w:r>
      <w:r w:rsidRPr="006210CC">
        <w:rPr>
          <w:rStyle w:val="VerbatimChar"/>
        </w:rPr>
        <w:t>.</w:t>
      </w:r>
      <w:r>
        <w:rPr>
          <w:rStyle w:val="VerbatimChar"/>
        </w:rPr>
        <w:t>TakeDamage</w:t>
      </w:r>
      <w:proofErr w:type="gramEnd"/>
      <w:r w:rsidRPr="006210CC">
        <w:rPr>
          <w:rStyle w:val="VerbatimChar"/>
        </w:rPr>
        <w:t>(30);</w:t>
      </w:r>
      <w:r w:rsidRPr="006210CC">
        <w:br/>
      </w:r>
      <w:r w:rsidRPr="006210CC">
        <w:br/>
      </w:r>
      <w:r w:rsidRPr="006210CC">
        <w:rPr>
          <w:rStyle w:val="VerbatimChar"/>
        </w:rPr>
        <w:t>// Получение опыта</w:t>
      </w:r>
      <w:r w:rsidRPr="006210CC">
        <w:br/>
      </w:r>
      <w:r>
        <w:rPr>
          <w:rStyle w:val="VerbatimChar"/>
        </w:rPr>
        <w:t>player</w:t>
      </w:r>
      <w:r w:rsidRPr="006210CC">
        <w:rPr>
          <w:rStyle w:val="VerbatimChar"/>
        </w:rPr>
        <w:t>.</w:t>
      </w:r>
      <w:r>
        <w:rPr>
          <w:rStyle w:val="VerbatimChar"/>
        </w:rPr>
        <w:t>GainExperience</w:t>
      </w:r>
      <w:r w:rsidRPr="006210CC">
        <w:rPr>
          <w:rStyle w:val="VerbatimChar"/>
        </w:rPr>
        <w:t>(120);</w:t>
      </w:r>
      <w:r w:rsidRPr="006210CC">
        <w:br/>
      </w:r>
      <w:r w:rsidRPr="006210CC">
        <w:rPr>
          <w:rStyle w:val="VerbatimChar"/>
        </w:rPr>
        <w:t xml:space="preserve">      </w:t>
      </w:r>
    </w:p>
    <w:p w14:paraId="0F5E5E7F" w14:textId="77777777" w:rsidR="00B17E04" w:rsidRPr="006210CC" w:rsidRDefault="00B17E04" w:rsidP="00B17E04">
      <w:pPr>
        <w:pStyle w:val="FirstParagraph"/>
        <w:rPr>
          <w:lang w:val="ru-RU"/>
        </w:rPr>
      </w:pPr>
      <w:r w:rsidRPr="006210CC">
        <w:rPr>
          <w:lang w:val="ru-RU"/>
        </w:rPr>
        <w:t>В результате выполнения кода персонаж "Воин" получает урон в 30 единиц и зарабатывает 120 опыта. Если опыта достаточно, персонаж поднимет уровень.</w:t>
      </w:r>
    </w:p>
    <w:p w14:paraId="325BE848" w14:textId="77777777" w:rsidR="00B17E04" w:rsidRPr="006210CC" w:rsidRDefault="00B17E04" w:rsidP="00B17E04">
      <w:pPr>
        <w:pStyle w:val="2"/>
        <w:rPr>
          <w:lang w:val="ru-RU"/>
        </w:rPr>
      </w:pPr>
      <w:r w:rsidRPr="006210CC">
        <w:rPr>
          <w:lang w:val="ru-RU"/>
        </w:rPr>
        <w:lastRenderedPageBreak/>
        <w:t>Сценарий 3: Взаимодействие с объектами</w:t>
      </w:r>
    </w:p>
    <w:p w14:paraId="0AEAEA33" w14:textId="77777777" w:rsidR="00B17E04" w:rsidRPr="006210CC" w:rsidRDefault="00B17E04" w:rsidP="00B17E04">
      <w:pPr>
        <w:pStyle w:val="FirstParagraph"/>
        <w:rPr>
          <w:lang w:val="ru-RU"/>
        </w:rPr>
      </w:pPr>
      <w:r w:rsidRPr="006210CC">
        <w:rPr>
          <w:lang w:val="ru-RU"/>
        </w:rPr>
        <w:t>В этом сценарии персонаж получает предмет из инвентаря сцены.</w:t>
      </w:r>
    </w:p>
    <w:p w14:paraId="71276A69" w14:textId="77777777" w:rsidR="00B17E04" w:rsidRPr="006210CC" w:rsidRDefault="00B17E04" w:rsidP="00B17E04">
      <w:r>
        <w:rPr>
          <w:rStyle w:val="VerbatimChar"/>
        </w:rPr>
        <w:t>using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GameExample</w:t>
      </w:r>
      <w:r w:rsidRPr="006210CC">
        <w:rPr>
          <w:rStyle w:val="VerbatimChar"/>
        </w:rPr>
        <w:t>;</w:t>
      </w:r>
      <w:r w:rsidRPr="006210CC">
        <w:br/>
      </w:r>
      <w:r w:rsidRPr="006210CC">
        <w:br/>
      </w:r>
      <w:r w:rsidRPr="006210CC">
        <w:rPr>
          <w:rStyle w:val="VerbatimChar"/>
        </w:rPr>
        <w:t>// Создание сцены и персонажа</w:t>
      </w:r>
      <w:r w:rsidRPr="006210CC">
        <w:br/>
      </w:r>
      <w:r>
        <w:rPr>
          <w:rStyle w:val="VerbatimChar"/>
        </w:rPr>
        <w:t>Scene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gameScene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Scene</w:t>
      </w:r>
      <w:r w:rsidRPr="006210CC">
        <w:rPr>
          <w:rStyle w:val="VerbatimChar"/>
        </w:rPr>
        <w:t>("Подземелье");</w:t>
      </w:r>
      <w:r w:rsidRPr="006210CC">
        <w:br/>
      </w:r>
      <w:r>
        <w:rPr>
          <w:rStyle w:val="VerbatimChar"/>
        </w:rPr>
        <w:t>Player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hero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Player</w:t>
      </w:r>
      <w:r w:rsidRPr="006210CC">
        <w:rPr>
          <w:rStyle w:val="VerbatimChar"/>
        </w:rPr>
        <w:t>("Рыцарь");</w:t>
      </w:r>
      <w:r w:rsidRPr="006210CC">
        <w:br/>
      </w:r>
      <w:r>
        <w:rPr>
          <w:rStyle w:val="VerbatimChar"/>
        </w:rPr>
        <w:t>gameScene</w:t>
      </w:r>
      <w:r w:rsidRPr="006210CC">
        <w:rPr>
          <w:rStyle w:val="VerbatimChar"/>
        </w:rPr>
        <w:t>.</w:t>
      </w:r>
      <w:r>
        <w:rPr>
          <w:rStyle w:val="VerbatimChar"/>
        </w:rPr>
        <w:t>AddPlayer</w:t>
      </w:r>
      <w:r w:rsidRPr="006210CC">
        <w:rPr>
          <w:rStyle w:val="VerbatimChar"/>
        </w:rPr>
        <w:t>(</w:t>
      </w:r>
      <w:r>
        <w:rPr>
          <w:rStyle w:val="VerbatimChar"/>
        </w:rPr>
        <w:t>hero</w:t>
      </w:r>
      <w:r w:rsidRPr="006210CC">
        <w:rPr>
          <w:rStyle w:val="VerbatimChar"/>
        </w:rPr>
        <w:t>);</w:t>
      </w:r>
      <w:r w:rsidRPr="006210CC">
        <w:br/>
      </w:r>
      <w:r w:rsidRPr="006210CC">
        <w:br/>
      </w:r>
      <w:r w:rsidRPr="006210CC">
        <w:rPr>
          <w:rStyle w:val="VerbatimChar"/>
        </w:rPr>
        <w:t>// Создание предмета и добавление его в инвентарь</w:t>
      </w:r>
      <w:r w:rsidRPr="006210CC">
        <w:br/>
      </w:r>
      <w:r>
        <w:rPr>
          <w:rStyle w:val="VerbatimChar"/>
        </w:rPr>
        <w:t>Player</w:t>
      </w:r>
      <w:r w:rsidRPr="006210CC">
        <w:rPr>
          <w:rStyle w:val="VerbatimChar"/>
        </w:rPr>
        <w:t>.</w:t>
      </w:r>
      <w:r>
        <w:rPr>
          <w:rStyle w:val="VerbatimChar"/>
        </w:rPr>
        <w:t>Item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sword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new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Player</w:t>
      </w:r>
      <w:r w:rsidRPr="006210CC">
        <w:rPr>
          <w:rStyle w:val="VerbatimChar"/>
        </w:rPr>
        <w:t>.</w:t>
      </w:r>
      <w:r>
        <w:rPr>
          <w:rStyle w:val="VerbatimChar"/>
        </w:rPr>
        <w:t>Item</w:t>
      </w:r>
      <w:r w:rsidRPr="006210CC">
        <w:rPr>
          <w:rStyle w:val="VerbatimChar"/>
        </w:rPr>
        <w:t>("Меч", 50);</w:t>
      </w:r>
      <w:r w:rsidRPr="006210CC">
        <w:br/>
      </w:r>
      <w:r>
        <w:rPr>
          <w:rStyle w:val="VerbatimChar"/>
        </w:rPr>
        <w:t>hero</w:t>
      </w:r>
      <w:r w:rsidRPr="006210CC">
        <w:rPr>
          <w:rStyle w:val="VerbatimChar"/>
        </w:rPr>
        <w:t>.</w:t>
      </w:r>
      <w:r>
        <w:rPr>
          <w:rStyle w:val="VerbatimChar"/>
        </w:rPr>
        <w:t>Inventory</w:t>
      </w:r>
      <w:r w:rsidRPr="006210CC">
        <w:rPr>
          <w:rStyle w:val="VerbatimChar"/>
        </w:rPr>
        <w:t>.</w:t>
      </w:r>
      <w:r>
        <w:rPr>
          <w:rStyle w:val="VerbatimChar"/>
        </w:rPr>
        <w:t>AddItem</w:t>
      </w:r>
      <w:r w:rsidRPr="006210CC">
        <w:rPr>
          <w:rStyle w:val="VerbatimChar"/>
        </w:rPr>
        <w:t>(</w:t>
      </w:r>
      <w:r>
        <w:rPr>
          <w:rStyle w:val="VerbatimChar"/>
        </w:rPr>
        <w:t>sword</w:t>
      </w:r>
      <w:r w:rsidRPr="006210CC">
        <w:rPr>
          <w:rStyle w:val="VerbatimChar"/>
        </w:rPr>
        <w:t>);</w:t>
      </w:r>
      <w:r w:rsidRPr="006210CC">
        <w:br/>
      </w:r>
      <w:r w:rsidRPr="006210CC">
        <w:br/>
      </w:r>
      <w:r w:rsidRPr="006210CC">
        <w:rPr>
          <w:rStyle w:val="VerbatimChar"/>
        </w:rPr>
        <w:t>// Получение предмета из инвентаря</w:t>
      </w:r>
      <w:r w:rsidRPr="006210CC">
        <w:br/>
      </w:r>
      <w:r>
        <w:rPr>
          <w:rStyle w:val="VerbatimChar"/>
        </w:rPr>
        <w:t>Player</w:t>
      </w:r>
      <w:r w:rsidRPr="006210CC">
        <w:rPr>
          <w:rStyle w:val="VerbatimChar"/>
        </w:rPr>
        <w:t>.</w:t>
      </w:r>
      <w:r>
        <w:rPr>
          <w:rStyle w:val="VerbatimChar"/>
        </w:rPr>
        <w:t>Item</w:t>
      </w:r>
      <w:r w:rsidRPr="006210CC">
        <w:rPr>
          <w:rStyle w:val="VerbatimChar"/>
        </w:rPr>
        <w:t xml:space="preserve"> </w:t>
      </w:r>
      <w:r>
        <w:rPr>
          <w:rStyle w:val="VerbatimChar"/>
        </w:rPr>
        <w:t>retrievedItem</w:t>
      </w:r>
      <w:r w:rsidRPr="006210CC">
        <w:rPr>
          <w:rStyle w:val="VerbatimChar"/>
        </w:rPr>
        <w:t xml:space="preserve"> = </w:t>
      </w:r>
      <w:r>
        <w:rPr>
          <w:rStyle w:val="VerbatimChar"/>
        </w:rPr>
        <w:t>hero</w:t>
      </w:r>
      <w:r w:rsidRPr="006210CC">
        <w:rPr>
          <w:rStyle w:val="VerbatimChar"/>
        </w:rPr>
        <w:t>.</w:t>
      </w:r>
      <w:r>
        <w:rPr>
          <w:rStyle w:val="VerbatimChar"/>
        </w:rPr>
        <w:t>Inventory</w:t>
      </w:r>
      <w:r w:rsidRPr="006210CC">
        <w:rPr>
          <w:rStyle w:val="VerbatimChar"/>
        </w:rPr>
        <w:t>.</w:t>
      </w:r>
      <w:r>
        <w:rPr>
          <w:rStyle w:val="VerbatimChar"/>
        </w:rPr>
        <w:t>GetItemByName</w:t>
      </w:r>
      <w:r w:rsidRPr="006210CC">
        <w:rPr>
          <w:rStyle w:val="VerbatimChar"/>
        </w:rPr>
        <w:t>("Меч");</w:t>
      </w:r>
      <w:r w:rsidRPr="006210CC">
        <w:br/>
      </w:r>
      <w:r w:rsidRPr="006210CC">
        <w:rPr>
          <w:rStyle w:val="VerbatimChar"/>
        </w:rPr>
        <w:t xml:space="preserve">      </w:t>
      </w:r>
    </w:p>
    <w:p w14:paraId="102A2DB7" w14:textId="77777777" w:rsidR="00B17E04" w:rsidRPr="00B17E04" w:rsidRDefault="00B17E04" w:rsidP="00B17E04">
      <w:pPr>
        <w:pStyle w:val="FirstParagraph"/>
        <w:rPr>
          <w:lang w:val="ru-RU"/>
        </w:rPr>
      </w:pPr>
      <w:r w:rsidRPr="006210CC">
        <w:rPr>
          <w:lang w:val="ru-RU"/>
        </w:rPr>
        <w:t>В результате выполнения кода персонаж "Рыцарь" получает "Меч" из инвентаря.</w:t>
      </w:r>
    </w:p>
    <w:p w14:paraId="69F0369D" w14:textId="77777777" w:rsidR="00B17E04" w:rsidRPr="00B17E04" w:rsidRDefault="00B17E04" w:rsidP="00B17E0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sectPr w:rsidR="00B17E04" w:rsidRPr="00B17E04" w:rsidSect="00B17E04">
      <w:type w:val="continuous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86827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DA5"/>
    <w:rsid w:val="000421A6"/>
    <w:rsid w:val="000447AB"/>
    <w:rsid w:val="00146ADC"/>
    <w:rsid w:val="00381BAC"/>
    <w:rsid w:val="003845B9"/>
    <w:rsid w:val="00463DA5"/>
    <w:rsid w:val="005253C8"/>
    <w:rsid w:val="00722C8C"/>
    <w:rsid w:val="008C3FBD"/>
    <w:rsid w:val="00B17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BA7CC"/>
  <w15:chartTrackingRefBased/>
  <w15:docId w15:val="{7767B74F-2554-4021-9CBA-17E41C6D5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53C8"/>
  </w:style>
  <w:style w:type="paragraph" w:styleId="1">
    <w:name w:val="heading 1"/>
    <w:basedOn w:val="a"/>
    <w:next w:val="a0"/>
    <w:link w:val="10"/>
    <w:uiPriority w:val="9"/>
    <w:qFormat/>
    <w:rsid w:val="00B17E04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B17E04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5253C8"/>
    <w:rPr>
      <w:color w:val="0563C1" w:themeColor="hyperlink"/>
      <w:u w:val="single"/>
    </w:rPr>
  </w:style>
  <w:style w:type="character" w:styleId="a5">
    <w:name w:val="FollowedHyperlink"/>
    <w:basedOn w:val="a1"/>
    <w:uiPriority w:val="99"/>
    <w:semiHidden/>
    <w:unhideWhenUsed/>
    <w:rsid w:val="00B17E04"/>
    <w:rPr>
      <w:color w:val="954F72" w:themeColor="followedHyperlink"/>
      <w:u w:val="single"/>
    </w:rPr>
  </w:style>
  <w:style w:type="character" w:customStyle="1" w:styleId="10">
    <w:name w:val="Заголовок 1 Знак"/>
    <w:basedOn w:val="a1"/>
    <w:link w:val="1"/>
    <w:uiPriority w:val="9"/>
    <w:rsid w:val="00B17E04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20">
    <w:name w:val="Заголовок 2 Знак"/>
    <w:basedOn w:val="a1"/>
    <w:link w:val="2"/>
    <w:uiPriority w:val="9"/>
    <w:semiHidden/>
    <w:rsid w:val="00B17E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a0">
    <w:name w:val="Body Text"/>
    <w:basedOn w:val="a"/>
    <w:link w:val="a6"/>
    <w:qFormat/>
    <w:rsid w:val="00B17E04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6">
    <w:name w:val="Основной текст Знак"/>
    <w:basedOn w:val="a1"/>
    <w:link w:val="a0"/>
    <w:rsid w:val="00B17E04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B17E04"/>
  </w:style>
  <w:style w:type="paragraph" w:customStyle="1" w:styleId="Compact">
    <w:name w:val="Compact"/>
    <w:basedOn w:val="a0"/>
    <w:qFormat/>
    <w:rsid w:val="00B17E04"/>
    <w:pPr>
      <w:spacing w:before="36" w:after="36"/>
    </w:pPr>
  </w:style>
  <w:style w:type="paragraph" w:styleId="a7">
    <w:name w:val="Title"/>
    <w:basedOn w:val="a"/>
    <w:next w:val="a0"/>
    <w:link w:val="a8"/>
    <w:uiPriority w:val="10"/>
    <w:qFormat/>
    <w:rsid w:val="00B17E04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  <w:lang w:val="en-US"/>
    </w:rPr>
  </w:style>
  <w:style w:type="character" w:customStyle="1" w:styleId="a8">
    <w:name w:val="Заголовок Знак"/>
    <w:basedOn w:val="a1"/>
    <w:link w:val="a7"/>
    <w:uiPriority w:val="10"/>
    <w:rsid w:val="00B17E04"/>
    <w:rPr>
      <w:rFonts w:asciiTheme="majorHAnsi" w:eastAsiaTheme="majorEastAsia" w:hAnsiTheme="majorHAnsi" w:cstheme="majorBidi"/>
      <w:sz w:val="56"/>
      <w:szCs w:val="56"/>
      <w:lang w:val="en-US"/>
    </w:rPr>
  </w:style>
  <w:style w:type="character" w:customStyle="1" w:styleId="VerbatimChar">
    <w:name w:val="Verbatim Char"/>
    <w:basedOn w:val="a1"/>
    <w:rsid w:val="00B17E04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37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7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andoc.org/tr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maliiinka/PPII-Unity-/tree/ma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1</Pages>
  <Words>6518</Words>
  <Characters>37155</Characters>
  <Application>Microsoft Office Word</Application>
  <DocSecurity>0</DocSecurity>
  <Lines>309</Lines>
  <Paragraphs>8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k</dc:creator>
  <cp:keywords/>
  <dc:description/>
  <cp:lastModifiedBy>Pennyk</cp:lastModifiedBy>
  <cp:revision>3</cp:revision>
  <dcterms:created xsi:type="dcterms:W3CDTF">2025-02-25T10:56:00Z</dcterms:created>
  <dcterms:modified xsi:type="dcterms:W3CDTF">2025-02-28T09:37:00Z</dcterms:modified>
</cp:coreProperties>
</file>